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A790B" w:rsidRPr="00656C07" w:rsidRDefault="003A790B" w:rsidP="003A790B">
      <w:pPr>
        <w:tabs>
          <w:tab w:val="left" w:pos="3298"/>
          <w:tab w:val="right" w:pos="9638"/>
        </w:tabs>
        <w:jc w:val="lowKashida"/>
        <w:rPr>
          <w:rFonts w:cs="B Zar"/>
          <w:b/>
          <w:bCs/>
          <w:rtl/>
          <w:lang w:bidi="fa-IR"/>
        </w:rPr>
      </w:pPr>
    </w:p>
    <w:p w:rsidR="003A790B" w:rsidRPr="00656C07" w:rsidRDefault="003A790B" w:rsidP="003A790B">
      <w:pPr>
        <w:tabs>
          <w:tab w:val="left" w:pos="3298"/>
          <w:tab w:val="right" w:pos="9638"/>
        </w:tabs>
        <w:jc w:val="center"/>
        <w:rPr>
          <w:rFonts w:cs="B Zar"/>
          <w:lang w:bidi="fa-IR"/>
        </w:rPr>
      </w:pPr>
      <w:r w:rsidRPr="00656C07">
        <w:rPr>
          <w:rFonts w:cs="B Zar" w:hint="cs"/>
          <w:b/>
          <w:bCs/>
          <w:rtl/>
          <w:lang w:bidi="fa-IR"/>
        </w:rPr>
        <w:t>بسمه تعالی</w:t>
      </w:r>
    </w:p>
    <w:p w:rsidR="003A790B" w:rsidRPr="00656C07" w:rsidRDefault="003A790B" w:rsidP="003A790B">
      <w:pPr>
        <w:jc w:val="lowKashida"/>
        <w:rPr>
          <w:rFonts w:cs="B Zar"/>
          <w:b/>
          <w:bCs/>
          <w:rtl/>
          <w:lang w:bidi="fa-IR"/>
        </w:rPr>
      </w:pPr>
      <w:r w:rsidRPr="00656C07">
        <w:rPr>
          <w:rFonts w:cs="B Zar" w:hint="cs"/>
          <w:b/>
          <w:bCs/>
          <w:rtl/>
          <w:lang w:bidi="fa-IR"/>
        </w:rPr>
        <w:t xml:space="preserve">فرم طرح درس : </w:t>
      </w:r>
    </w:p>
    <w:p w:rsidR="003A790B" w:rsidRPr="00656C07" w:rsidRDefault="003A790B" w:rsidP="003A790B">
      <w:pPr>
        <w:jc w:val="lowKashida"/>
        <w:rPr>
          <w:rFonts w:cs="B Zar"/>
          <w:b/>
          <w:bCs/>
          <w:rtl/>
          <w:lang w:bidi="fa-IR"/>
        </w:rPr>
      </w:pPr>
    </w:p>
    <w:p w:rsidR="003A790B" w:rsidRPr="00656C07" w:rsidRDefault="003A790B" w:rsidP="007F4B1F">
      <w:pPr>
        <w:tabs>
          <w:tab w:val="left" w:pos="16"/>
          <w:tab w:val="left" w:pos="196"/>
          <w:tab w:val="center" w:pos="7568"/>
        </w:tabs>
        <w:jc w:val="lowKashida"/>
        <w:rPr>
          <w:rFonts w:cs="B Zar"/>
          <w:b/>
          <w:bCs/>
          <w:rtl/>
          <w:lang w:bidi="fa-IR"/>
        </w:rPr>
      </w:pPr>
      <w:r w:rsidRPr="00656C07">
        <w:rPr>
          <w:rFonts w:cs="B Zar"/>
          <w:b/>
          <w:bCs/>
          <w:rtl/>
          <w:lang w:bidi="fa-IR"/>
        </w:rPr>
        <w:tab/>
      </w:r>
      <w:r w:rsidRPr="00656C07">
        <w:rPr>
          <w:rFonts w:cs="B Zar"/>
          <w:b/>
          <w:bCs/>
          <w:rtl/>
          <w:lang w:bidi="fa-IR"/>
        </w:rPr>
        <w:tab/>
      </w:r>
      <w:r w:rsidRPr="00656C07">
        <w:rPr>
          <w:rFonts w:cs="B Zar" w:hint="cs"/>
          <w:b/>
          <w:bCs/>
          <w:rtl/>
          <w:lang w:bidi="fa-IR"/>
        </w:rPr>
        <w:t xml:space="preserve">  نام  و کد درس :  </w:t>
      </w:r>
      <w:r w:rsidR="00AC14AB">
        <w:rPr>
          <w:rFonts w:cs="B Zar" w:hint="cs"/>
          <w:b/>
          <w:bCs/>
          <w:rtl/>
          <w:lang w:bidi="fa-IR"/>
        </w:rPr>
        <w:t>اصول علوم اعصاب (سیستم حسی)</w:t>
      </w:r>
      <w:r w:rsidRPr="00656C07">
        <w:rPr>
          <w:rFonts w:cs="B Zar" w:hint="cs"/>
          <w:b/>
          <w:bCs/>
          <w:rtl/>
          <w:lang w:bidi="fa-IR"/>
        </w:rPr>
        <w:t xml:space="preserve"> 2 نظری - کد </w:t>
      </w:r>
      <w:r w:rsidR="00AC14AB">
        <w:rPr>
          <w:rFonts w:cs="B Zar" w:hint="cs"/>
          <w:b/>
          <w:bCs/>
          <w:rtl/>
          <w:lang w:bidi="fa-IR"/>
        </w:rPr>
        <w:t>0</w:t>
      </w:r>
      <w:r w:rsidR="007F4B1F">
        <w:rPr>
          <w:rFonts w:cs="B Zar" w:hint="cs"/>
          <w:b/>
          <w:bCs/>
          <w:rtl/>
          <w:lang w:bidi="fa-IR"/>
        </w:rPr>
        <w:t>8</w:t>
      </w:r>
      <w:r w:rsidRPr="00656C07">
        <w:rPr>
          <w:rFonts w:cs="B Zar" w:hint="cs"/>
          <w:b/>
          <w:bCs/>
          <w:rtl/>
          <w:lang w:bidi="fa-IR"/>
        </w:rPr>
        <w:t xml:space="preserve">                          رشته و مقطع تحصیلی :</w:t>
      </w:r>
      <w:r w:rsidR="00CC0F14">
        <w:rPr>
          <w:rFonts w:cs="B Zar"/>
          <w:b/>
          <w:bCs/>
          <w:lang w:bidi="fa-IR"/>
        </w:rPr>
        <w:t>Ph.D</w:t>
      </w:r>
      <w:r w:rsidR="00CC0F14">
        <w:rPr>
          <w:rFonts w:cs="B Zar" w:hint="cs"/>
          <w:b/>
          <w:bCs/>
          <w:rtl/>
          <w:lang w:bidi="fa-IR"/>
        </w:rPr>
        <w:t xml:space="preserve"> علوم اعصاب</w:t>
      </w:r>
      <w:r w:rsidRPr="00656C07">
        <w:rPr>
          <w:rFonts w:cs="B Zar" w:hint="cs"/>
          <w:b/>
          <w:bCs/>
          <w:rtl/>
          <w:lang w:bidi="fa-IR"/>
        </w:rPr>
        <w:t xml:space="preserve">                         ترم   :  </w:t>
      </w:r>
      <w:r w:rsidR="00AC14AB">
        <w:rPr>
          <w:rFonts w:cs="B Zar" w:hint="cs"/>
          <w:b/>
          <w:bCs/>
          <w:rtl/>
          <w:lang w:bidi="fa-IR"/>
        </w:rPr>
        <w:t>دوم</w:t>
      </w:r>
      <w:r w:rsidR="008B0CFA">
        <w:rPr>
          <w:rFonts w:cs="B Zar" w:hint="cs"/>
          <w:b/>
          <w:bCs/>
          <w:rtl/>
          <w:lang w:bidi="fa-IR"/>
        </w:rPr>
        <w:t xml:space="preserve"> 98-99</w:t>
      </w:r>
    </w:p>
    <w:p w:rsidR="003A790B" w:rsidRPr="00656C07" w:rsidRDefault="003A790B" w:rsidP="008B0CFA">
      <w:pPr>
        <w:tabs>
          <w:tab w:val="left" w:pos="16"/>
          <w:tab w:val="left" w:pos="196"/>
          <w:tab w:val="center" w:pos="7568"/>
        </w:tabs>
        <w:jc w:val="lowKashida"/>
        <w:rPr>
          <w:rFonts w:cs="B Zar"/>
          <w:b/>
          <w:bCs/>
          <w:rtl/>
          <w:lang w:bidi="fa-IR"/>
        </w:rPr>
      </w:pPr>
      <w:r w:rsidRPr="00656C07">
        <w:rPr>
          <w:rFonts w:cs="B Zar" w:hint="cs"/>
          <w:b/>
          <w:bCs/>
          <w:rtl/>
          <w:lang w:bidi="fa-IR"/>
        </w:rPr>
        <w:t xml:space="preserve">     نیمسال اول / دوم / تابستان:    </w:t>
      </w:r>
      <w:r w:rsidR="008B0CFA">
        <w:rPr>
          <w:rFonts w:cs="B Zar" w:hint="cs"/>
          <w:b/>
          <w:bCs/>
          <w:rtl/>
          <w:lang w:bidi="fa-IR"/>
        </w:rPr>
        <w:t>اول</w:t>
      </w:r>
      <w:r w:rsidRPr="00656C07">
        <w:rPr>
          <w:rFonts w:cs="B Zar" w:hint="cs"/>
          <w:b/>
          <w:bCs/>
          <w:rtl/>
          <w:lang w:bidi="fa-IR"/>
        </w:rPr>
        <w:t xml:space="preserve">                                            </w:t>
      </w:r>
      <w:r w:rsidR="00C709EF">
        <w:rPr>
          <w:rFonts w:cs="B Zar" w:hint="cs"/>
          <w:b/>
          <w:bCs/>
          <w:rtl/>
          <w:lang w:bidi="fa-IR"/>
        </w:rPr>
        <w:t xml:space="preserve">  </w:t>
      </w:r>
      <w:r w:rsidRPr="00656C07">
        <w:rPr>
          <w:rFonts w:cs="B Zar" w:hint="cs"/>
          <w:b/>
          <w:bCs/>
          <w:rtl/>
          <w:lang w:bidi="fa-IR"/>
        </w:rPr>
        <w:t xml:space="preserve">  روز و ساعت برگزاری :    محل برگزاری:  دانشکده </w:t>
      </w:r>
      <w:r w:rsidR="008B0CFA">
        <w:rPr>
          <w:rFonts w:cs="B Zar" w:hint="cs"/>
          <w:b/>
          <w:bCs/>
          <w:rtl/>
          <w:lang w:bidi="fa-IR"/>
        </w:rPr>
        <w:t>علوم نوین</w:t>
      </w:r>
      <w:r w:rsidRPr="00656C07">
        <w:rPr>
          <w:rFonts w:cs="B Zar" w:hint="cs"/>
          <w:b/>
          <w:bCs/>
          <w:rtl/>
          <w:lang w:bidi="fa-IR"/>
        </w:rPr>
        <w:t xml:space="preserve">                </w:t>
      </w:r>
    </w:p>
    <w:p w:rsidR="003A790B" w:rsidRPr="00656C07" w:rsidRDefault="003A790B" w:rsidP="007F4B1F">
      <w:pPr>
        <w:tabs>
          <w:tab w:val="left" w:pos="16"/>
          <w:tab w:val="left" w:pos="196"/>
          <w:tab w:val="center" w:pos="7568"/>
        </w:tabs>
        <w:jc w:val="lowKashida"/>
        <w:rPr>
          <w:rFonts w:cs="B Zar"/>
          <w:b/>
          <w:bCs/>
          <w:rtl/>
          <w:lang w:bidi="fa-IR"/>
        </w:rPr>
      </w:pPr>
      <w:r w:rsidRPr="00656C07">
        <w:rPr>
          <w:rFonts w:cs="B Zar" w:hint="cs"/>
          <w:b/>
          <w:bCs/>
          <w:rtl/>
          <w:lang w:bidi="fa-IR"/>
        </w:rPr>
        <w:t xml:space="preserve">     تعداد و نوع واحد ( نظری / عملی ) :     </w:t>
      </w:r>
      <w:r w:rsidR="007F4B1F">
        <w:rPr>
          <w:rFonts w:cs="B Zar" w:hint="cs"/>
          <w:b/>
          <w:bCs/>
          <w:rtl/>
          <w:lang w:bidi="fa-IR"/>
        </w:rPr>
        <w:t>2 واحد نظری</w:t>
      </w:r>
      <w:r w:rsidR="008B0CFA">
        <w:rPr>
          <w:rFonts w:cs="B Zar" w:hint="cs"/>
          <w:b/>
          <w:bCs/>
          <w:rtl/>
          <w:lang w:bidi="fa-IR"/>
        </w:rPr>
        <w:t xml:space="preserve"> </w:t>
      </w:r>
      <w:r w:rsidRPr="00656C07">
        <w:rPr>
          <w:rFonts w:cs="B Zar" w:hint="cs"/>
          <w:b/>
          <w:bCs/>
          <w:rtl/>
          <w:lang w:bidi="fa-IR"/>
        </w:rPr>
        <w:t xml:space="preserve">                </w:t>
      </w:r>
      <w:r w:rsidR="00C709EF">
        <w:rPr>
          <w:rFonts w:cs="B Zar" w:hint="cs"/>
          <w:b/>
          <w:bCs/>
          <w:rtl/>
          <w:lang w:bidi="fa-IR"/>
        </w:rPr>
        <w:t xml:space="preserve">     </w:t>
      </w:r>
      <w:r w:rsidRPr="00656C07">
        <w:rPr>
          <w:rFonts w:cs="B Zar" w:hint="cs"/>
          <w:b/>
          <w:bCs/>
          <w:rtl/>
          <w:lang w:bidi="fa-IR"/>
        </w:rPr>
        <w:t xml:space="preserve">     </w:t>
      </w:r>
      <w:r w:rsidR="00C709EF">
        <w:rPr>
          <w:rFonts w:cs="B Zar" w:hint="cs"/>
          <w:b/>
          <w:bCs/>
          <w:rtl/>
          <w:lang w:bidi="fa-IR"/>
        </w:rPr>
        <w:t xml:space="preserve"> </w:t>
      </w:r>
      <w:r w:rsidRPr="00656C07">
        <w:rPr>
          <w:rFonts w:cs="B Zar" w:hint="cs"/>
          <w:b/>
          <w:bCs/>
          <w:rtl/>
          <w:lang w:bidi="fa-IR"/>
        </w:rPr>
        <w:t xml:space="preserve">دروس پیش نیاز :  </w:t>
      </w:r>
      <w:r w:rsidR="00CC0F14">
        <w:rPr>
          <w:rFonts w:cs="B Zar" w:hint="cs"/>
          <w:b/>
          <w:bCs/>
          <w:rtl/>
          <w:lang w:bidi="fa-IR"/>
        </w:rPr>
        <w:t>ندارد</w:t>
      </w:r>
      <w:r w:rsidRPr="00656C07">
        <w:rPr>
          <w:rFonts w:cs="B Zar" w:hint="cs"/>
          <w:b/>
          <w:bCs/>
          <w:rtl/>
          <w:lang w:bidi="fa-IR"/>
        </w:rPr>
        <w:t xml:space="preserve"> </w:t>
      </w:r>
    </w:p>
    <w:p w:rsidR="003A790B" w:rsidRPr="00656C07" w:rsidRDefault="003A790B" w:rsidP="007F4B1F">
      <w:pPr>
        <w:tabs>
          <w:tab w:val="left" w:pos="16"/>
          <w:tab w:val="left" w:pos="196"/>
          <w:tab w:val="center" w:pos="7568"/>
        </w:tabs>
        <w:jc w:val="lowKashida"/>
        <w:rPr>
          <w:rFonts w:cs="B Zar"/>
          <w:b/>
          <w:bCs/>
          <w:rtl/>
          <w:lang w:bidi="fa-IR"/>
        </w:rPr>
      </w:pPr>
      <w:r w:rsidRPr="00656C07">
        <w:rPr>
          <w:rFonts w:cs="B Zar" w:hint="cs"/>
          <w:b/>
          <w:bCs/>
          <w:rtl/>
          <w:lang w:bidi="fa-IR"/>
        </w:rPr>
        <w:t xml:space="preserve">     مدرس یا مدرسین:   </w:t>
      </w:r>
      <w:r w:rsidR="009B321B">
        <w:rPr>
          <w:rFonts w:cs="B Zar" w:hint="cs"/>
          <w:b/>
          <w:bCs/>
          <w:rtl/>
          <w:lang w:bidi="fa-IR"/>
        </w:rPr>
        <w:t xml:space="preserve">دکتر </w:t>
      </w:r>
      <w:r w:rsidR="00AC14AB">
        <w:rPr>
          <w:rFonts w:cs="B Zar" w:hint="cs"/>
          <w:b/>
          <w:bCs/>
          <w:rtl/>
          <w:lang w:bidi="fa-IR"/>
        </w:rPr>
        <w:t xml:space="preserve">قدیری- دکتر </w:t>
      </w:r>
      <w:r w:rsidR="007F4B1F">
        <w:rPr>
          <w:rFonts w:cs="B Zar" w:hint="cs"/>
          <w:b/>
          <w:bCs/>
          <w:rtl/>
          <w:lang w:bidi="fa-IR"/>
        </w:rPr>
        <w:t>ابراهیمی</w:t>
      </w:r>
      <w:r w:rsidR="008B0CFA">
        <w:rPr>
          <w:rFonts w:cs="B Zar" w:hint="cs"/>
          <w:b/>
          <w:bCs/>
          <w:rtl/>
          <w:lang w:bidi="fa-IR"/>
        </w:rPr>
        <w:t xml:space="preserve"> </w:t>
      </w:r>
      <w:r w:rsidR="007F4B1F">
        <w:rPr>
          <w:rFonts w:cs="B Zar" w:hint="cs"/>
          <w:b/>
          <w:bCs/>
          <w:rtl/>
          <w:lang w:bidi="fa-IR"/>
        </w:rPr>
        <w:t xml:space="preserve">                         </w:t>
      </w:r>
      <w:r w:rsidRPr="00656C07">
        <w:rPr>
          <w:rFonts w:cs="B Zar" w:hint="cs"/>
          <w:b/>
          <w:bCs/>
          <w:rtl/>
          <w:lang w:bidi="fa-IR"/>
        </w:rPr>
        <w:t xml:space="preserve">شماره </w:t>
      </w:r>
      <w:r w:rsidR="00C709EF">
        <w:rPr>
          <w:rFonts w:cs="B Zar" w:hint="cs"/>
          <w:b/>
          <w:bCs/>
          <w:rtl/>
          <w:lang w:bidi="fa-IR"/>
        </w:rPr>
        <w:t xml:space="preserve">       </w:t>
      </w:r>
      <w:r w:rsidRPr="00656C07">
        <w:rPr>
          <w:rFonts w:cs="B Zar" w:hint="cs"/>
          <w:b/>
          <w:bCs/>
          <w:rtl/>
          <w:lang w:bidi="fa-IR"/>
        </w:rPr>
        <w:t xml:space="preserve">تماس دانشکده:   </w:t>
      </w:r>
    </w:p>
    <w:p w:rsidR="003A790B" w:rsidRPr="00656C07" w:rsidRDefault="003A790B" w:rsidP="003A790B">
      <w:pPr>
        <w:tabs>
          <w:tab w:val="left" w:pos="16"/>
          <w:tab w:val="left" w:pos="196"/>
          <w:tab w:val="center" w:pos="7568"/>
        </w:tabs>
        <w:jc w:val="lowKashida"/>
        <w:rPr>
          <w:rFonts w:cs="B Zar"/>
          <w:b/>
          <w:bCs/>
          <w:rtl/>
          <w:lang w:bidi="fa-IR"/>
        </w:rPr>
      </w:pPr>
      <w:r w:rsidRPr="00656C07">
        <w:rPr>
          <w:rFonts w:cs="B Zar" w:hint="cs"/>
          <w:b/>
          <w:bCs/>
          <w:rtl/>
          <w:lang w:bidi="fa-IR"/>
        </w:rPr>
        <w:t xml:space="preserve">         </w:t>
      </w:r>
    </w:p>
    <w:p w:rsidR="003A790B" w:rsidRPr="00656C07" w:rsidRDefault="003A790B" w:rsidP="003A790B">
      <w:pPr>
        <w:tabs>
          <w:tab w:val="left" w:pos="16"/>
          <w:tab w:val="left" w:pos="196"/>
          <w:tab w:val="center" w:pos="7568"/>
        </w:tabs>
        <w:jc w:val="lowKashida"/>
        <w:rPr>
          <w:rFonts w:cs="B Zar"/>
          <w:b/>
          <w:bCs/>
          <w:rtl/>
          <w:lang w:bidi="fa-IR"/>
        </w:rPr>
      </w:pPr>
      <w:r w:rsidRPr="00656C07">
        <w:rPr>
          <w:rFonts w:cs="B Zar" w:hint="cs"/>
          <w:b/>
          <w:bCs/>
          <w:rtl/>
          <w:lang w:bidi="fa-IR"/>
        </w:rPr>
        <w:t xml:space="preserve">                                </w:t>
      </w:r>
    </w:p>
    <w:p w:rsidR="003A790B" w:rsidRPr="00656C07" w:rsidRDefault="00915EFB" w:rsidP="003A790B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rFonts w:cs="B Zar"/>
          <w:b/>
          <w:bCs/>
          <w:rtl/>
          <w:lang w:bidi="fa-IR"/>
        </w:rPr>
      </w:pPr>
      <w:r>
        <w:rPr>
          <w:rFonts w:cs="B Zar"/>
          <w:b/>
          <w:bCs/>
          <w:lang w:bidi="fa-IR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49.9pt;height:7.5pt" o:hrpct="0" o:hralign="center" o:hr="t">
            <v:imagedata r:id="rId8" o:title="BD10256_"/>
          </v:shape>
        </w:pict>
      </w:r>
    </w:p>
    <w:p w:rsidR="003A790B" w:rsidRPr="00656C07" w:rsidRDefault="003A790B" w:rsidP="003A790B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rFonts w:cs="B Zar"/>
          <w:b/>
          <w:bCs/>
          <w:rtl/>
          <w:lang w:bidi="fa-IR"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24"/>
        <w:gridCol w:w="1580"/>
        <w:gridCol w:w="1660"/>
        <w:gridCol w:w="1980"/>
        <w:gridCol w:w="1440"/>
        <w:gridCol w:w="1260"/>
        <w:gridCol w:w="1620"/>
        <w:gridCol w:w="1800"/>
      </w:tblGrid>
      <w:tr w:rsidR="003A790B" w:rsidRPr="00F60384" w:rsidTr="00BC5876">
        <w:trPr>
          <w:trHeight w:val="1000"/>
        </w:trPr>
        <w:tc>
          <w:tcPr>
            <w:tcW w:w="15064" w:type="dxa"/>
            <w:gridSpan w:val="8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3A790B" w:rsidRPr="00F60384" w:rsidRDefault="003A790B" w:rsidP="007D29C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جلسه</w:t>
            </w:r>
            <w:r w:rsidR="00714331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 اول</w:t>
            </w: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 - مدرس: دکتر </w:t>
            </w:r>
            <w:r w:rsidR="007D29CF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طاهره قدیری</w:t>
            </w:r>
          </w:p>
          <w:p w:rsidR="003A790B" w:rsidRPr="00F60384" w:rsidRDefault="003A790B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  <w:p w:rsidR="003A790B" w:rsidRPr="00F60384" w:rsidRDefault="003A790B" w:rsidP="00BC5876">
            <w:pPr>
              <w:rPr>
                <w:rFonts w:cs="B Zar" w:hint="cs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هدف کلی : </w:t>
            </w:r>
            <w:r w:rsidR="00BC5876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تاریخچه علوم اعصاب شناختی</w:t>
            </w:r>
          </w:p>
          <w:p w:rsidR="003A790B" w:rsidRPr="00F60384" w:rsidRDefault="003A790B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3A790B" w:rsidRPr="00F60384" w:rsidTr="00BC5876">
        <w:trPr>
          <w:trHeight w:val="740"/>
        </w:trPr>
        <w:tc>
          <w:tcPr>
            <w:tcW w:w="3724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3A790B" w:rsidRPr="00F60384" w:rsidRDefault="003A790B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هداف اختصاصی</w:t>
            </w:r>
          </w:p>
        </w:tc>
        <w:tc>
          <w:tcPr>
            <w:tcW w:w="158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3A790B" w:rsidRPr="00F60384" w:rsidRDefault="003A790B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حیطه های اهداف</w:t>
            </w:r>
          </w:p>
        </w:tc>
        <w:tc>
          <w:tcPr>
            <w:tcW w:w="16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3A790B" w:rsidRPr="00F60384" w:rsidRDefault="003A790B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فعالیت استاد</w:t>
            </w:r>
          </w:p>
        </w:tc>
        <w:tc>
          <w:tcPr>
            <w:tcW w:w="198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3A790B" w:rsidRPr="00F60384" w:rsidRDefault="003A790B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فعالیت دانشجو</w:t>
            </w: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3A790B" w:rsidRPr="00F60384" w:rsidRDefault="003A790B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عرصه یادگیری</w:t>
            </w:r>
          </w:p>
        </w:tc>
        <w:tc>
          <w:tcPr>
            <w:tcW w:w="12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3A790B" w:rsidRPr="00F60384" w:rsidRDefault="003A790B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زمان</w:t>
            </w:r>
          </w:p>
        </w:tc>
        <w:tc>
          <w:tcPr>
            <w:tcW w:w="162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3A790B" w:rsidRPr="00F60384" w:rsidRDefault="003A790B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رسانه کمک آموزشی</w:t>
            </w:r>
          </w:p>
        </w:tc>
        <w:tc>
          <w:tcPr>
            <w:tcW w:w="180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3A790B" w:rsidRPr="00F60384" w:rsidRDefault="003A790B" w:rsidP="000B5D37">
            <w:pPr>
              <w:bidi w:val="0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  <w:p w:rsidR="003A790B" w:rsidRPr="00F60384" w:rsidRDefault="003A790B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روش ارزیابی</w:t>
            </w:r>
          </w:p>
          <w:p w:rsidR="003A790B" w:rsidRPr="00F60384" w:rsidRDefault="003A790B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</w:tc>
      </w:tr>
      <w:tr w:rsidR="00BC5876" w:rsidRPr="00F60384" w:rsidTr="00BC5876">
        <w:trPr>
          <w:trHeight w:val="417"/>
        </w:trPr>
        <w:tc>
          <w:tcPr>
            <w:tcW w:w="37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6E6E6"/>
            <w:vAlign w:val="center"/>
          </w:tcPr>
          <w:p w:rsidR="00BC5876" w:rsidRPr="00BC5876" w:rsidRDefault="00BC5876" w:rsidP="00BC5876">
            <w:pPr>
              <w:pStyle w:val="ListParagraph"/>
              <w:numPr>
                <w:ilvl w:val="0"/>
                <w:numId w:val="11"/>
              </w:num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 w:hint="cs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مقایسه نوروسایکولوژی شناختی با نروساینس شناختی</w:t>
            </w:r>
          </w:p>
        </w:tc>
        <w:tc>
          <w:tcPr>
            <w:tcW w:w="1580" w:type="dxa"/>
            <w:vMerge w:val="restart"/>
            <w:tcBorders>
              <w:top w:val="single" w:sz="18" w:space="0" w:color="auto"/>
              <w:left w:val="single" w:sz="8" w:space="0" w:color="auto"/>
            </w:tcBorders>
            <w:shd w:val="clear" w:color="auto" w:fill="auto"/>
            <w:vAlign w:val="center"/>
          </w:tcPr>
          <w:p w:rsidR="00BC5876" w:rsidRPr="00F60384" w:rsidRDefault="00BC5876" w:rsidP="00BC587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شناختی</w:t>
            </w:r>
          </w:p>
        </w:tc>
        <w:tc>
          <w:tcPr>
            <w:tcW w:w="1660" w:type="dxa"/>
            <w:vMerge w:val="restart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BC5876" w:rsidRPr="00F60384" w:rsidRDefault="00BC5876" w:rsidP="00BC587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:rsidR="00BC5876" w:rsidRPr="00F60384" w:rsidRDefault="00BC5876" w:rsidP="00BC587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:rsidR="00BC5876" w:rsidRPr="00F60384" w:rsidRDefault="00BC5876" w:rsidP="00BC587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سخنرانی و تشویق دانشجویان برای مشارکت بیشتر</w:t>
            </w:r>
          </w:p>
          <w:p w:rsidR="00BC5876" w:rsidRPr="00F60384" w:rsidRDefault="00BC5876" w:rsidP="00BC587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 w:val="restart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BC5876" w:rsidRPr="00F60384" w:rsidRDefault="00BC5876" w:rsidP="00BC587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lastRenderedPageBreak/>
              <w:t>شرکت فعال در کلاس و مشارکت در بحث</w:t>
            </w:r>
          </w:p>
        </w:tc>
        <w:tc>
          <w:tcPr>
            <w:tcW w:w="1440" w:type="dxa"/>
            <w:vMerge w:val="restart"/>
            <w:tcBorders>
              <w:top w:val="single" w:sz="1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C5876" w:rsidRPr="00F60384" w:rsidRDefault="00BC5876" w:rsidP="00BC587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کلاس درس</w:t>
            </w:r>
          </w:p>
        </w:tc>
        <w:tc>
          <w:tcPr>
            <w:tcW w:w="1260" w:type="dxa"/>
            <w:vMerge w:val="restart"/>
            <w:tcBorders>
              <w:top w:val="single" w:sz="18" w:space="0" w:color="auto"/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C5876" w:rsidRPr="00F60384" w:rsidRDefault="00BC5876" w:rsidP="00BC587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 xml:space="preserve">دو </w:t>
            </w:r>
            <w:r w:rsidRPr="00F60384">
              <w:rPr>
                <w:rFonts w:cs="B Zar" w:hint="cs"/>
                <w:b/>
                <w:bCs/>
                <w:rtl/>
                <w:lang w:bidi="fa-IR"/>
              </w:rPr>
              <w:t>ساعت</w:t>
            </w:r>
          </w:p>
          <w:p w:rsidR="00BC5876" w:rsidRPr="00F60384" w:rsidRDefault="00BC5876" w:rsidP="00BC587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 w:val="restart"/>
            <w:tcBorders>
              <w:top w:val="single" w:sz="18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BC5876" w:rsidRPr="00F60384" w:rsidRDefault="00BC5876" w:rsidP="00BC587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 xml:space="preserve">ویدیو پروژکتور </w:t>
            </w:r>
          </w:p>
          <w:p w:rsidR="00BC5876" w:rsidRPr="00F60384" w:rsidRDefault="00BC5876" w:rsidP="00BC587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lang w:val="fil-PH" w:bidi="fa-IR"/>
              </w:rPr>
            </w:pPr>
            <w:r w:rsidRPr="00F60384">
              <w:rPr>
                <w:rFonts w:cs="B Zar"/>
                <w:b/>
                <w:bCs/>
                <w:lang w:val="fil-PH" w:bidi="fa-IR"/>
              </w:rPr>
              <w:t>(powerpoint)</w:t>
            </w:r>
          </w:p>
          <w:p w:rsidR="00BC5876" w:rsidRPr="00F60384" w:rsidRDefault="00BC5876" w:rsidP="00BC587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و وایت بورد</w:t>
            </w:r>
          </w:p>
        </w:tc>
        <w:tc>
          <w:tcPr>
            <w:tcW w:w="1800" w:type="dxa"/>
            <w:vMerge w:val="restart"/>
            <w:tcBorders>
              <w:top w:val="single" w:sz="18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BC5876" w:rsidRPr="00F60384" w:rsidRDefault="00BC5876" w:rsidP="00BC587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متحان پایان ترم</w:t>
            </w:r>
          </w:p>
        </w:tc>
      </w:tr>
      <w:tr w:rsidR="00BC5876" w:rsidRPr="00F60384" w:rsidTr="00BC5876">
        <w:trPr>
          <w:trHeight w:val="417"/>
        </w:trPr>
        <w:tc>
          <w:tcPr>
            <w:tcW w:w="37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6E6E6"/>
            <w:vAlign w:val="center"/>
          </w:tcPr>
          <w:p w:rsidR="00BC5876" w:rsidRPr="00BC5876" w:rsidRDefault="00BC5876" w:rsidP="00BC5876">
            <w:pPr>
              <w:pStyle w:val="ListParagraph"/>
              <w:numPr>
                <w:ilvl w:val="0"/>
                <w:numId w:val="11"/>
              </w:num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 w:hint="cs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تاریخچه تئوری ذهن- بدن که در نهایت منجر به شناخت مغز به عنوان جایگاه ذهن شد.</w:t>
            </w:r>
          </w:p>
        </w:tc>
        <w:tc>
          <w:tcPr>
            <w:tcW w:w="1580" w:type="dxa"/>
            <w:vMerge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BC5876" w:rsidRPr="00F60384" w:rsidRDefault="00BC5876" w:rsidP="00BC587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 w:hint="cs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BC5876" w:rsidRPr="00F60384" w:rsidRDefault="00BC5876" w:rsidP="00BC587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BC5876" w:rsidRPr="00F60384" w:rsidRDefault="00BC5876" w:rsidP="00BC587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 w:hint="cs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BC5876" w:rsidRPr="00F60384" w:rsidRDefault="00BC5876" w:rsidP="00BC587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 w:hint="cs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C5876" w:rsidRDefault="00BC5876" w:rsidP="00BC587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 w:hint="cs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BC5876" w:rsidRPr="00F60384" w:rsidRDefault="00BC5876" w:rsidP="00BC587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 w:hint="cs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BC5876" w:rsidRPr="00F60384" w:rsidRDefault="00BC5876" w:rsidP="00BC587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 w:hint="cs"/>
                <w:b/>
                <w:bCs/>
                <w:rtl/>
                <w:lang w:bidi="fa-IR"/>
              </w:rPr>
            </w:pPr>
          </w:p>
        </w:tc>
      </w:tr>
      <w:tr w:rsidR="00BC5876" w:rsidRPr="00F60384" w:rsidTr="00BC5876">
        <w:trPr>
          <w:trHeight w:val="417"/>
        </w:trPr>
        <w:tc>
          <w:tcPr>
            <w:tcW w:w="37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6E6E6"/>
            <w:vAlign w:val="center"/>
          </w:tcPr>
          <w:p w:rsidR="00BC5876" w:rsidRPr="00BC5876" w:rsidRDefault="00BC5876" w:rsidP="00BC5876">
            <w:pPr>
              <w:pStyle w:val="ListParagraph"/>
              <w:numPr>
                <w:ilvl w:val="0"/>
                <w:numId w:val="11"/>
              </w:num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 w:hint="cs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lastRenderedPageBreak/>
              <w:t>نظرات فیسلسوفان از ارسطو و بقراط تا دکارت و اختتام با دکترین نورون در قرن نوزدهم</w:t>
            </w:r>
          </w:p>
        </w:tc>
        <w:tc>
          <w:tcPr>
            <w:tcW w:w="1580" w:type="dxa"/>
            <w:vMerge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BC5876" w:rsidRPr="00F60384" w:rsidRDefault="00BC5876" w:rsidP="00BC587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 w:hint="cs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BC5876" w:rsidRPr="00F60384" w:rsidRDefault="00BC5876" w:rsidP="00BC587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BC5876" w:rsidRPr="00F60384" w:rsidRDefault="00BC5876" w:rsidP="00BC587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 w:hint="cs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BC5876" w:rsidRPr="00F60384" w:rsidRDefault="00BC5876" w:rsidP="00BC587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 w:hint="cs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C5876" w:rsidRDefault="00BC5876" w:rsidP="00BC587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 w:hint="cs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BC5876" w:rsidRPr="00F60384" w:rsidRDefault="00BC5876" w:rsidP="00BC587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 w:hint="cs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BC5876" w:rsidRPr="00F60384" w:rsidRDefault="00BC5876" w:rsidP="00BC587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 w:hint="cs"/>
                <w:b/>
                <w:bCs/>
                <w:rtl/>
                <w:lang w:bidi="fa-IR"/>
              </w:rPr>
            </w:pPr>
          </w:p>
        </w:tc>
      </w:tr>
      <w:tr w:rsidR="00BC5876" w:rsidRPr="00F60384" w:rsidTr="00BC5876">
        <w:trPr>
          <w:trHeight w:val="417"/>
        </w:trPr>
        <w:tc>
          <w:tcPr>
            <w:tcW w:w="37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6E6E6"/>
            <w:vAlign w:val="center"/>
          </w:tcPr>
          <w:p w:rsidR="00BC5876" w:rsidRPr="00BC5876" w:rsidRDefault="00BC5876" w:rsidP="00BC5876">
            <w:pPr>
              <w:pStyle w:val="ListParagraph"/>
              <w:numPr>
                <w:ilvl w:val="0"/>
                <w:numId w:val="11"/>
              </w:num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 w:hint="cs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 xml:space="preserve">فرونولوژی بعنوان سودوساینس </w:t>
            </w:r>
            <w:r w:rsidR="005155EC">
              <w:rPr>
                <w:rFonts w:cs="B Zar" w:hint="cs"/>
                <w:b/>
                <w:bCs/>
                <w:rtl/>
                <w:lang w:bidi="fa-IR"/>
              </w:rPr>
              <w:t>اما ن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قطه آغازین </w:t>
            </w:r>
            <w:r w:rsidR="005155EC">
              <w:rPr>
                <w:rFonts w:cs="B Zar" w:hint="cs"/>
                <w:b/>
                <w:bCs/>
                <w:rtl/>
                <w:lang w:bidi="fa-IR"/>
              </w:rPr>
              <w:t>نقشه برداری مغز</w:t>
            </w:r>
          </w:p>
        </w:tc>
        <w:tc>
          <w:tcPr>
            <w:tcW w:w="1580" w:type="dxa"/>
            <w:vMerge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BC5876" w:rsidRPr="00F60384" w:rsidRDefault="00BC5876" w:rsidP="00BC587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 w:hint="cs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BC5876" w:rsidRPr="00F60384" w:rsidRDefault="00BC5876" w:rsidP="00BC587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BC5876" w:rsidRPr="00F60384" w:rsidRDefault="00BC5876" w:rsidP="00BC587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 w:hint="cs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BC5876" w:rsidRPr="00F60384" w:rsidRDefault="00BC5876" w:rsidP="00BC587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 w:hint="cs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C5876" w:rsidRDefault="00BC5876" w:rsidP="00BC587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 w:hint="cs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BC5876" w:rsidRPr="00F60384" w:rsidRDefault="00BC5876" w:rsidP="00BC587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 w:hint="cs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BC5876" w:rsidRPr="00F60384" w:rsidRDefault="00BC5876" w:rsidP="00BC587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 w:hint="cs"/>
                <w:b/>
                <w:bCs/>
                <w:rtl/>
                <w:lang w:bidi="fa-IR"/>
              </w:rPr>
            </w:pPr>
          </w:p>
        </w:tc>
      </w:tr>
      <w:tr w:rsidR="00BC5876" w:rsidRPr="00F60384" w:rsidTr="00BC5876">
        <w:trPr>
          <w:trHeight w:val="417"/>
        </w:trPr>
        <w:tc>
          <w:tcPr>
            <w:tcW w:w="37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6E6E6"/>
            <w:vAlign w:val="center"/>
          </w:tcPr>
          <w:p w:rsidR="00BC5876" w:rsidRPr="005155EC" w:rsidRDefault="005155EC" w:rsidP="005155EC">
            <w:pPr>
              <w:pStyle w:val="ListParagraph"/>
              <w:numPr>
                <w:ilvl w:val="0"/>
                <w:numId w:val="11"/>
              </w:num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 w:hint="cs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 xml:space="preserve">دیدگاه </w:t>
            </w:r>
            <w:r>
              <w:rPr>
                <w:rFonts w:cs="B Zar"/>
                <w:b/>
                <w:bCs/>
                <w:lang w:bidi="fa-IR"/>
              </w:rPr>
              <w:t xml:space="preserve">Holistic 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در برابر دیدگاه </w:t>
            </w:r>
            <w:r>
              <w:rPr>
                <w:rFonts w:cs="B Zar"/>
                <w:b/>
                <w:bCs/>
                <w:lang w:bidi="fa-IR"/>
              </w:rPr>
              <w:t>localistic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در خصوص نحوه پردازش در مغز</w:t>
            </w:r>
          </w:p>
        </w:tc>
        <w:tc>
          <w:tcPr>
            <w:tcW w:w="1580" w:type="dxa"/>
            <w:vMerge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BC5876" w:rsidRPr="00F60384" w:rsidRDefault="00BC5876" w:rsidP="00BC587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 w:hint="cs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BC5876" w:rsidRPr="00F60384" w:rsidRDefault="00BC5876" w:rsidP="00BC587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BC5876" w:rsidRPr="00F60384" w:rsidRDefault="00BC5876" w:rsidP="00BC587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 w:hint="cs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BC5876" w:rsidRPr="00F60384" w:rsidRDefault="00BC5876" w:rsidP="00BC587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 w:hint="cs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C5876" w:rsidRDefault="00BC5876" w:rsidP="00BC587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 w:hint="cs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BC5876" w:rsidRPr="00F60384" w:rsidRDefault="00BC5876" w:rsidP="00BC587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 w:hint="cs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BC5876" w:rsidRPr="00F60384" w:rsidRDefault="00BC5876" w:rsidP="00BC587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 w:hint="cs"/>
                <w:b/>
                <w:bCs/>
                <w:rtl/>
                <w:lang w:bidi="fa-IR"/>
              </w:rPr>
            </w:pPr>
          </w:p>
        </w:tc>
      </w:tr>
      <w:tr w:rsidR="00BC5876" w:rsidRPr="00F60384" w:rsidTr="00BC5876">
        <w:trPr>
          <w:trHeight w:val="740"/>
        </w:trPr>
        <w:tc>
          <w:tcPr>
            <w:tcW w:w="37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6E6E6"/>
            <w:vAlign w:val="center"/>
          </w:tcPr>
          <w:p w:rsidR="00BC5876" w:rsidRPr="005155EC" w:rsidRDefault="005155EC" w:rsidP="005155EC">
            <w:pPr>
              <w:pStyle w:val="ListParagraph"/>
              <w:numPr>
                <w:ilvl w:val="0"/>
                <w:numId w:val="11"/>
              </w:num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 w:hint="cs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نقشه برودمن سر آغاز نقشه برداری نوین مغز و تکنیک های نوین نقشه برداری</w:t>
            </w:r>
          </w:p>
        </w:tc>
        <w:tc>
          <w:tcPr>
            <w:tcW w:w="1580" w:type="dxa"/>
            <w:tcBorders>
              <w:top w:val="single" w:sz="18" w:space="0" w:color="auto"/>
              <w:left w:val="single" w:sz="8" w:space="0" w:color="auto"/>
            </w:tcBorders>
            <w:shd w:val="clear" w:color="auto" w:fill="auto"/>
            <w:vAlign w:val="center"/>
          </w:tcPr>
          <w:p w:rsidR="00BC5876" w:rsidRPr="00F60384" w:rsidRDefault="00BC5876" w:rsidP="00BC587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 w:hint="cs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BC5876" w:rsidRPr="00F60384" w:rsidRDefault="00BC5876" w:rsidP="00BC587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BC5876" w:rsidRPr="00F60384" w:rsidRDefault="00BC5876" w:rsidP="00BC587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 w:hint="cs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tcBorders>
              <w:top w:val="single" w:sz="1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C5876" w:rsidRPr="00F60384" w:rsidRDefault="00BC5876" w:rsidP="00BC587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 w:hint="cs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tcBorders>
              <w:top w:val="single" w:sz="18" w:space="0" w:color="auto"/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C5876" w:rsidRDefault="00BC5876" w:rsidP="00BC587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 w:hint="cs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tcBorders>
              <w:top w:val="single" w:sz="18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BC5876" w:rsidRPr="00F60384" w:rsidRDefault="00BC5876" w:rsidP="00BC587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 w:hint="cs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tcBorders>
              <w:top w:val="single" w:sz="18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BC5876" w:rsidRPr="00F60384" w:rsidRDefault="00BC5876" w:rsidP="00BC587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 w:hint="cs"/>
                <w:b/>
                <w:bCs/>
                <w:rtl/>
                <w:lang w:bidi="fa-IR"/>
              </w:rPr>
            </w:pPr>
          </w:p>
        </w:tc>
      </w:tr>
    </w:tbl>
    <w:p w:rsidR="003A790B" w:rsidRPr="00656C07" w:rsidRDefault="003A790B" w:rsidP="00820E8F">
      <w:pPr>
        <w:numPr>
          <w:ilvl w:val="0"/>
          <w:numId w:val="3"/>
        </w:numPr>
        <w:tabs>
          <w:tab w:val="left" w:pos="-164"/>
          <w:tab w:val="left" w:pos="16"/>
          <w:tab w:val="left" w:pos="376"/>
          <w:tab w:val="center" w:pos="7568"/>
        </w:tabs>
        <w:jc w:val="lowKashida"/>
        <w:rPr>
          <w:rFonts w:cs="B Zar"/>
          <w:b/>
          <w:bCs/>
          <w:rtl/>
          <w:lang w:bidi="fa-IR"/>
        </w:rPr>
      </w:pPr>
    </w:p>
    <w:tbl>
      <w:tblPr>
        <w:bidiVisual/>
        <w:tblW w:w="15120" w:type="dxa"/>
        <w:tblInd w:w="4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120"/>
      </w:tblGrid>
      <w:tr w:rsidR="00373D99" w:rsidTr="00C709EF">
        <w:trPr>
          <w:trHeight w:val="180"/>
        </w:trPr>
        <w:tc>
          <w:tcPr>
            <w:tcW w:w="15120" w:type="dxa"/>
          </w:tcPr>
          <w:p w:rsidR="00373D99" w:rsidRDefault="00373D99" w:rsidP="00373D9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ind w:left="237" w:firstLine="164"/>
              <w:jc w:val="lowKashida"/>
              <w:rPr>
                <w:rFonts w:cs="B Zar"/>
                <w:b/>
                <w:bCs/>
                <w:rtl/>
                <w:lang w:bidi="fa-IR"/>
              </w:rPr>
            </w:pPr>
          </w:p>
        </w:tc>
      </w:tr>
    </w:tbl>
    <w:p w:rsidR="003A790B" w:rsidRDefault="003A790B" w:rsidP="003A790B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rFonts w:cs="B Zar"/>
          <w:b/>
          <w:bCs/>
          <w:rtl/>
          <w:lang w:bidi="fa-IR"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24"/>
        <w:gridCol w:w="16"/>
        <w:gridCol w:w="1564"/>
        <w:gridCol w:w="1660"/>
        <w:gridCol w:w="1980"/>
        <w:gridCol w:w="1440"/>
        <w:gridCol w:w="1260"/>
        <w:gridCol w:w="1620"/>
        <w:gridCol w:w="1800"/>
      </w:tblGrid>
      <w:tr w:rsidR="00373D99" w:rsidRPr="00F60384" w:rsidTr="000B5D37">
        <w:trPr>
          <w:trHeight w:val="1000"/>
        </w:trPr>
        <w:tc>
          <w:tcPr>
            <w:tcW w:w="15064" w:type="dxa"/>
            <w:gridSpan w:val="9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373D99" w:rsidRDefault="00373D99" w:rsidP="007D29C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جلسه</w:t>
            </w:r>
            <w:r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 دوم</w:t>
            </w: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 - مدرس: </w:t>
            </w:r>
            <w:r w:rsidR="00035C62"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دکتر </w:t>
            </w:r>
            <w:r w:rsidR="007D29CF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طاهره قدیری</w:t>
            </w:r>
          </w:p>
          <w:p w:rsidR="00373D99" w:rsidRPr="00F60384" w:rsidRDefault="00373D99" w:rsidP="00373D9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  <w:p w:rsidR="007B1678" w:rsidRPr="007B1678" w:rsidRDefault="00373D99" w:rsidP="005E4D2E">
            <w:pPr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هدف کلی : </w:t>
            </w:r>
            <w:r w:rsidR="007B1678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 </w:t>
            </w:r>
            <w:r w:rsidR="005E4D2E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قوانین گشتالت در ادراک</w:t>
            </w:r>
          </w:p>
          <w:p w:rsidR="00373D99" w:rsidRPr="00F60384" w:rsidRDefault="00373D99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373D99" w:rsidRPr="00F60384" w:rsidTr="000B5D37">
        <w:trPr>
          <w:trHeight w:val="740"/>
        </w:trPr>
        <w:tc>
          <w:tcPr>
            <w:tcW w:w="372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373D99" w:rsidRPr="00F60384" w:rsidRDefault="00373D99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هداف اختصاصی</w:t>
            </w:r>
          </w:p>
        </w:tc>
        <w:tc>
          <w:tcPr>
            <w:tcW w:w="158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373D99" w:rsidRPr="00F60384" w:rsidRDefault="00373D99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حیطه های اهداف</w:t>
            </w:r>
          </w:p>
        </w:tc>
        <w:tc>
          <w:tcPr>
            <w:tcW w:w="16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373D99" w:rsidRPr="00F60384" w:rsidRDefault="00373D99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فعالیت استاد</w:t>
            </w:r>
          </w:p>
        </w:tc>
        <w:tc>
          <w:tcPr>
            <w:tcW w:w="198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373D99" w:rsidRPr="00F60384" w:rsidRDefault="00373D99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فعالیت دانشجو</w:t>
            </w: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373D99" w:rsidRPr="00F60384" w:rsidRDefault="00373D99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عرصه یادگیری</w:t>
            </w:r>
          </w:p>
        </w:tc>
        <w:tc>
          <w:tcPr>
            <w:tcW w:w="12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373D99" w:rsidRPr="00F60384" w:rsidRDefault="00373D99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زمان</w:t>
            </w:r>
          </w:p>
        </w:tc>
        <w:tc>
          <w:tcPr>
            <w:tcW w:w="162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373D99" w:rsidRPr="00F60384" w:rsidRDefault="00373D99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رسانه کمک آموزشی</w:t>
            </w:r>
          </w:p>
        </w:tc>
        <w:tc>
          <w:tcPr>
            <w:tcW w:w="180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373D99" w:rsidRPr="00F60384" w:rsidRDefault="00373D99" w:rsidP="000B5D37">
            <w:pPr>
              <w:bidi w:val="0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  <w:p w:rsidR="00373D99" w:rsidRPr="00F60384" w:rsidRDefault="00373D99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روش ارزیابی</w:t>
            </w:r>
          </w:p>
          <w:p w:rsidR="00373D99" w:rsidRPr="00F60384" w:rsidRDefault="00373D99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</w:tc>
      </w:tr>
      <w:tr w:rsidR="0088122A" w:rsidRPr="00F60384" w:rsidTr="000B5D37">
        <w:trPr>
          <w:trHeight w:val="1365"/>
        </w:trPr>
        <w:tc>
          <w:tcPr>
            <w:tcW w:w="3740" w:type="dxa"/>
            <w:gridSpan w:val="2"/>
            <w:tcBorders>
              <w:top w:val="single" w:sz="18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8122A" w:rsidRDefault="005E4D2E" w:rsidP="005E4D2E">
            <w:pPr>
              <w:pStyle w:val="ListParagraph"/>
              <w:numPr>
                <w:ilvl w:val="0"/>
                <w:numId w:val="12"/>
              </w:num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 xml:space="preserve">ادراک </w:t>
            </w:r>
            <w:r>
              <w:rPr>
                <w:rFonts w:cs="B Zar"/>
                <w:b/>
                <w:bCs/>
                <w:lang w:bidi="fa-IR"/>
              </w:rPr>
              <w:t>(Perception)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یک عمل خلاقانه است.</w:t>
            </w:r>
          </w:p>
          <w:p w:rsidR="005E4D2E" w:rsidRPr="00B04431" w:rsidRDefault="005E4D2E" w:rsidP="00BA1DC2">
            <w:pPr>
              <w:pStyle w:val="ListParagraph"/>
              <w:numPr>
                <w:ilvl w:val="0"/>
                <w:numId w:val="12"/>
              </w:num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تفاوت ادراک</w:t>
            </w:r>
            <w:r w:rsidR="007B52FA">
              <w:rPr>
                <w:rFonts w:cs="B Zar" w:hint="cs"/>
                <w:b/>
                <w:bCs/>
                <w:rtl/>
                <w:lang w:bidi="fa-IR"/>
              </w:rPr>
              <w:t xml:space="preserve"> </w:t>
            </w:r>
            <w:r w:rsidR="007B52FA">
              <w:rPr>
                <w:rFonts w:cs="B Zar"/>
                <w:b/>
                <w:bCs/>
                <w:lang w:bidi="fa-IR"/>
              </w:rPr>
              <w:t>(perception)</w:t>
            </w:r>
            <w:r w:rsidR="007B52FA">
              <w:rPr>
                <w:rFonts w:cs="B Zar" w:hint="cs"/>
                <w:b/>
                <w:bCs/>
                <w:rtl/>
                <w:lang w:bidi="fa-IR"/>
              </w:rPr>
              <w:t xml:space="preserve"> با احساس </w:t>
            </w:r>
            <w:r w:rsidR="007B52FA">
              <w:rPr>
                <w:rFonts w:cs="B Zar"/>
                <w:b/>
                <w:bCs/>
                <w:lang w:bidi="fa-IR"/>
              </w:rPr>
              <w:t>(sensation)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</w:t>
            </w:r>
          </w:p>
        </w:tc>
        <w:tc>
          <w:tcPr>
            <w:tcW w:w="1564" w:type="dxa"/>
            <w:vMerge w:val="restart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شناختی</w:t>
            </w:r>
          </w:p>
        </w:tc>
        <w:tc>
          <w:tcPr>
            <w:tcW w:w="1660" w:type="dxa"/>
            <w:vMerge w:val="restart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سخنرانی و تشویق دانشجویان برای مشارکت بیشتر</w:t>
            </w:r>
          </w:p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 w:val="restart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شرکت فعال در کلاس و مشارکت در بحث</w:t>
            </w:r>
          </w:p>
        </w:tc>
        <w:tc>
          <w:tcPr>
            <w:tcW w:w="1440" w:type="dxa"/>
            <w:vMerge w:val="restart"/>
            <w:tcBorders>
              <w:top w:val="single" w:sz="1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کلاس درس</w:t>
            </w:r>
          </w:p>
        </w:tc>
        <w:tc>
          <w:tcPr>
            <w:tcW w:w="1260" w:type="dxa"/>
            <w:vMerge w:val="restart"/>
            <w:tcBorders>
              <w:top w:val="single" w:sz="18" w:space="0" w:color="auto"/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 xml:space="preserve">دو </w:t>
            </w:r>
            <w:r w:rsidRPr="00F60384">
              <w:rPr>
                <w:rFonts w:cs="B Zar" w:hint="cs"/>
                <w:b/>
                <w:bCs/>
                <w:rtl/>
                <w:lang w:bidi="fa-IR"/>
              </w:rPr>
              <w:t>ساعت</w:t>
            </w:r>
          </w:p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 w:val="restart"/>
            <w:tcBorders>
              <w:top w:val="single" w:sz="18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 xml:space="preserve">ویدیو پروژکتور </w:t>
            </w:r>
          </w:p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lang w:val="fil-PH" w:bidi="fa-IR"/>
              </w:rPr>
            </w:pPr>
            <w:r w:rsidRPr="00F60384">
              <w:rPr>
                <w:rFonts w:cs="B Zar"/>
                <w:b/>
                <w:bCs/>
                <w:lang w:val="fil-PH" w:bidi="fa-IR"/>
              </w:rPr>
              <w:t>(powerpoint)</w:t>
            </w:r>
          </w:p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و وایت بورد</w:t>
            </w:r>
          </w:p>
        </w:tc>
        <w:tc>
          <w:tcPr>
            <w:tcW w:w="1800" w:type="dxa"/>
            <w:vMerge w:val="restart"/>
            <w:tcBorders>
              <w:top w:val="single" w:sz="18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متحان پایان ترم</w:t>
            </w:r>
          </w:p>
        </w:tc>
      </w:tr>
      <w:tr w:rsidR="0088122A" w:rsidRPr="00F60384" w:rsidTr="000B5D37">
        <w:trPr>
          <w:trHeight w:val="255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8122A" w:rsidRPr="00B04431" w:rsidRDefault="00556F0C" w:rsidP="00B04431">
            <w:pPr>
              <w:pStyle w:val="ListParagraph"/>
              <w:numPr>
                <w:ilvl w:val="0"/>
                <w:numId w:val="12"/>
              </w:num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22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>معرفی اصول گشتالت در ادراک حسی</w:t>
            </w: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88122A" w:rsidRPr="00F60384" w:rsidTr="000B5D37">
        <w:trPr>
          <w:trHeight w:val="180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8122A" w:rsidRPr="00B04431" w:rsidRDefault="00556F0C" w:rsidP="00556F0C">
            <w:pPr>
              <w:pStyle w:val="ListParagraph"/>
              <w:numPr>
                <w:ilvl w:val="0"/>
                <w:numId w:val="12"/>
              </w:num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22"/>
                <w:rtl/>
                <w:lang w:bidi="fa-IR"/>
              </w:rPr>
            </w:pPr>
            <w:r>
              <w:rPr>
                <w:rFonts w:cs="B Zar"/>
                <w:b/>
                <w:bCs/>
                <w:sz w:val="22"/>
                <w:lang w:bidi="fa-IR"/>
              </w:rPr>
              <w:t>Proximity</w:t>
            </w: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 xml:space="preserve">  و </w:t>
            </w:r>
            <w:r>
              <w:rPr>
                <w:rFonts w:cs="B Zar"/>
                <w:b/>
                <w:bCs/>
                <w:sz w:val="22"/>
                <w:lang w:bidi="fa-IR"/>
              </w:rPr>
              <w:t>similarity</w:t>
            </w: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88122A" w:rsidRPr="00F60384" w:rsidTr="000B5D37">
        <w:trPr>
          <w:trHeight w:val="152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8122A" w:rsidRPr="00B04431" w:rsidRDefault="00556F0C" w:rsidP="00B04431">
            <w:pPr>
              <w:pStyle w:val="ListParagraph"/>
              <w:numPr>
                <w:ilvl w:val="0"/>
                <w:numId w:val="12"/>
              </w:num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22"/>
                <w:rtl/>
                <w:lang w:bidi="fa-IR"/>
              </w:rPr>
            </w:pPr>
            <w:r>
              <w:rPr>
                <w:rFonts w:cs="B Zar"/>
                <w:b/>
                <w:bCs/>
                <w:sz w:val="22"/>
                <w:lang w:bidi="fa-IR"/>
              </w:rPr>
              <w:t xml:space="preserve">Closure  </w:t>
            </w: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 xml:space="preserve"> و </w:t>
            </w:r>
            <w:r>
              <w:rPr>
                <w:rFonts w:cs="B Zar"/>
                <w:b/>
                <w:bCs/>
                <w:sz w:val="22"/>
                <w:lang w:bidi="fa-IR"/>
              </w:rPr>
              <w:t>continuation</w:t>
            </w: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88122A" w:rsidRPr="00F60384" w:rsidTr="000B5D37">
        <w:trPr>
          <w:trHeight w:val="137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8122A" w:rsidRPr="00F60384" w:rsidRDefault="0088122A" w:rsidP="00CC167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22"/>
                <w:rtl/>
                <w:lang w:bidi="fa-IR"/>
              </w:rPr>
            </w:pP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DB3084" w:rsidRPr="00F60384" w:rsidTr="00EF7213">
        <w:trPr>
          <w:trHeight w:val="1062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  <w:vAlign w:val="center"/>
          </w:tcPr>
          <w:p w:rsidR="00DB3084" w:rsidRPr="00F60384" w:rsidRDefault="00DB3084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22"/>
                <w:rtl/>
                <w:lang w:bidi="fa-IR"/>
              </w:rPr>
            </w:pP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DB3084" w:rsidRPr="00F60384" w:rsidRDefault="00DB3084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DB3084" w:rsidRPr="00F60384" w:rsidRDefault="00DB3084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DB3084" w:rsidRPr="00F60384" w:rsidRDefault="00DB3084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DB3084" w:rsidRPr="00F60384" w:rsidRDefault="00DB3084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DB3084" w:rsidRPr="00F60384" w:rsidRDefault="00DB3084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DB3084" w:rsidRPr="00F60384" w:rsidRDefault="00DB3084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DB3084" w:rsidRPr="00F60384" w:rsidRDefault="00DB3084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</w:tbl>
    <w:p w:rsidR="00373D99" w:rsidRPr="00656C07" w:rsidRDefault="00373D99" w:rsidP="00373D99">
      <w:pPr>
        <w:ind w:left="253"/>
        <w:rPr>
          <w:rFonts w:cs="B Zar"/>
          <w:b/>
          <w:bCs/>
          <w:sz w:val="24"/>
          <w:szCs w:val="24"/>
          <w:rtl/>
          <w:lang w:bidi="fa-IR"/>
        </w:rPr>
      </w:pPr>
    </w:p>
    <w:p w:rsidR="00373D99" w:rsidRPr="00656C07" w:rsidRDefault="00373D99" w:rsidP="00373D99">
      <w:pPr>
        <w:ind w:left="253"/>
        <w:rPr>
          <w:rFonts w:cs="B Zar"/>
          <w:b/>
          <w:bCs/>
          <w:sz w:val="24"/>
          <w:szCs w:val="24"/>
          <w:lang w:bidi="fa-IR"/>
        </w:rPr>
      </w:pPr>
    </w:p>
    <w:p w:rsidR="0088122A" w:rsidRDefault="0088122A" w:rsidP="0088122A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rFonts w:cs="B Zar"/>
          <w:b/>
          <w:bCs/>
          <w:rtl/>
          <w:lang w:bidi="fa-IR"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24"/>
        <w:gridCol w:w="16"/>
        <w:gridCol w:w="1564"/>
        <w:gridCol w:w="1660"/>
        <w:gridCol w:w="1980"/>
        <w:gridCol w:w="1440"/>
        <w:gridCol w:w="1260"/>
        <w:gridCol w:w="1620"/>
        <w:gridCol w:w="1800"/>
      </w:tblGrid>
      <w:tr w:rsidR="0088122A" w:rsidRPr="00F60384" w:rsidTr="000B5D37">
        <w:trPr>
          <w:trHeight w:val="1000"/>
        </w:trPr>
        <w:tc>
          <w:tcPr>
            <w:tcW w:w="15064" w:type="dxa"/>
            <w:gridSpan w:val="9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88122A" w:rsidRDefault="0088122A" w:rsidP="007D29C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جلسه</w:t>
            </w:r>
            <w:r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 </w:t>
            </w:r>
            <w:r w:rsidR="0008001E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سوم</w:t>
            </w: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- مدرس: </w:t>
            </w:r>
            <w:r w:rsidR="00035C62"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دکتر </w:t>
            </w:r>
            <w:r w:rsidR="007D29CF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طاهره قدیری</w:t>
            </w:r>
          </w:p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  <w:p w:rsidR="0088122A" w:rsidRPr="00F60384" w:rsidRDefault="0088122A" w:rsidP="00B04431">
            <w:pPr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هدف کلی : </w:t>
            </w:r>
            <w:r w:rsidR="006532DD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اعمال عالی قشر مغز، </w:t>
            </w:r>
            <w:r w:rsidR="00B04431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زبان و تکلم</w:t>
            </w:r>
          </w:p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88122A" w:rsidRPr="00F60384" w:rsidTr="000B5D37">
        <w:trPr>
          <w:trHeight w:val="740"/>
        </w:trPr>
        <w:tc>
          <w:tcPr>
            <w:tcW w:w="372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هداف اختصاصی</w:t>
            </w:r>
          </w:p>
        </w:tc>
        <w:tc>
          <w:tcPr>
            <w:tcW w:w="158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حیطه های اهداف</w:t>
            </w:r>
          </w:p>
        </w:tc>
        <w:tc>
          <w:tcPr>
            <w:tcW w:w="16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فعالیت استاد</w:t>
            </w:r>
          </w:p>
        </w:tc>
        <w:tc>
          <w:tcPr>
            <w:tcW w:w="198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فعالیت دانشجو</w:t>
            </w: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عرصه یادگیری</w:t>
            </w:r>
          </w:p>
        </w:tc>
        <w:tc>
          <w:tcPr>
            <w:tcW w:w="12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زمان</w:t>
            </w:r>
          </w:p>
        </w:tc>
        <w:tc>
          <w:tcPr>
            <w:tcW w:w="162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رسانه کمک آموزشی</w:t>
            </w:r>
          </w:p>
        </w:tc>
        <w:tc>
          <w:tcPr>
            <w:tcW w:w="180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88122A" w:rsidRPr="00F60384" w:rsidRDefault="0088122A" w:rsidP="000B5D37">
            <w:pPr>
              <w:bidi w:val="0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روش ارزیابی</w:t>
            </w:r>
          </w:p>
          <w:p w:rsidR="0088122A" w:rsidRPr="00F60384" w:rsidRDefault="0088122A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</w:tc>
      </w:tr>
      <w:tr w:rsidR="005E4D2E" w:rsidRPr="00F60384" w:rsidTr="00E538D2">
        <w:trPr>
          <w:trHeight w:val="953"/>
        </w:trPr>
        <w:tc>
          <w:tcPr>
            <w:tcW w:w="3740" w:type="dxa"/>
            <w:gridSpan w:val="2"/>
            <w:tcBorders>
              <w:top w:val="single" w:sz="18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E4D2E" w:rsidRPr="006532DD" w:rsidRDefault="005E4D2E" w:rsidP="006532DD">
            <w:pPr>
              <w:pStyle w:val="ListParagraph"/>
              <w:numPr>
                <w:ilvl w:val="0"/>
                <w:numId w:val="13"/>
              </w:num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rtl/>
                <w:lang w:bidi="fa-IR"/>
              </w:rPr>
            </w:pPr>
            <w:r w:rsidRPr="006532DD">
              <w:rPr>
                <w:rFonts w:cs="B Zar" w:hint="cs"/>
                <w:b/>
                <w:bCs/>
                <w:rtl/>
                <w:lang w:bidi="fa-IR"/>
              </w:rPr>
              <w:t>تعریف شناخت</w:t>
            </w:r>
            <w:r w:rsidRPr="006532DD">
              <w:rPr>
                <w:rFonts w:cs="B Zar"/>
                <w:b/>
                <w:bCs/>
                <w:lang w:bidi="fa-IR"/>
              </w:rPr>
              <w:t xml:space="preserve"> cognition </w:t>
            </w:r>
            <w:r w:rsidRPr="006532DD">
              <w:rPr>
                <w:rFonts w:cs="B Zar" w:hint="cs"/>
                <w:b/>
                <w:bCs/>
                <w:rtl/>
                <w:lang w:bidi="fa-IR"/>
              </w:rPr>
              <w:t xml:space="preserve"> و اعمال شناختی چیست؟</w:t>
            </w:r>
          </w:p>
        </w:tc>
        <w:tc>
          <w:tcPr>
            <w:tcW w:w="1564" w:type="dxa"/>
            <w:vMerge w:val="restart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5E4D2E" w:rsidRPr="00F60384" w:rsidRDefault="005E4D2E" w:rsidP="005E4D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شناختی</w:t>
            </w:r>
          </w:p>
        </w:tc>
        <w:tc>
          <w:tcPr>
            <w:tcW w:w="1660" w:type="dxa"/>
            <w:vMerge w:val="restart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5E4D2E" w:rsidRPr="00F60384" w:rsidRDefault="005E4D2E" w:rsidP="005E4D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:rsidR="005E4D2E" w:rsidRPr="00F60384" w:rsidRDefault="005E4D2E" w:rsidP="005E4D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:rsidR="005E4D2E" w:rsidRPr="00F60384" w:rsidRDefault="005E4D2E" w:rsidP="005E4D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سخنرانی و تشویق دانشجویان برای مشارکت بیشتر</w:t>
            </w:r>
          </w:p>
          <w:p w:rsidR="005E4D2E" w:rsidRPr="00F60384" w:rsidRDefault="005E4D2E" w:rsidP="005E4D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 w:val="restart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5E4D2E" w:rsidRPr="00F60384" w:rsidRDefault="005E4D2E" w:rsidP="005E4D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شرکت فعال در کلاس و مشارکت در بحث</w:t>
            </w:r>
          </w:p>
        </w:tc>
        <w:tc>
          <w:tcPr>
            <w:tcW w:w="1440" w:type="dxa"/>
            <w:vMerge w:val="restart"/>
            <w:tcBorders>
              <w:top w:val="single" w:sz="1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E4D2E" w:rsidRPr="00F60384" w:rsidRDefault="005E4D2E" w:rsidP="005E4D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کلاس درس</w:t>
            </w:r>
          </w:p>
        </w:tc>
        <w:tc>
          <w:tcPr>
            <w:tcW w:w="1260" w:type="dxa"/>
            <w:vMerge w:val="restart"/>
            <w:tcBorders>
              <w:top w:val="single" w:sz="18" w:space="0" w:color="auto"/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5E4D2E" w:rsidRPr="00F60384" w:rsidRDefault="005E4D2E" w:rsidP="005E4D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 xml:space="preserve">دو </w:t>
            </w:r>
            <w:r w:rsidRPr="00F60384">
              <w:rPr>
                <w:rFonts w:cs="B Zar" w:hint="cs"/>
                <w:b/>
                <w:bCs/>
                <w:rtl/>
                <w:lang w:bidi="fa-IR"/>
              </w:rPr>
              <w:t>ساعت</w:t>
            </w:r>
          </w:p>
          <w:p w:rsidR="005E4D2E" w:rsidRPr="00F60384" w:rsidRDefault="005E4D2E" w:rsidP="005E4D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 w:val="restart"/>
            <w:tcBorders>
              <w:top w:val="single" w:sz="18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5E4D2E" w:rsidRPr="00F60384" w:rsidRDefault="005E4D2E" w:rsidP="005E4D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 xml:space="preserve">ویدیو پروژکتور </w:t>
            </w:r>
          </w:p>
          <w:p w:rsidR="005E4D2E" w:rsidRPr="00F60384" w:rsidRDefault="005E4D2E" w:rsidP="005E4D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lang w:val="fil-PH" w:bidi="fa-IR"/>
              </w:rPr>
            </w:pPr>
            <w:r w:rsidRPr="00F60384">
              <w:rPr>
                <w:rFonts w:cs="B Zar"/>
                <w:b/>
                <w:bCs/>
                <w:lang w:val="fil-PH" w:bidi="fa-IR"/>
              </w:rPr>
              <w:t>(powerpoint)</w:t>
            </w:r>
          </w:p>
          <w:p w:rsidR="005E4D2E" w:rsidRPr="00F60384" w:rsidRDefault="005E4D2E" w:rsidP="005E4D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و وایت بورد</w:t>
            </w:r>
          </w:p>
        </w:tc>
        <w:tc>
          <w:tcPr>
            <w:tcW w:w="1800" w:type="dxa"/>
            <w:vMerge w:val="restart"/>
            <w:tcBorders>
              <w:top w:val="single" w:sz="18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5E4D2E" w:rsidRPr="00F60384" w:rsidRDefault="005E4D2E" w:rsidP="005E4D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متحان پایان ترم</w:t>
            </w:r>
          </w:p>
        </w:tc>
      </w:tr>
      <w:tr w:rsidR="005E4D2E" w:rsidRPr="00F60384" w:rsidTr="000B5D37">
        <w:trPr>
          <w:trHeight w:val="255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E4D2E" w:rsidRPr="00B04431" w:rsidRDefault="005E4D2E" w:rsidP="006532DD">
            <w:pPr>
              <w:pStyle w:val="ListParagraph"/>
              <w:numPr>
                <w:ilvl w:val="0"/>
                <w:numId w:val="13"/>
              </w:num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22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>انبار حافظه کلمات یا منتال لکیسکون چیست و کجا قرار گرفته است؟</w:t>
            </w: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5E4D2E" w:rsidRPr="00F60384" w:rsidRDefault="005E4D2E" w:rsidP="005E4D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5E4D2E" w:rsidRPr="00F60384" w:rsidRDefault="005E4D2E" w:rsidP="005E4D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5E4D2E" w:rsidRPr="00F60384" w:rsidRDefault="005E4D2E" w:rsidP="005E4D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5E4D2E" w:rsidRPr="00F60384" w:rsidRDefault="005E4D2E" w:rsidP="005E4D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5E4D2E" w:rsidRPr="00F60384" w:rsidRDefault="005E4D2E" w:rsidP="005E4D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5E4D2E" w:rsidRPr="00F60384" w:rsidRDefault="005E4D2E" w:rsidP="005E4D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5E4D2E" w:rsidRPr="00F60384" w:rsidRDefault="005E4D2E" w:rsidP="005E4D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5E4D2E" w:rsidRPr="00F60384" w:rsidTr="000B5D37">
        <w:trPr>
          <w:trHeight w:val="180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E4D2E" w:rsidRPr="00B04431" w:rsidRDefault="005E4D2E" w:rsidP="006532DD">
            <w:pPr>
              <w:pStyle w:val="ListParagraph"/>
              <w:numPr>
                <w:ilvl w:val="0"/>
                <w:numId w:val="13"/>
              </w:num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22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>مراحل انتخاب و چیدمان کلمات جهت ادای یک جمله در منتال لکیسکون چگونه است؟</w:t>
            </w: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5E4D2E" w:rsidRPr="00F60384" w:rsidRDefault="005E4D2E" w:rsidP="005E4D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5E4D2E" w:rsidRPr="00F60384" w:rsidRDefault="005E4D2E" w:rsidP="005E4D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5E4D2E" w:rsidRPr="00F60384" w:rsidRDefault="005E4D2E" w:rsidP="005E4D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5E4D2E" w:rsidRPr="00F60384" w:rsidRDefault="005E4D2E" w:rsidP="005E4D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5E4D2E" w:rsidRPr="00F60384" w:rsidRDefault="005E4D2E" w:rsidP="005E4D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5E4D2E" w:rsidRPr="00F60384" w:rsidRDefault="005E4D2E" w:rsidP="005E4D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5E4D2E" w:rsidRPr="00F60384" w:rsidRDefault="005E4D2E" w:rsidP="005E4D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5E4D2E" w:rsidRPr="00F60384" w:rsidTr="000B5D37">
        <w:trPr>
          <w:trHeight w:val="152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E4D2E" w:rsidRPr="00B04431" w:rsidRDefault="005E4D2E" w:rsidP="006532DD">
            <w:pPr>
              <w:pStyle w:val="ListParagraph"/>
              <w:numPr>
                <w:ilvl w:val="0"/>
                <w:numId w:val="13"/>
              </w:num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22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>تعریف لکیسکال اکسس و لکسیکال سلکشن چیست؟</w:t>
            </w: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5E4D2E" w:rsidRPr="00F60384" w:rsidRDefault="005E4D2E" w:rsidP="005E4D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5E4D2E" w:rsidRPr="00F60384" w:rsidRDefault="005E4D2E" w:rsidP="005E4D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5E4D2E" w:rsidRPr="00F60384" w:rsidRDefault="005E4D2E" w:rsidP="005E4D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5E4D2E" w:rsidRPr="00F60384" w:rsidRDefault="005E4D2E" w:rsidP="005E4D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5E4D2E" w:rsidRPr="00F60384" w:rsidRDefault="005E4D2E" w:rsidP="005E4D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5E4D2E" w:rsidRPr="00F60384" w:rsidRDefault="005E4D2E" w:rsidP="005E4D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5E4D2E" w:rsidRPr="00F60384" w:rsidRDefault="005E4D2E" w:rsidP="005E4D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5E4D2E" w:rsidRPr="00F60384" w:rsidTr="000B5D37">
        <w:trPr>
          <w:trHeight w:val="137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E4D2E" w:rsidRPr="006532DD" w:rsidRDefault="006532DD" w:rsidP="006532DD">
            <w:pPr>
              <w:pStyle w:val="ListParagraph"/>
              <w:numPr>
                <w:ilvl w:val="0"/>
                <w:numId w:val="13"/>
              </w:num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22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>اساس نورونی منتال لکسیکون چیست؟</w:t>
            </w: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5E4D2E" w:rsidRPr="00F60384" w:rsidRDefault="005E4D2E" w:rsidP="005E4D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5E4D2E" w:rsidRPr="00F60384" w:rsidRDefault="005E4D2E" w:rsidP="005E4D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5E4D2E" w:rsidRPr="00F60384" w:rsidRDefault="005E4D2E" w:rsidP="005E4D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5E4D2E" w:rsidRPr="00F60384" w:rsidRDefault="005E4D2E" w:rsidP="005E4D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5E4D2E" w:rsidRPr="00F60384" w:rsidRDefault="005E4D2E" w:rsidP="005E4D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5E4D2E" w:rsidRPr="00F60384" w:rsidRDefault="005E4D2E" w:rsidP="005E4D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5E4D2E" w:rsidRPr="00F60384" w:rsidRDefault="005E4D2E" w:rsidP="005E4D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5E4D2E" w:rsidRPr="00F60384" w:rsidTr="000B5D37">
        <w:trPr>
          <w:trHeight w:val="137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E4D2E" w:rsidRPr="00721B9E" w:rsidRDefault="001E276F" w:rsidP="00721B9E">
            <w:pPr>
              <w:pStyle w:val="ListParagraph"/>
              <w:numPr>
                <w:ilvl w:val="0"/>
                <w:numId w:val="13"/>
              </w:num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22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>مدل های منتال لکیسکون کدامهاست؟</w:t>
            </w: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5E4D2E" w:rsidRPr="00F60384" w:rsidRDefault="005E4D2E" w:rsidP="005E4D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5E4D2E" w:rsidRPr="00F60384" w:rsidRDefault="005E4D2E" w:rsidP="005E4D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5E4D2E" w:rsidRPr="00F60384" w:rsidRDefault="005E4D2E" w:rsidP="005E4D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5E4D2E" w:rsidRPr="00F60384" w:rsidRDefault="005E4D2E" w:rsidP="005E4D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5E4D2E" w:rsidRPr="00F60384" w:rsidRDefault="005E4D2E" w:rsidP="005E4D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5E4D2E" w:rsidRPr="00F60384" w:rsidRDefault="005E4D2E" w:rsidP="005E4D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5E4D2E" w:rsidRPr="00F60384" w:rsidRDefault="005E4D2E" w:rsidP="005E4D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1E276F" w:rsidRPr="00F60384" w:rsidTr="000B5D37">
        <w:trPr>
          <w:trHeight w:val="137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E276F" w:rsidRPr="00721B9E" w:rsidRDefault="001E276F" w:rsidP="001E276F">
            <w:pPr>
              <w:pStyle w:val="ListParagraph"/>
              <w:numPr>
                <w:ilvl w:val="0"/>
                <w:numId w:val="13"/>
              </w:num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22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 xml:space="preserve">آناتومی زبان </w:t>
            </w: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1E276F" w:rsidRPr="00F60384" w:rsidRDefault="001E276F" w:rsidP="001E276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1E276F" w:rsidRPr="00F60384" w:rsidRDefault="001E276F" w:rsidP="001E276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1E276F" w:rsidRPr="00F60384" w:rsidRDefault="001E276F" w:rsidP="001E276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1E276F" w:rsidRPr="00F60384" w:rsidRDefault="001E276F" w:rsidP="001E276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1E276F" w:rsidRPr="00F60384" w:rsidRDefault="001E276F" w:rsidP="001E276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1E276F" w:rsidRPr="00F60384" w:rsidRDefault="001E276F" w:rsidP="001E276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1E276F" w:rsidRPr="00F60384" w:rsidRDefault="001E276F" w:rsidP="001E276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1E276F" w:rsidRPr="00F60384" w:rsidTr="000B5D37">
        <w:trPr>
          <w:trHeight w:val="137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E276F" w:rsidRPr="00721B9E" w:rsidRDefault="00412E18" w:rsidP="001E276F">
            <w:pPr>
              <w:pStyle w:val="ListParagraph"/>
              <w:numPr>
                <w:ilvl w:val="0"/>
                <w:numId w:val="13"/>
              </w:num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22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>آ</w:t>
            </w:r>
            <w:r w:rsidR="001E276F">
              <w:rPr>
                <w:rFonts w:cs="B Zar" w:hint="cs"/>
                <w:b/>
                <w:bCs/>
                <w:sz w:val="22"/>
                <w:rtl/>
                <w:lang w:bidi="fa-IR"/>
              </w:rPr>
              <w:t>فازی ورنیکه و بروکا</w:t>
            </w: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1E276F" w:rsidRPr="00F60384" w:rsidRDefault="001E276F" w:rsidP="001E276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1E276F" w:rsidRPr="00F60384" w:rsidRDefault="001E276F" w:rsidP="001E276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1E276F" w:rsidRPr="00F60384" w:rsidRDefault="001E276F" w:rsidP="001E276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1E276F" w:rsidRPr="00F60384" w:rsidRDefault="001E276F" w:rsidP="001E276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1E276F" w:rsidRPr="00F60384" w:rsidRDefault="001E276F" w:rsidP="001E276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1E276F" w:rsidRPr="00F60384" w:rsidRDefault="001E276F" w:rsidP="001E276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1E276F" w:rsidRPr="00F60384" w:rsidRDefault="001E276F" w:rsidP="001E276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</w:tbl>
    <w:p w:rsidR="0088122A" w:rsidRPr="00656C07" w:rsidRDefault="0088122A" w:rsidP="0088122A">
      <w:pPr>
        <w:ind w:left="253"/>
        <w:rPr>
          <w:rFonts w:cs="B Zar"/>
          <w:b/>
          <w:bCs/>
          <w:sz w:val="24"/>
          <w:szCs w:val="24"/>
          <w:rtl/>
          <w:lang w:bidi="fa-IR"/>
        </w:rPr>
      </w:pPr>
    </w:p>
    <w:p w:rsidR="0088122A" w:rsidRPr="00656C07" w:rsidRDefault="0088122A" w:rsidP="0088122A">
      <w:pPr>
        <w:ind w:left="253"/>
        <w:rPr>
          <w:rFonts w:cs="B Zar"/>
          <w:b/>
          <w:bCs/>
          <w:sz w:val="24"/>
          <w:szCs w:val="24"/>
          <w:lang w:bidi="fa-IR"/>
        </w:rPr>
      </w:pPr>
    </w:p>
    <w:p w:rsidR="00E538D2" w:rsidRPr="00656C07" w:rsidRDefault="00E538D2" w:rsidP="00E538D2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rFonts w:cs="B Zar"/>
          <w:b/>
          <w:bCs/>
          <w:rtl/>
          <w:lang w:bidi="fa-IR"/>
        </w:rPr>
      </w:pPr>
      <w:r w:rsidRPr="00656C07">
        <w:rPr>
          <w:rFonts w:cs="B Zar"/>
          <w:b/>
          <w:bCs/>
          <w:sz w:val="22"/>
        </w:rPr>
        <w:t xml:space="preserve"> </w:t>
      </w:r>
    </w:p>
    <w:tbl>
      <w:tblPr>
        <w:bidiVisual/>
        <w:tblW w:w="15885" w:type="dxa"/>
        <w:tblInd w:w="-240" w:type="dxa"/>
        <w:tblBorders>
          <w:top w:val="single" w:sz="4" w:space="0" w:color="auto"/>
        </w:tblBorders>
        <w:tblLook w:val="0000" w:firstRow="0" w:lastRow="0" w:firstColumn="0" w:lastColumn="0" w:noHBand="0" w:noVBand="0"/>
      </w:tblPr>
      <w:tblGrid>
        <w:gridCol w:w="15885"/>
      </w:tblGrid>
      <w:tr w:rsidR="002C1B62" w:rsidTr="002C1B62">
        <w:trPr>
          <w:trHeight w:val="100"/>
        </w:trPr>
        <w:tc>
          <w:tcPr>
            <w:tcW w:w="15885" w:type="dxa"/>
          </w:tcPr>
          <w:p w:rsidR="002C1B62" w:rsidRDefault="002C1B62" w:rsidP="00E538D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lowKashida"/>
              <w:rPr>
                <w:rFonts w:cs="B Zar"/>
                <w:b/>
                <w:bCs/>
                <w:rtl/>
                <w:lang w:bidi="fa-IR"/>
              </w:rPr>
            </w:pPr>
          </w:p>
        </w:tc>
      </w:tr>
    </w:tbl>
    <w:p w:rsidR="002C1B62" w:rsidRDefault="002C1B62" w:rsidP="002C1B62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rFonts w:cs="B Zar"/>
          <w:b/>
          <w:bCs/>
          <w:rtl/>
          <w:lang w:bidi="fa-IR"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24"/>
        <w:gridCol w:w="16"/>
        <w:gridCol w:w="1564"/>
        <w:gridCol w:w="1660"/>
        <w:gridCol w:w="1980"/>
        <w:gridCol w:w="1440"/>
        <w:gridCol w:w="1260"/>
        <w:gridCol w:w="1620"/>
        <w:gridCol w:w="1800"/>
      </w:tblGrid>
      <w:tr w:rsidR="002C1B62" w:rsidRPr="00F60384" w:rsidTr="000B5D37">
        <w:trPr>
          <w:trHeight w:val="1000"/>
        </w:trPr>
        <w:tc>
          <w:tcPr>
            <w:tcW w:w="15064" w:type="dxa"/>
            <w:gridSpan w:val="9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2C1B62" w:rsidRDefault="002C1B62" w:rsidP="007D29C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جلسه</w:t>
            </w:r>
            <w:r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 </w:t>
            </w:r>
            <w:r w:rsidR="007D29CF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چهارم</w:t>
            </w: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 - مدرس: </w:t>
            </w:r>
            <w:r w:rsidR="00035C62"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دکتر </w:t>
            </w:r>
            <w:r w:rsidR="007D29CF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طاهره قدیری</w:t>
            </w:r>
          </w:p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  <w:p w:rsidR="002C1B62" w:rsidRDefault="002C1B62" w:rsidP="00721B9E">
            <w:pPr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هدف کلی : </w:t>
            </w:r>
            <w:r w:rsidR="00721B9E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درک کلام</w:t>
            </w:r>
          </w:p>
          <w:p w:rsidR="001E276F" w:rsidRPr="00F60384" w:rsidRDefault="001E276F" w:rsidP="00721B9E">
            <w:pPr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درک جملات نوشته شده و شنیده شده</w:t>
            </w:r>
          </w:p>
        </w:tc>
      </w:tr>
      <w:tr w:rsidR="002C1B62" w:rsidRPr="00F60384" w:rsidTr="000B5D37">
        <w:trPr>
          <w:trHeight w:val="740"/>
        </w:trPr>
        <w:tc>
          <w:tcPr>
            <w:tcW w:w="372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هداف اختصاصی</w:t>
            </w:r>
          </w:p>
        </w:tc>
        <w:tc>
          <w:tcPr>
            <w:tcW w:w="158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حیطه های اهداف</w:t>
            </w:r>
          </w:p>
        </w:tc>
        <w:tc>
          <w:tcPr>
            <w:tcW w:w="16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فعالیت استاد</w:t>
            </w:r>
          </w:p>
        </w:tc>
        <w:tc>
          <w:tcPr>
            <w:tcW w:w="198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فعالیت دانشجو</w:t>
            </w: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عرصه یادگیری</w:t>
            </w:r>
          </w:p>
        </w:tc>
        <w:tc>
          <w:tcPr>
            <w:tcW w:w="12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زمان</w:t>
            </w:r>
          </w:p>
        </w:tc>
        <w:tc>
          <w:tcPr>
            <w:tcW w:w="162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رسانه کمک آموزشی</w:t>
            </w:r>
          </w:p>
        </w:tc>
        <w:tc>
          <w:tcPr>
            <w:tcW w:w="180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2C1B62" w:rsidRPr="00F60384" w:rsidRDefault="002C1B62" w:rsidP="000B5D37">
            <w:pPr>
              <w:bidi w:val="0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روش ارزیابی</w:t>
            </w:r>
          </w:p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</w:tc>
      </w:tr>
      <w:tr w:rsidR="002C1B62" w:rsidRPr="00F60384" w:rsidTr="000B5D37">
        <w:trPr>
          <w:trHeight w:val="1365"/>
        </w:trPr>
        <w:tc>
          <w:tcPr>
            <w:tcW w:w="3740" w:type="dxa"/>
            <w:gridSpan w:val="2"/>
            <w:tcBorders>
              <w:top w:val="single" w:sz="18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21B9E" w:rsidRPr="00721B9E" w:rsidRDefault="00721B9E" w:rsidP="006361D3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1-</w:t>
            </w:r>
            <w:r w:rsidR="006361D3">
              <w:rPr>
                <w:rFonts w:cs="B Zar" w:hint="cs"/>
                <w:b/>
                <w:bCs/>
                <w:rtl/>
                <w:lang w:bidi="fa-IR"/>
              </w:rPr>
              <w:t xml:space="preserve">فهم </w:t>
            </w:r>
            <w:r>
              <w:rPr>
                <w:rFonts w:cs="B Zar" w:hint="cs"/>
                <w:b/>
                <w:bCs/>
                <w:rtl/>
                <w:lang w:bidi="fa-IR"/>
              </w:rPr>
              <w:t>کلام، درک معانی کلمات وتصاویر ذهنی کلمات</w:t>
            </w:r>
          </w:p>
        </w:tc>
        <w:tc>
          <w:tcPr>
            <w:tcW w:w="1564" w:type="dxa"/>
            <w:vMerge w:val="restart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شناختی</w:t>
            </w:r>
          </w:p>
        </w:tc>
        <w:tc>
          <w:tcPr>
            <w:tcW w:w="1660" w:type="dxa"/>
            <w:vMerge w:val="restart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سخنرانی و تشویق دانشجویان برای مشارکت بیشتر</w:t>
            </w:r>
          </w:p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 w:val="restart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شرکت فعال در کلاس و مشارکت در بحث</w:t>
            </w:r>
          </w:p>
        </w:tc>
        <w:tc>
          <w:tcPr>
            <w:tcW w:w="1440" w:type="dxa"/>
            <w:vMerge w:val="restart"/>
            <w:tcBorders>
              <w:top w:val="single" w:sz="1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کلاس درس</w:t>
            </w:r>
          </w:p>
        </w:tc>
        <w:tc>
          <w:tcPr>
            <w:tcW w:w="1260" w:type="dxa"/>
            <w:vMerge w:val="restart"/>
            <w:tcBorders>
              <w:top w:val="single" w:sz="18" w:space="0" w:color="auto"/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 xml:space="preserve">دو </w:t>
            </w:r>
            <w:r w:rsidRPr="00F60384">
              <w:rPr>
                <w:rFonts w:cs="B Zar" w:hint="cs"/>
                <w:b/>
                <w:bCs/>
                <w:rtl/>
                <w:lang w:bidi="fa-IR"/>
              </w:rPr>
              <w:t>ساعت</w:t>
            </w:r>
          </w:p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 w:val="restart"/>
            <w:tcBorders>
              <w:top w:val="single" w:sz="18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 xml:space="preserve">ویدیو پروژکتور </w:t>
            </w:r>
          </w:p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lang w:val="fil-PH" w:bidi="fa-IR"/>
              </w:rPr>
            </w:pPr>
            <w:r w:rsidRPr="00F60384">
              <w:rPr>
                <w:rFonts w:cs="B Zar"/>
                <w:b/>
                <w:bCs/>
                <w:lang w:val="fil-PH" w:bidi="fa-IR"/>
              </w:rPr>
              <w:t>(powerpoint)</w:t>
            </w:r>
          </w:p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و وایت بورد</w:t>
            </w:r>
          </w:p>
        </w:tc>
        <w:tc>
          <w:tcPr>
            <w:tcW w:w="1800" w:type="dxa"/>
            <w:vMerge w:val="restart"/>
            <w:tcBorders>
              <w:top w:val="single" w:sz="18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متحان پایان ترم</w:t>
            </w:r>
          </w:p>
        </w:tc>
      </w:tr>
      <w:tr w:rsidR="002C1B62" w:rsidRPr="00F60384" w:rsidTr="000B5D37">
        <w:trPr>
          <w:trHeight w:val="255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C1B62" w:rsidRPr="00F60384" w:rsidRDefault="00721B9E" w:rsidP="000722F5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sz w:val="22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>2-</w:t>
            </w:r>
            <w:r w:rsidR="006361D3">
              <w:rPr>
                <w:rFonts w:cs="B Zar" w:hint="cs"/>
                <w:b/>
                <w:bCs/>
                <w:sz w:val="22"/>
                <w:rtl/>
                <w:lang w:bidi="fa-IR"/>
              </w:rPr>
              <w:t>آ</w:t>
            </w:r>
            <w:r w:rsidR="00A7725F">
              <w:rPr>
                <w:rFonts w:cs="B Zar" w:hint="cs"/>
                <w:b/>
                <w:bCs/>
                <w:sz w:val="22"/>
                <w:rtl/>
                <w:lang w:bidi="fa-IR"/>
              </w:rPr>
              <w:t>نالیز ادراک</w:t>
            </w:r>
            <w:r w:rsidR="001E276F">
              <w:rPr>
                <w:rFonts w:cs="B Zar" w:hint="cs"/>
                <w:b/>
                <w:bCs/>
                <w:sz w:val="22"/>
                <w:rtl/>
                <w:lang w:bidi="fa-IR"/>
              </w:rPr>
              <w:t>ی ورودی کلامی</w:t>
            </w: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2C1B62" w:rsidRPr="00F60384" w:rsidTr="000B5D37">
        <w:trPr>
          <w:trHeight w:val="180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C1B62" w:rsidRPr="00F60384" w:rsidRDefault="001E276F" w:rsidP="000722F5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sz w:val="22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>3- ورودی گفتاری و فهم کلام شنیده شده چگونه است.</w:t>
            </w: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2C1B62" w:rsidRPr="00F60384" w:rsidTr="000B5D37">
        <w:trPr>
          <w:trHeight w:val="152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C1B62" w:rsidRPr="001E276F" w:rsidRDefault="001E276F" w:rsidP="001E276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sz w:val="22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>4- ورودی نوشتاری و درک کلام نوشته شده به چه صورت است؟</w:t>
            </w: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2C1B62" w:rsidRPr="00F60384" w:rsidTr="000B5D37">
        <w:trPr>
          <w:trHeight w:val="137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C1B62" w:rsidRPr="001E276F" w:rsidRDefault="001E276F" w:rsidP="00D45B49">
            <w:pPr>
              <w:pStyle w:val="ListParagraph"/>
              <w:numPr>
                <w:ilvl w:val="0"/>
                <w:numId w:val="12"/>
              </w:numPr>
              <w:tabs>
                <w:tab w:val="left" w:pos="-164"/>
                <w:tab w:val="left" w:pos="16"/>
                <w:tab w:val="left" w:pos="376"/>
                <w:tab w:val="center" w:pos="7568"/>
              </w:tabs>
              <w:ind w:left="376"/>
              <w:rPr>
                <w:rFonts w:cs="B Zar"/>
                <w:b/>
                <w:bCs/>
                <w:sz w:val="22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>نقش زمینه دربازشناسی کلمات</w:t>
            </w: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2C1B62" w:rsidRPr="00F60384" w:rsidTr="000B5D37">
        <w:trPr>
          <w:trHeight w:val="255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C1B62" w:rsidRPr="001E276F" w:rsidRDefault="001E276F" w:rsidP="00D45B49">
            <w:pPr>
              <w:pStyle w:val="ListParagraph"/>
              <w:numPr>
                <w:ilvl w:val="0"/>
                <w:numId w:val="12"/>
              </w:numPr>
              <w:tabs>
                <w:tab w:val="left" w:pos="-164"/>
                <w:tab w:val="left" w:pos="16"/>
                <w:tab w:val="left" w:pos="376"/>
                <w:tab w:val="center" w:pos="7568"/>
              </w:tabs>
              <w:ind w:left="376"/>
              <w:rPr>
                <w:rFonts w:cs="B Zar"/>
                <w:b/>
                <w:bCs/>
                <w:sz w:val="22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>اینتگراسیون کلمات باری ساختن جملات درست</w:t>
            </w:r>
          </w:p>
        </w:tc>
        <w:tc>
          <w:tcPr>
            <w:tcW w:w="1564" w:type="dxa"/>
            <w:vMerge/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vMerge/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2C1B62" w:rsidRPr="00F60384" w:rsidRDefault="002C1B62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7D29CF" w:rsidRPr="00F60384" w:rsidTr="000B5D37">
        <w:trPr>
          <w:trHeight w:val="255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D29CF" w:rsidRPr="000722F5" w:rsidRDefault="007D29CF" w:rsidP="001E276F">
            <w:pPr>
              <w:pStyle w:val="ListParagraph"/>
              <w:tabs>
                <w:tab w:val="left" w:pos="-164"/>
                <w:tab w:val="left" w:pos="16"/>
                <w:tab w:val="num" w:pos="735"/>
                <w:tab w:val="center" w:pos="7568"/>
              </w:tabs>
              <w:ind w:left="376"/>
              <w:rPr>
                <w:rFonts w:cs="B Zar"/>
                <w:b/>
                <w:bCs/>
                <w:sz w:val="22"/>
                <w:rtl/>
                <w:lang w:bidi="fa-IR"/>
              </w:rPr>
            </w:pPr>
          </w:p>
        </w:tc>
        <w:tc>
          <w:tcPr>
            <w:tcW w:w="1564" w:type="dxa"/>
            <w:shd w:val="clear" w:color="auto" w:fill="auto"/>
            <w:vAlign w:val="center"/>
          </w:tcPr>
          <w:p w:rsidR="007D29CF" w:rsidRPr="00F60384" w:rsidRDefault="007D29CF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shd w:val="clear" w:color="auto" w:fill="auto"/>
            <w:vAlign w:val="center"/>
          </w:tcPr>
          <w:p w:rsidR="007D29CF" w:rsidRPr="00F60384" w:rsidRDefault="007D29CF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shd w:val="clear" w:color="auto" w:fill="auto"/>
            <w:vAlign w:val="center"/>
          </w:tcPr>
          <w:p w:rsidR="007D29CF" w:rsidRPr="00F60384" w:rsidRDefault="007D29CF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7D29CF" w:rsidRPr="00F60384" w:rsidRDefault="007D29CF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7D29CF" w:rsidRPr="00F60384" w:rsidRDefault="007D29CF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7D29CF" w:rsidRPr="00F60384" w:rsidRDefault="007D29CF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7D29CF" w:rsidRPr="00F60384" w:rsidRDefault="007D29CF" w:rsidP="000B5D3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</w:tbl>
    <w:p w:rsidR="002C1B62" w:rsidRPr="00656C07" w:rsidRDefault="002C1B62" w:rsidP="002C1B62">
      <w:pPr>
        <w:ind w:left="253"/>
        <w:rPr>
          <w:rFonts w:cs="B Zar"/>
          <w:b/>
          <w:bCs/>
          <w:sz w:val="24"/>
          <w:szCs w:val="24"/>
          <w:rtl/>
          <w:lang w:bidi="fa-IR"/>
        </w:rPr>
      </w:pPr>
    </w:p>
    <w:p w:rsidR="002C1B62" w:rsidRPr="00656C07" w:rsidRDefault="002C1B62" w:rsidP="002C1B62">
      <w:pPr>
        <w:ind w:left="253"/>
        <w:rPr>
          <w:rFonts w:cs="B Zar"/>
          <w:b/>
          <w:bCs/>
          <w:sz w:val="24"/>
          <w:szCs w:val="24"/>
          <w:lang w:bidi="fa-IR"/>
        </w:rPr>
      </w:pPr>
    </w:p>
    <w:tbl>
      <w:tblPr>
        <w:bidiVisual/>
        <w:tblW w:w="15795" w:type="dxa"/>
        <w:tblInd w:w="-210" w:type="dxa"/>
        <w:tblBorders>
          <w:top w:val="single" w:sz="4" w:space="0" w:color="auto"/>
        </w:tblBorders>
        <w:tblLook w:val="0000" w:firstRow="0" w:lastRow="0" w:firstColumn="0" w:lastColumn="0" w:noHBand="0" w:noVBand="0"/>
      </w:tblPr>
      <w:tblGrid>
        <w:gridCol w:w="15795"/>
      </w:tblGrid>
      <w:tr w:rsidR="0029369A" w:rsidTr="00585904">
        <w:trPr>
          <w:trHeight w:val="1950"/>
        </w:trPr>
        <w:tc>
          <w:tcPr>
            <w:tcW w:w="15795" w:type="dxa"/>
            <w:tcBorders>
              <w:top w:val="single" w:sz="4" w:space="0" w:color="auto"/>
              <w:bottom w:val="nil"/>
            </w:tcBorders>
          </w:tcPr>
          <w:p w:rsidR="0029369A" w:rsidRDefault="008635BF" w:rsidP="0029369A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ind w:left="-164" w:firstLine="164"/>
              <w:jc w:val="lowKashida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 xml:space="preserve"> </w:t>
            </w:r>
          </w:p>
          <w:tbl>
            <w:tblPr>
              <w:bidiVisual/>
              <w:tblW w:w="0" w:type="auto"/>
              <w:tblInd w:w="599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15"/>
              <w:gridCol w:w="3110"/>
              <w:gridCol w:w="16"/>
              <w:gridCol w:w="1564"/>
              <w:gridCol w:w="1660"/>
              <w:gridCol w:w="1980"/>
              <w:gridCol w:w="1440"/>
              <w:gridCol w:w="1260"/>
              <w:gridCol w:w="1620"/>
              <w:gridCol w:w="1800"/>
            </w:tblGrid>
            <w:tr w:rsidR="0029369A" w:rsidRPr="00F60384" w:rsidTr="00D527FF">
              <w:trPr>
                <w:gridBefore w:val="1"/>
                <w:wBefore w:w="15" w:type="dxa"/>
                <w:trHeight w:val="1000"/>
              </w:trPr>
              <w:tc>
                <w:tcPr>
                  <w:tcW w:w="14450" w:type="dxa"/>
                  <w:gridSpan w:val="9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29369A" w:rsidRDefault="0029369A" w:rsidP="00A65D6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sz w:val="32"/>
                      <w:szCs w:val="32"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sz w:val="32"/>
                      <w:szCs w:val="32"/>
                      <w:rtl/>
                      <w:lang w:bidi="fa-IR"/>
                    </w:rPr>
                    <w:t>جلسه</w:t>
                  </w:r>
                  <w:r>
                    <w:rPr>
                      <w:rFonts w:cs="B Zar" w:hint="cs"/>
                      <w:b/>
                      <w:bCs/>
                      <w:sz w:val="32"/>
                      <w:szCs w:val="32"/>
                      <w:rtl/>
                      <w:lang w:bidi="fa-IR"/>
                    </w:rPr>
                    <w:t xml:space="preserve"> </w:t>
                  </w:r>
                  <w:r w:rsidR="00A65D64">
                    <w:rPr>
                      <w:rFonts w:cs="B Zar" w:hint="cs"/>
                      <w:b/>
                      <w:bCs/>
                      <w:sz w:val="32"/>
                      <w:szCs w:val="32"/>
                      <w:rtl/>
                      <w:lang w:bidi="fa-IR"/>
                    </w:rPr>
                    <w:t>پنجم</w:t>
                  </w:r>
                  <w:r w:rsidRPr="00F60384">
                    <w:rPr>
                      <w:rFonts w:cs="B Zar" w:hint="cs"/>
                      <w:b/>
                      <w:bCs/>
                      <w:sz w:val="32"/>
                      <w:szCs w:val="32"/>
                      <w:rtl/>
                      <w:lang w:bidi="fa-IR"/>
                    </w:rPr>
                    <w:t xml:space="preserve"> - مدرس: دکتر </w:t>
                  </w:r>
                  <w:r w:rsidR="00D527FF">
                    <w:rPr>
                      <w:rFonts w:cs="B Zar" w:hint="cs"/>
                      <w:b/>
                      <w:bCs/>
                      <w:sz w:val="32"/>
                      <w:szCs w:val="32"/>
                      <w:rtl/>
                      <w:lang w:bidi="fa-IR"/>
                    </w:rPr>
                    <w:t>قدیری</w:t>
                  </w:r>
                </w:p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sz w:val="32"/>
                      <w:szCs w:val="32"/>
                      <w:rtl/>
                      <w:lang w:bidi="fa-IR"/>
                    </w:rPr>
                  </w:pPr>
                </w:p>
                <w:p w:rsidR="0029369A" w:rsidRPr="00F60384" w:rsidRDefault="0029369A" w:rsidP="00A7725F">
                  <w:pPr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sz w:val="32"/>
                      <w:szCs w:val="32"/>
                      <w:rtl/>
                      <w:lang w:bidi="fa-IR"/>
                    </w:rPr>
                    <w:t xml:space="preserve">هدف کلی : </w:t>
                  </w:r>
                  <w:r w:rsidR="00A7725F">
                    <w:rPr>
                      <w:rFonts w:cs="B Zar" w:hint="cs"/>
                      <w:b/>
                      <w:bCs/>
                      <w:sz w:val="32"/>
                      <w:szCs w:val="32"/>
                      <w:rtl/>
                      <w:lang w:bidi="fa-IR"/>
                    </w:rPr>
                    <w:t>پردازش کلام</w:t>
                  </w:r>
                </w:p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</w:tr>
            <w:tr w:rsidR="0029369A" w:rsidRPr="00F60384" w:rsidTr="00D527FF">
              <w:trPr>
                <w:gridBefore w:val="1"/>
                <w:wBefore w:w="15" w:type="dxa"/>
                <w:trHeight w:val="740"/>
              </w:trPr>
              <w:tc>
                <w:tcPr>
                  <w:tcW w:w="3110" w:type="dxa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اهداف اختصاصی</w:t>
                  </w:r>
                </w:p>
              </w:tc>
              <w:tc>
                <w:tcPr>
                  <w:tcW w:w="1580" w:type="dxa"/>
                  <w:gridSpan w:val="2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حیطه های اهداف</w:t>
                  </w:r>
                </w:p>
              </w:tc>
              <w:tc>
                <w:tcPr>
                  <w:tcW w:w="1660" w:type="dxa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فعالیت استاد</w:t>
                  </w:r>
                </w:p>
              </w:tc>
              <w:tc>
                <w:tcPr>
                  <w:tcW w:w="1980" w:type="dxa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فعالیت دانشجو</w:t>
                  </w:r>
                </w:p>
              </w:tc>
              <w:tc>
                <w:tcPr>
                  <w:tcW w:w="1440" w:type="dxa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عرصه یادگیری</w:t>
                  </w:r>
                </w:p>
              </w:tc>
              <w:tc>
                <w:tcPr>
                  <w:tcW w:w="1260" w:type="dxa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زمان</w:t>
                  </w:r>
                </w:p>
              </w:tc>
              <w:tc>
                <w:tcPr>
                  <w:tcW w:w="1620" w:type="dxa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رسانه کمک آموزشی</w:t>
                  </w:r>
                </w:p>
              </w:tc>
              <w:tc>
                <w:tcPr>
                  <w:tcW w:w="1800" w:type="dxa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29369A" w:rsidRPr="00F60384" w:rsidRDefault="0029369A" w:rsidP="000B5D37">
                  <w:pPr>
                    <w:bidi w:val="0"/>
                    <w:rPr>
                      <w:rFonts w:cs="B Zar"/>
                      <w:b/>
                      <w:bCs/>
                      <w:sz w:val="32"/>
                      <w:szCs w:val="32"/>
                      <w:rtl/>
                      <w:lang w:bidi="fa-IR"/>
                    </w:rPr>
                  </w:pPr>
                </w:p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روش ارزیابی</w:t>
                  </w:r>
                </w:p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sz w:val="32"/>
                      <w:szCs w:val="32"/>
                      <w:rtl/>
                      <w:lang w:bidi="fa-IR"/>
                    </w:rPr>
                  </w:pPr>
                </w:p>
              </w:tc>
            </w:tr>
            <w:tr w:rsidR="0029369A" w:rsidRPr="00F60384" w:rsidTr="00D527FF">
              <w:trPr>
                <w:trHeight w:val="1365"/>
              </w:trPr>
              <w:tc>
                <w:tcPr>
                  <w:tcW w:w="3141" w:type="dxa"/>
                  <w:gridSpan w:val="3"/>
                  <w:tcBorders>
                    <w:top w:val="single" w:sz="18" w:space="0" w:color="auto"/>
                    <w:left w:val="single" w:sz="18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29369A" w:rsidRPr="0002080B" w:rsidRDefault="006361D3" w:rsidP="006361D3">
                  <w:pPr>
                    <w:pStyle w:val="ListParagraph"/>
                    <w:numPr>
                      <w:ilvl w:val="0"/>
                      <w:numId w:val="6"/>
                    </w:numPr>
                    <w:tabs>
                      <w:tab w:val="left" w:pos="-164"/>
                      <w:tab w:val="left" w:pos="-18"/>
                      <w:tab w:val="left" w:pos="16"/>
                      <w:tab w:val="center" w:pos="7568"/>
                    </w:tabs>
                    <w:ind w:left="360"/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 xml:space="preserve">پردازش معانی کلمات و موج </w:t>
                  </w:r>
                  <w:r>
                    <w:rPr>
                      <w:rFonts w:cs="B Zar"/>
                      <w:b/>
                      <w:bCs/>
                      <w:lang w:bidi="fa-IR"/>
                    </w:rPr>
                    <w:t>N400</w:t>
                  </w:r>
                  <w:r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 xml:space="preserve"> در </w:t>
                  </w:r>
                  <w:r>
                    <w:rPr>
                      <w:rFonts w:cs="B Zar"/>
                      <w:b/>
                      <w:bCs/>
                      <w:lang w:bidi="fa-IR"/>
                    </w:rPr>
                    <w:t>Event related potential</w:t>
                  </w:r>
                </w:p>
              </w:tc>
              <w:tc>
                <w:tcPr>
                  <w:tcW w:w="1564" w:type="dxa"/>
                  <w:vMerge w:val="restart"/>
                  <w:tcBorders>
                    <w:top w:val="single" w:sz="18" w:space="0" w:color="auto"/>
                  </w:tcBorders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شناختی</w:t>
                  </w:r>
                </w:p>
              </w:tc>
              <w:tc>
                <w:tcPr>
                  <w:tcW w:w="1660" w:type="dxa"/>
                  <w:vMerge w:val="restart"/>
                  <w:tcBorders>
                    <w:top w:val="single" w:sz="18" w:space="0" w:color="auto"/>
                  </w:tcBorders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سخنرانی و تشویق دانشجویان برای مشارکت بیشتر</w:t>
                  </w:r>
                </w:p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980" w:type="dxa"/>
                  <w:vMerge w:val="restart"/>
                  <w:tcBorders>
                    <w:top w:val="single" w:sz="18" w:space="0" w:color="auto"/>
                  </w:tcBorders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شرکت فعال در کلاس و مشارکت در بحث</w:t>
                  </w:r>
                </w:p>
              </w:tc>
              <w:tc>
                <w:tcPr>
                  <w:tcW w:w="1440" w:type="dxa"/>
                  <w:vMerge w:val="restart"/>
                  <w:tcBorders>
                    <w:top w:val="single" w:sz="1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کلاس درس</w:t>
                  </w:r>
                </w:p>
              </w:tc>
              <w:tc>
                <w:tcPr>
                  <w:tcW w:w="1260" w:type="dxa"/>
                  <w:vMerge w:val="restart"/>
                  <w:tcBorders>
                    <w:top w:val="single" w:sz="18" w:space="0" w:color="auto"/>
                    <w:left w:val="single" w:sz="8" w:space="0" w:color="auto"/>
                    <w:right w:val="single" w:sz="6" w:space="0" w:color="auto"/>
                  </w:tcBorders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 xml:space="preserve">دو </w:t>
                  </w: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ساعت</w:t>
                  </w:r>
                </w:p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20" w:type="dxa"/>
                  <w:vMerge w:val="restart"/>
                  <w:tcBorders>
                    <w:top w:val="single" w:sz="18" w:space="0" w:color="auto"/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 xml:space="preserve">ویدیو پروژکتور </w:t>
                  </w:r>
                </w:p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lang w:val="fil-PH" w:bidi="fa-IR"/>
                    </w:rPr>
                  </w:pPr>
                  <w:r w:rsidRPr="00F60384">
                    <w:rPr>
                      <w:rFonts w:cs="B Zar"/>
                      <w:b/>
                      <w:bCs/>
                      <w:lang w:val="fil-PH" w:bidi="fa-IR"/>
                    </w:rPr>
                    <w:t>(powerpoint)</w:t>
                  </w:r>
                </w:p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و وایت بورد</w:t>
                  </w:r>
                </w:p>
              </w:tc>
              <w:tc>
                <w:tcPr>
                  <w:tcW w:w="1800" w:type="dxa"/>
                  <w:vMerge w:val="restart"/>
                  <w:tcBorders>
                    <w:top w:val="single" w:sz="18" w:space="0" w:color="auto"/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امتحان پایان ترم</w:t>
                  </w:r>
                </w:p>
              </w:tc>
            </w:tr>
            <w:tr w:rsidR="0029369A" w:rsidRPr="00F60384" w:rsidTr="00D527FF">
              <w:trPr>
                <w:trHeight w:val="255"/>
              </w:trPr>
              <w:tc>
                <w:tcPr>
                  <w:tcW w:w="3141" w:type="dxa"/>
                  <w:gridSpan w:val="3"/>
                  <w:tcBorders>
                    <w:top w:val="single" w:sz="4" w:space="0" w:color="auto"/>
                    <w:left w:val="single" w:sz="18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29369A" w:rsidRPr="0002080B" w:rsidRDefault="006361D3" w:rsidP="0002080B">
                  <w:pPr>
                    <w:pStyle w:val="ListParagraph"/>
                    <w:numPr>
                      <w:ilvl w:val="0"/>
                      <w:numId w:val="6"/>
                    </w:numPr>
                    <w:tabs>
                      <w:tab w:val="left" w:pos="-164"/>
                      <w:tab w:val="left" w:pos="-18"/>
                      <w:tab w:val="left" w:pos="16"/>
                      <w:tab w:val="center" w:pos="7568"/>
                    </w:tabs>
                    <w:ind w:left="360"/>
                    <w:jc w:val="center"/>
                    <w:rPr>
                      <w:rFonts w:cs="B Zar"/>
                      <w:b/>
                      <w:bCs/>
                      <w:sz w:val="22"/>
                      <w:rtl/>
                      <w:lang w:bidi="fa-IR"/>
                    </w:rPr>
                  </w:pPr>
                  <w:r>
                    <w:rPr>
                      <w:rFonts w:cs="B Zar" w:hint="cs"/>
                      <w:b/>
                      <w:bCs/>
                      <w:sz w:val="22"/>
                      <w:rtl/>
                      <w:lang w:bidi="fa-IR"/>
                    </w:rPr>
                    <w:t xml:space="preserve">پردازش گرامر جملات و موج </w:t>
                  </w:r>
                  <w:r>
                    <w:rPr>
                      <w:rFonts w:cs="B Zar"/>
                      <w:b/>
                      <w:bCs/>
                      <w:sz w:val="22"/>
                      <w:lang w:bidi="fa-IR"/>
                    </w:rPr>
                    <w:t>p600</w:t>
                  </w:r>
                </w:p>
              </w:tc>
              <w:tc>
                <w:tcPr>
                  <w:tcW w:w="1564" w:type="dxa"/>
                  <w:vMerge/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60" w:type="dxa"/>
                  <w:vMerge/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980" w:type="dxa"/>
                  <w:vMerge/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440" w:type="dxa"/>
                  <w:vMerge/>
                  <w:tcBorders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260" w:type="dxa"/>
                  <w:vMerge/>
                  <w:tcBorders>
                    <w:left w:val="single" w:sz="8" w:space="0" w:color="auto"/>
                    <w:right w:val="single" w:sz="6" w:space="0" w:color="auto"/>
                  </w:tcBorders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2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80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</w:tr>
            <w:tr w:rsidR="0029369A" w:rsidRPr="00F60384" w:rsidTr="00D527FF">
              <w:trPr>
                <w:trHeight w:val="180"/>
              </w:trPr>
              <w:tc>
                <w:tcPr>
                  <w:tcW w:w="3141" w:type="dxa"/>
                  <w:gridSpan w:val="3"/>
                  <w:tcBorders>
                    <w:top w:val="single" w:sz="4" w:space="0" w:color="auto"/>
                    <w:left w:val="single" w:sz="18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29369A" w:rsidRPr="0002080B" w:rsidRDefault="006361D3" w:rsidP="0002080B">
                  <w:pPr>
                    <w:pStyle w:val="ListParagraph"/>
                    <w:numPr>
                      <w:ilvl w:val="0"/>
                      <w:numId w:val="6"/>
                    </w:numPr>
                    <w:tabs>
                      <w:tab w:val="left" w:pos="-164"/>
                      <w:tab w:val="left" w:pos="-18"/>
                      <w:tab w:val="left" w:pos="16"/>
                      <w:tab w:val="center" w:pos="7568"/>
                    </w:tabs>
                    <w:ind w:left="360"/>
                    <w:jc w:val="center"/>
                    <w:rPr>
                      <w:rFonts w:cs="B Zar"/>
                      <w:b/>
                      <w:bCs/>
                      <w:sz w:val="22"/>
                      <w:rtl/>
                      <w:lang w:bidi="fa-IR"/>
                    </w:rPr>
                  </w:pPr>
                  <w:r>
                    <w:rPr>
                      <w:rFonts w:cs="B Zar" w:hint="cs"/>
                      <w:b/>
                      <w:bCs/>
                      <w:sz w:val="22"/>
                      <w:rtl/>
                      <w:lang w:bidi="fa-IR"/>
                    </w:rPr>
                    <w:t>مدلهای عصبی فهم زبان</w:t>
                  </w:r>
                </w:p>
              </w:tc>
              <w:tc>
                <w:tcPr>
                  <w:tcW w:w="1564" w:type="dxa"/>
                  <w:vMerge/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60" w:type="dxa"/>
                  <w:vMerge/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980" w:type="dxa"/>
                  <w:vMerge/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440" w:type="dxa"/>
                  <w:vMerge/>
                  <w:tcBorders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260" w:type="dxa"/>
                  <w:vMerge/>
                  <w:tcBorders>
                    <w:left w:val="single" w:sz="8" w:space="0" w:color="auto"/>
                    <w:right w:val="single" w:sz="6" w:space="0" w:color="auto"/>
                  </w:tcBorders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2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80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</w:tr>
            <w:tr w:rsidR="0029369A" w:rsidRPr="00F60384" w:rsidTr="00D527FF">
              <w:trPr>
                <w:trHeight w:val="152"/>
              </w:trPr>
              <w:tc>
                <w:tcPr>
                  <w:tcW w:w="3141" w:type="dxa"/>
                  <w:gridSpan w:val="3"/>
                  <w:tcBorders>
                    <w:top w:val="single" w:sz="4" w:space="0" w:color="auto"/>
                    <w:left w:val="single" w:sz="18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29369A" w:rsidRPr="0002080B" w:rsidRDefault="006361D3" w:rsidP="0002080B">
                  <w:pPr>
                    <w:pStyle w:val="ListParagraph"/>
                    <w:numPr>
                      <w:ilvl w:val="0"/>
                      <w:numId w:val="6"/>
                    </w:numPr>
                    <w:tabs>
                      <w:tab w:val="left" w:pos="-164"/>
                      <w:tab w:val="left" w:pos="-18"/>
                      <w:tab w:val="left" w:pos="16"/>
                      <w:tab w:val="center" w:pos="7568"/>
                    </w:tabs>
                    <w:ind w:left="360"/>
                    <w:jc w:val="center"/>
                    <w:rPr>
                      <w:rFonts w:cs="B Zar"/>
                      <w:b/>
                      <w:bCs/>
                      <w:sz w:val="22"/>
                      <w:rtl/>
                      <w:lang w:bidi="fa-IR"/>
                    </w:rPr>
                  </w:pPr>
                  <w:r>
                    <w:rPr>
                      <w:rFonts w:cs="B Zar" w:hint="cs"/>
                      <w:b/>
                      <w:bCs/>
                      <w:sz w:val="22"/>
                      <w:rtl/>
                      <w:lang w:bidi="fa-IR"/>
                    </w:rPr>
                    <w:t>شبکه های عصبی زبان نیمکره چّپ مغز</w:t>
                  </w:r>
                </w:p>
              </w:tc>
              <w:tc>
                <w:tcPr>
                  <w:tcW w:w="1564" w:type="dxa"/>
                  <w:vMerge/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60" w:type="dxa"/>
                  <w:vMerge/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980" w:type="dxa"/>
                  <w:vMerge/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440" w:type="dxa"/>
                  <w:vMerge/>
                  <w:tcBorders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260" w:type="dxa"/>
                  <w:vMerge/>
                  <w:tcBorders>
                    <w:left w:val="single" w:sz="8" w:space="0" w:color="auto"/>
                    <w:right w:val="single" w:sz="6" w:space="0" w:color="auto"/>
                  </w:tcBorders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2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80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</w:tr>
            <w:tr w:rsidR="0029369A" w:rsidRPr="00F60384" w:rsidTr="00D527FF">
              <w:trPr>
                <w:trHeight w:val="137"/>
              </w:trPr>
              <w:tc>
                <w:tcPr>
                  <w:tcW w:w="3141" w:type="dxa"/>
                  <w:gridSpan w:val="3"/>
                  <w:tcBorders>
                    <w:top w:val="single" w:sz="4" w:space="0" w:color="auto"/>
                    <w:left w:val="single" w:sz="18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29369A" w:rsidRPr="0002080B" w:rsidRDefault="006361D3" w:rsidP="0002080B">
                  <w:pPr>
                    <w:pStyle w:val="ListParagraph"/>
                    <w:numPr>
                      <w:ilvl w:val="0"/>
                      <w:numId w:val="6"/>
                    </w:numPr>
                    <w:tabs>
                      <w:tab w:val="left" w:pos="-164"/>
                      <w:tab w:val="left" w:pos="-18"/>
                      <w:tab w:val="left" w:pos="16"/>
                      <w:tab w:val="center" w:pos="7568"/>
                    </w:tabs>
                    <w:ind w:left="360"/>
                    <w:jc w:val="center"/>
                    <w:rPr>
                      <w:rFonts w:cs="B Zar"/>
                      <w:b/>
                      <w:bCs/>
                      <w:sz w:val="22"/>
                      <w:rtl/>
                      <w:lang w:bidi="fa-IR"/>
                    </w:rPr>
                  </w:pPr>
                  <w:r>
                    <w:rPr>
                      <w:rFonts w:cs="B Zar" w:hint="cs"/>
                      <w:b/>
                      <w:bCs/>
                      <w:sz w:val="22"/>
                      <w:rtl/>
                      <w:lang w:bidi="fa-IR"/>
                    </w:rPr>
                    <w:t>مدل های عصبی تولید کلام</w:t>
                  </w:r>
                </w:p>
              </w:tc>
              <w:tc>
                <w:tcPr>
                  <w:tcW w:w="1564" w:type="dxa"/>
                  <w:vMerge/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60" w:type="dxa"/>
                  <w:vMerge/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980" w:type="dxa"/>
                  <w:vMerge/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440" w:type="dxa"/>
                  <w:vMerge/>
                  <w:tcBorders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260" w:type="dxa"/>
                  <w:vMerge/>
                  <w:tcBorders>
                    <w:left w:val="single" w:sz="8" w:space="0" w:color="auto"/>
                    <w:right w:val="single" w:sz="6" w:space="0" w:color="auto"/>
                  </w:tcBorders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2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80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29369A" w:rsidRPr="00F60384" w:rsidRDefault="0029369A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</w:tr>
            <w:tr w:rsidR="0002080B" w:rsidRPr="00F60384" w:rsidTr="000C3579">
              <w:trPr>
                <w:trHeight w:val="1410"/>
              </w:trPr>
              <w:tc>
                <w:tcPr>
                  <w:tcW w:w="3141" w:type="dxa"/>
                  <w:gridSpan w:val="3"/>
                  <w:tcBorders>
                    <w:top w:val="single" w:sz="4" w:space="0" w:color="auto"/>
                    <w:left w:val="single" w:sz="18" w:space="0" w:color="auto"/>
                  </w:tcBorders>
                  <w:shd w:val="clear" w:color="auto" w:fill="auto"/>
                  <w:vAlign w:val="center"/>
                </w:tcPr>
                <w:p w:rsidR="0002080B" w:rsidRPr="00F60384" w:rsidRDefault="0002080B" w:rsidP="00220000">
                  <w:pPr>
                    <w:tabs>
                      <w:tab w:val="left" w:pos="-164"/>
                      <w:tab w:val="left" w:pos="-18"/>
                      <w:tab w:val="left" w:pos="1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sz w:val="22"/>
                      <w:rtl/>
                      <w:lang w:bidi="fa-IR"/>
                    </w:rPr>
                  </w:pPr>
                </w:p>
              </w:tc>
              <w:tc>
                <w:tcPr>
                  <w:tcW w:w="1564" w:type="dxa"/>
                  <w:vMerge/>
                  <w:shd w:val="clear" w:color="auto" w:fill="auto"/>
                  <w:vAlign w:val="center"/>
                </w:tcPr>
                <w:p w:rsidR="0002080B" w:rsidRPr="00F60384" w:rsidRDefault="0002080B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60" w:type="dxa"/>
                  <w:vMerge/>
                  <w:shd w:val="clear" w:color="auto" w:fill="auto"/>
                  <w:vAlign w:val="center"/>
                </w:tcPr>
                <w:p w:rsidR="0002080B" w:rsidRPr="00F60384" w:rsidRDefault="0002080B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980" w:type="dxa"/>
                  <w:vMerge/>
                  <w:shd w:val="clear" w:color="auto" w:fill="auto"/>
                  <w:vAlign w:val="center"/>
                </w:tcPr>
                <w:p w:rsidR="0002080B" w:rsidRPr="00F60384" w:rsidRDefault="0002080B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440" w:type="dxa"/>
                  <w:vMerge/>
                  <w:tcBorders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:rsidR="0002080B" w:rsidRPr="00F60384" w:rsidRDefault="0002080B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260" w:type="dxa"/>
                  <w:vMerge/>
                  <w:tcBorders>
                    <w:left w:val="single" w:sz="8" w:space="0" w:color="auto"/>
                    <w:right w:val="single" w:sz="6" w:space="0" w:color="auto"/>
                  </w:tcBorders>
                  <w:shd w:val="clear" w:color="auto" w:fill="auto"/>
                  <w:vAlign w:val="center"/>
                </w:tcPr>
                <w:p w:rsidR="0002080B" w:rsidRPr="00F60384" w:rsidRDefault="0002080B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2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02080B" w:rsidRPr="00F60384" w:rsidRDefault="0002080B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80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02080B" w:rsidRPr="00F60384" w:rsidRDefault="0002080B" w:rsidP="000B5D3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</w:tr>
          </w:tbl>
          <w:p w:rsidR="0029369A" w:rsidRPr="00656C07" w:rsidRDefault="0029369A" w:rsidP="0029369A">
            <w:pPr>
              <w:ind w:left="253"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</w:p>
          <w:p w:rsidR="0029369A" w:rsidRPr="00656C07" w:rsidRDefault="0029369A" w:rsidP="0029369A">
            <w:pPr>
              <w:ind w:left="253"/>
              <w:rPr>
                <w:rFonts w:cs="B Zar"/>
                <w:b/>
                <w:bCs/>
                <w:sz w:val="24"/>
                <w:szCs w:val="24"/>
                <w:lang w:bidi="fa-IR"/>
              </w:rPr>
            </w:pPr>
          </w:p>
          <w:p w:rsidR="00E777D4" w:rsidRDefault="00E777D4" w:rsidP="0029369A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ind w:left="-164" w:firstLine="164"/>
              <w:jc w:val="lowKashida"/>
              <w:rPr>
                <w:rFonts w:cs="B Zar"/>
                <w:b/>
                <w:bCs/>
                <w:rtl/>
                <w:lang w:bidi="fa-IR"/>
              </w:rPr>
            </w:pPr>
          </w:p>
          <w:p w:rsidR="00367DDB" w:rsidRDefault="00367DDB" w:rsidP="00367DD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ind w:left="-164" w:firstLine="164"/>
              <w:jc w:val="lowKashida"/>
              <w:rPr>
                <w:rFonts w:cs="B Zar"/>
                <w:b/>
                <w:bCs/>
                <w:rtl/>
                <w:lang w:bidi="fa-IR"/>
              </w:rPr>
            </w:pPr>
          </w:p>
          <w:tbl>
            <w:tblPr>
              <w:bidiVisual/>
              <w:tblW w:w="0" w:type="auto"/>
              <w:tblInd w:w="689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15"/>
              <w:gridCol w:w="3020"/>
              <w:gridCol w:w="16"/>
              <w:gridCol w:w="1564"/>
              <w:gridCol w:w="1660"/>
              <w:gridCol w:w="1980"/>
              <w:gridCol w:w="1440"/>
              <w:gridCol w:w="1260"/>
              <w:gridCol w:w="1620"/>
              <w:gridCol w:w="1800"/>
            </w:tblGrid>
            <w:tr w:rsidR="00367DDB" w:rsidRPr="00F60384" w:rsidTr="0002080B">
              <w:trPr>
                <w:gridBefore w:val="1"/>
                <w:wBefore w:w="15" w:type="dxa"/>
                <w:trHeight w:val="1000"/>
              </w:trPr>
              <w:tc>
                <w:tcPr>
                  <w:tcW w:w="14360" w:type="dxa"/>
                  <w:gridSpan w:val="9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367DDB" w:rsidRDefault="00367DDB" w:rsidP="0045229F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sz w:val="32"/>
                      <w:szCs w:val="32"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sz w:val="32"/>
                      <w:szCs w:val="32"/>
                      <w:rtl/>
                      <w:lang w:bidi="fa-IR"/>
                    </w:rPr>
                    <w:t>جلسه</w:t>
                  </w:r>
                  <w:r>
                    <w:rPr>
                      <w:rFonts w:cs="B Zar" w:hint="cs"/>
                      <w:b/>
                      <w:bCs/>
                      <w:sz w:val="32"/>
                      <w:szCs w:val="32"/>
                      <w:rtl/>
                      <w:lang w:bidi="fa-IR"/>
                    </w:rPr>
                    <w:t xml:space="preserve"> </w:t>
                  </w:r>
                  <w:r w:rsidR="0045229F">
                    <w:rPr>
                      <w:rFonts w:cs="B Zar" w:hint="cs"/>
                      <w:b/>
                      <w:bCs/>
                      <w:sz w:val="32"/>
                      <w:szCs w:val="32"/>
                      <w:rtl/>
                      <w:lang w:bidi="fa-IR"/>
                    </w:rPr>
                    <w:t>ششم</w:t>
                  </w:r>
                  <w:r w:rsidRPr="00F60384">
                    <w:rPr>
                      <w:rFonts w:cs="B Zar" w:hint="cs"/>
                      <w:b/>
                      <w:bCs/>
                      <w:sz w:val="32"/>
                      <w:szCs w:val="32"/>
                      <w:rtl/>
                      <w:lang w:bidi="fa-IR"/>
                    </w:rPr>
                    <w:t xml:space="preserve"> - مدرس: دکتر </w:t>
                  </w:r>
                  <w:r w:rsidR="0002080B">
                    <w:rPr>
                      <w:rFonts w:cs="B Zar" w:hint="cs"/>
                      <w:b/>
                      <w:bCs/>
                      <w:sz w:val="32"/>
                      <w:szCs w:val="32"/>
                      <w:rtl/>
                      <w:lang w:bidi="fa-IR"/>
                    </w:rPr>
                    <w:t>قدیری</w:t>
                  </w:r>
                </w:p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sz w:val="32"/>
                      <w:szCs w:val="32"/>
                      <w:rtl/>
                      <w:lang w:bidi="fa-IR"/>
                    </w:rPr>
                  </w:pPr>
                </w:p>
                <w:p w:rsidR="00367DDB" w:rsidRPr="00F60384" w:rsidRDefault="00367DDB" w:rsidP="00507C27">
                  <w:pPr>
                    <w:rPr>
                      <w:rFonts w:cs="B Zar"/>
                      <w:b/>
                      <w:bCs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sz w:val="32"/>
                      <w:szCs w:val="32"/>
                      <w:rtl/>
                      <w:lang w:bidi="fa-IR"/>
                    </w:rPr>
                    <w:t xml:space="preserve">هدف کلی : </w:t>
                  </w:r>
                  <w:r w:rsidR="00E932A0">
                    <w:rPr>
                      <w:rFonts w:cs="B Zar" w:hint="cs"/>
                      <w:b/>
                      <w:bCs/>
                      <w:sz w:val="32"/>
                      <w:szCs w:val="32"/>
                      <w:rtl/>
                      <w:lang w:bidi="fa-IR"/>
                    </w:rPr>
                    <w:t>اعمال عالی مغز، حافظه</w:t>
                  </w:r>
                </w:p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</w:tr>
            <w:tr w:rsidR="00367DDB" w:rsidRPr="00F60384" w:rsidTr="0002080B">
              <w:trPr>
                <w:gridBefore w:val="1"/>
                <w:wBefore w:w="15" w:type="dxa"/>
                <w:trHeight w:val="740"/>
              </w:trPr>
              <w:tc>
                <w:tcPr>
                  <w:tcW w:w="3020" w:type="dxa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اهداف اختصاصی</w:t>
                  </w:r>
                </w:p>
              </w:tc>
              <w:tc>
                <w:tcPr>
                  <w:tcW w:w="1580" w:type="dxa"/>
                  <w:gridSpan w:val="2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حیطه های اهداف</w:t>
                  </w:r>
                </w:p>
              </w:tc>
              <w:tc>
                <w:tcPr>
                  <w:tcW w:w="1660" w:type="dxa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فعالیت استاد</w:t>
                  </w:r>
                </w:p>
              </w:tc>
              <w:tc>
                <w:tcPr>
                  <w:tcW w:w="1980" w:type="dxa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فعالیت دانشجو</w:t>
                  </w:r>
                </w:p>
              </w:tc>
              <w:tc>
                <w:tcPr>
                  <w:tcW w:w="1440" w:type="dxa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عرصه یادگیری</w:t>
                  </w:r>
                </w:p>
              </w:tc>
              <w:tc>
                <w:tcPr>
                  <w:tcW w:w="1260" w:type="dxa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زمان</w:t>
                  </w:r>
                </w:p>
              </w:tc>
              <w:tc>
                <w:tcPr>
                  <w:tcW w:w="1620" w:type="dxa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رسانه کمک آموزشی</w:t>
                  </w:r>
                </w:p>
              </w:tc>
              <w:tc>
                <w:tcPr>
                  <w:tcW w:w="1800" w:type="dxa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367DDB" w:rsidRPr="00F60384" w:rsidRDefault="00367DDB" w:rsidP="00E777D4">
                  <w:pPr>
                    <w:bidi w:val="0"/>
                    <w:rPr>
                      <w:rFonts w:cs="B Zar"/>
                      <w:b/>
                      <w:bCs/>
                      <w:sz w:val="32"/>
                      <w:szCs w:val="32"/>
                      <w:rtl/>
                      <w:lang w:bidi="fa-IR"/>
                    </w:rPr>
                  </w:pPr>
                </w:p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روش ارزیابی</w:t>
                  </w:r>
                </w:p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sz w:val="32"/>
                      <w:szCs w:val="32"/>
                      <w:rtl/>
                      <w:lang w:bidi="fa-IR"/>
                    </w:rPr>
                  </w:pPr>
                </w:p>
              </w:tc>
            </w:tr>
            <w:tr w:rsidR="00367DDB" w:rsidRPr="00F60384" w:rsidTr="0002080B">
              <w:trPr>
                <w:trHeight w:val="1032"/>
              </w:trPr>
              <w:tc>
                <w:tcPr>
                  <w:tcW w:w="3051" w:type="dxa"/>
                  <w:gridSpan w:val="3"/>
                  <w:tcBorders>
                    <w:top w:val="single" w:sz="18" w:space="0" w:color="auto"/>
                    <w:left w:val="single" w:sz="18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367DDB" w:rsidRPr="00220000" w:rsidRDefault="00E932A0" w:rsidP="00485D06">
                  <w:pPr>
                    <w:pStyle w:val="ListParagraph"/>
                    <w:numPr>
                      <w:ilvl w:val="0"/>
                      <w:numId w:val="7"/>
                    </w:num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ind w:left="360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آناتومی حافظه و یادگیری</w:t>
                  </w:r>
                </w:p>
              </w:tc>
              <w:tc>
                <w:tcPr>
                  <w:tcW w:w="1564" w:type="dxa"/>
                  <w:vMerge w:val="restart"/>
                  <w:tcBorders>
                    <w:top w:val="single" w:sz="18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شناختی</w:t>
                  </w:r>
                </w:p>
              </w:tc>
              <w:tc>
                <w:tcPr>
                  <w:tcW w:w="1660" w:type="dxa"/>
                  <w:vMerge w:val="restart"/>
                  <w:tcBorders>
                    <w:top w:val="single" w:sz="18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سخنرانی و تشویق دانشجویان برای مشارکت بیشتر</w:t>
                  </w:r>
                </w:p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980" w:type="dxa"/>
                  <w:vMerge w:val="restart"/>
                  <w:tcBorders>
                    <w:top w:val="single" w:sz="18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شرکت فعال در کلاس و مشارکت در بحث</w:t>
                  </w:r>
                </w:p>
              </w:tc>
              <w:tc>
                <w:tcPr>
                  <w:tcW w:w="1440" w:type="dxa"/>
                  <w:vMerge w:val="restart"/>
                  <w:tcBorders>
                    <w:top w:val="single" w:sz="1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کلاس درس</w:t>
                  </w:r>
                </w:p>
              </w:tc>
              <w:tc>
                <w:tcPr>
                  <w:tcW w:w="1260" w:type="dxa"/>
                  <w:vMerge w:val="restart"/>
                  <w:tcBorders>
                    <w:top w:val="single" w:sz="18" w:space="0" w:color="auto"/>
                    <w:left w:val="single" w:sz="8" w:space="0" w:color="auto"/>
                    <w:righ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 xml:space="preserve">دو </w:t>
                  </w: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ساعت</w:t>
                  </w:r>
                </w:p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20" w:type="dxa"/>
                  <w:vMerge w:val="restart"/>
                  <w:tcBorders>
                    <w:top w:val="single" w:sz="18" w:space="0" w:color="auto"/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 xml:space="preserve">ویدیو پروژکتور </w:t>
                  </w:r>
                </w:p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lang w:val="fil-PH" w:bidi="fa-IR"/>
                    </w:rPr>
                  </w:pPr>
                  <w:r w:rsidRPr="00F60384">
                    <w:rPr>
                      <w:rFonts w:cs="B Zar"/>
                      <w:b/>
                      <w:bCs/>
                      <w:lang w:val="fil-PH" w:bidi="fa-IR"/>
                    </w:rPr>
                    <w:t>(powerpoint)</w:t>
                  </w:r>
                </w:p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و وایت بورد</w:t>
                  </w:r>
                </w:p>
              </w:tc>
              <w:tc>
                <w:tcPr>
                  <w:tcW w:w="1800" w:type="dxa"/>
                  <w:vMerge w:val="restart"/>
                  <w:tcBorders>
                    <w:top w:val="single" w:sz="18" w:space="0" w:color="auto"/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امتحان پایان ترم</w:t>
                  </w:r>
                </w:p>
              </w:tc>
            </w:tr>
            <w:tr w:rsidR="00367DDB" w:rsidRPr="00F60384" w:rsidTr="0002080B">
              <w:trPr>
                <w:trHeight w:val="255"/>
              </w:trPr>
              <w:tc>
                <w:tcPr>
                  <w:tcW w:w="3051" w:type="dxa"/>
                  <w:gridSpan w:val="3"/>
                  <w:tcBorders>
                    <w:top w:val="single" w:sz="4" w:space="0" w:color="auto"/>
                    <w:left w:val="single" w:sz="18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367DDB" w:rsidRPr="00220000" w:rsidRDefault="00E932A0" w:rsidP="00485D06">
                  <w:pPr>
                    <w:pStyle w:val="ListParagraph"/>
                    <w:numPr>
                      <w:ilvl w:val="0"/>
                      <w:numId w:val="7"/>
                    </w:num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ind w:left="360"/>
                    <w:rPr>
                      <w:rFonts w:cs="B Zar"/>
                      <w:b/>
                      <w:bCs/>
                      <w:sz w:val="22"/>
                      <w:rtl/>
                      <w:lang w:bidi="fa-IR"/>
                    </w:rPr>
                  </w:pPr>
                  <w:r>
                    <w:rPr>
                      <w:rFonts w:cs="B Zar" w:hint="cs"/>
                      <w:b/>
                      <w:bCs/>
                      <w:sz w:val="22"/>
                      <w:rtl/>
                      <w:lang w:bidi="fa-IR"/>
                    </w:rPr>
                    <w:t>اختلال حافظه و آمنزیا</w:t>
                  </w:r>
                </w:p>
              </w:tc>
              <w:tc>
                <w:tcPr>
                  <w:tcW w:w="1564" w:type="dxa"/>
                  <w:vMerge/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60" w:type="dxa"/>
                  <w:vMerge/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980" w:type="dxa"/>
                  <w:vMerge/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440" w:type="dxa"/>
                  <w:vMerge/>
                  <w:tcBorders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260" w:type="dxa"/>
                  <w:vMerge/>
                  <w:tcBorders>
                    <w:left w:val="single" w:sz="8" w:space="0" w:color="auto"/>
                    <w:righ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2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80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</w:tr>
            <w:tr w:rsidR="00367DDB" w:rsidRPr="00F60384" w:rsidTr="0002080B">
              <w:trPr>
                <w:trHeight w:val="180"/>
              </w:trPr>
              <w:tc>
                <w:tcPr>
                  <w:tcW w:w="3051" w:type="dxa"/>
                  <w:gridSpan w:val="3"/>
                  <w:tcBorders>
                    <w:top w:val="single" w:sz="4" w:space="0" w:color="auto"/>
                    <w:left w:val="single" w:sz="18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367DDB" w:rsidRPr="00E932A0" w:rsidRDefault="00E932A0" w:rsidP="00E932A0">
                  <w:pPr>
                    <w:pStyle w:val="ListParagraph"/>
                    <w:numPr>
                      <w:ilvl w:val="0"/>
                      <w:numId w:val="7"/>
                    </w:numPr>
                    <w:tabs>
                      <w:tab w:val="left" w:pos="-164"/>
                      <w:tab w:val="left" w:pos="-108"/>
                      <w:tab w:val="left" w:pos="16"/>
                      <w:tab w:val="center" w:pos="7568"/>
                    </w:tabs>
                    <w:rPr>
                      <w:rFonts w:cs="B Zar"/>
                      <w:b/>
                      <w:bCs/>
                      <w:sz w:val="22"/>
                      <w:rtl/>
                      <w:lang w:bidi="fa-IR"/>
                    </w:rPr>
                  </w:pPr>
                  <w:r>
                    <w:rPr>
                      <w:rFonts w:cs="B Zar" w:hint="cs"/>
                      <w:b/>
                      <w:bCs/>
                      <w:sz w:val="22"/>
                      <w:rtl/>
                      <w:lang w:bidi="fa-IR"/>
                    </w:rPr>
                    <w:t>جراحی مغزی و اشکال در حافظه</w:t>
                  </w:r>
                </w:p>
              </w:tc>
              <w:tc>
                <w:tcPr>
                  <w:tcW w:w="1564" w:type="dxa"/>
                  <w:vMerge/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60" w:type="dxa"/>
                  <w:vMerge/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980" w:type="dxa"/>
                  <w:vMerge/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440" w:type="dxa"/>
                  <w:vMerge/>
                  <w:tcBorders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260" w:type="dxa"/>
                  <w:vMerge/>
                  <w:tcBorders>
                    <w:left w:val="single" w:sz="8" w:space="0" w:color="auto"/>
                    <w:righ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2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80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</w:tr>
            <w:tr w:rsidR="00367DDB" w:rsidRPr="00F60384" w:rsidTr="0002080B">
              <w:trPr>
                <w:trHeight w:val="152"/>
              </w:trPr>
              <w:tc>
                <w:tcPr>
                  <w:tcW w:w="3051" w:type="dxa"/>
                  <w:gridSpan w:val="3"/>
                  <w:tcBorders>
                    <w:top w:val="single" w:sz="4" w:space="0" w:color="auto"/>
                    <w:left w:val="single" w:sz="18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367DDB" w:rsidRPr="00E932A0" w:rsidRDefault="00E932A0" w:rsidP="00E932A0">
                  <w:pPr>
                    <w:pStyle w:val="ListParagraph"/>
                    <w:numPr>
                      <w:ilvl w:val="0"/>
                      <w:numId w:val="7"/>
                    </w:numPr>
                    <w:tabs>
                      <w:tab w:val="left" w:pos="-164"/>
                      <w:tab w:val="left" w:pos="-108"/>
                      <w:tab w:val="left" w:pos="16"/>
                      <w:tab w:val="center" w:pos="7568"/>
                    </w:tabs>
                    <w:rPr>
                      <w:rFonts w:cs="B Zar"/>
                      <w:b/>
                      <w:bCs/>
                      <w:sz w:val="22"/>
                      <w:rtl/>
                      <w:lang w:bidi="fa-IR"/>
                    </w:rPr>
                  </w:pPr>
                  <w:r>
                    <w:rPr>
                      <w:rFonts w:cs="B Zar" w:hint="cs"/>
                      <w:b/>
                      <w:bCs/>
                      <w:sz w:val="22"/>
                      <w:rtl/>
                      <w:lang w:bidi="fa-IR"/>
                    </w:rPr>
                    <w:t>مطالعات اخیر در اختلال حافظه</w:t>
                  </w:r>
                </w:p>
              </w:tc>
              <w:tc>
                <w:tcPr>
                  <w:tcW w:w="1564" w:type="dxa"/>
                  <w:vMerge/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60" w:type="dxa"/>
                  <w:vMerge/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980" w:type="dxa"/>
                  <w:vMerge/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440" w:type="dxa"/>
                  <w:vMerge/>
                  <w:tcBorders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260" w:type="dxa"/>
                  <w:vMerge/>
                  <w:tcBorders>
                    <w:left w:val="single" w:sz="8" w:space="0" w:color="auto"/>
                    <w:righ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2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80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</w:tr>
            <w:tr w:rsidR="00367DDB" w:rsidRPr="00F60384" w:rsidTr="0002080B">
              <w:trPr>
                <w:trHeight w:val="137"/>
              </w:trPr>
              <w:tc>
                <w:tcPr>
                  <w:tcW w:w="3051" w:type="dxa"/>
                  <w:gridSpan w:val="3"/>
                  <w:tcBorders>
                    <w:top w:val="single" w:sz="4" w:space="0" w:color="auto"/>
                    <w:left w:val="single" w:sz="18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367DDB" w:rsidRPr="00220000" w:rsidRDefault="00E932A0" w:rsidP="00E932A0">
                  <w:pPr>
                    <w:pStyle w:val="ListParagraph"/>
                    <w:numPr>
                      <w:ilvl w:val="0"/>
                      <w:numId w:val="7"/>
                    </w:num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rPr>
                      <w:rFonts w:cs="B Zar"/>
                      <w:b/>
                      <w:bCs/>
                      <w:sz w:val="22"/>
                      <w:rtl/>
                      <w:lang w:bidi="fa-IR"/>
                    </w:rPr>
                  </w:pPr>
                  <w:r>
                    <w:rPr>
                      <w:rFonts w:cs="B Zar" w:hint="cs"/>
                      <w:b/>
                      <w:bCs/>
                      <w:sz w:val="22"/>
                      <w:rtl/>
                      <w:lang w:bidi="fa-IR"/>
                    </w:rPr>
                    <w:t>طبقه بندی حافظه به بلند مدت و کوتاه مدت و زیر گروههای هر کدام</w:t>
                  </w:r>
                </w:p>
              </w:tc>
              <w:tc>
                <w:tcPr>
                  <w:tcW w:w="1564" w:type="dxa"/>
                  <w:vMerge/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60" w:type="dxa"/>
                  <w:vMerge/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980" w:type="dxa"/>
                  <w:vMerge/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440" w:type="dxa"/>
                  <w:vMerge/>
                  <w:tcBorders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260" w:type="dxa"/>
                  <w:vMerge/>
                  <w:tcBorders>
                    <w:left w:val="single" w:sz="8" w:space="0" w:color="auto"/>
                    <w:righ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2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80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</w:tr>
            <w:tr w:rsidR="00367DDB" w:rsidRPr="00F60384" w:rsidTr="0002080B">
              <w:trPr>
                <w:trHeight w:val="255"/>
              </w:trPr>
              <w:tc>
                <w:tcPr>
                  <w:tcW w:w="3051" w:type="dxa"/>
                  <w:gridSpan w:val="3"/>
                  <w:tcBorders>
                    <w:top w:val="single" w:sz="4" w:space="0" w:color="auto"/>
                    <w:left w:val="single" w:sz="18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367DDB" w:rsidRPr="005E2FC5" w:rsidRDefault="00E932A0" w:rsidP="00485D06">
                  <w:pPr>
                    <w:pStyle w:val="ListParagraph"/>
                    <w:numPr>
                      <w:ilvl w:val="0"/>
                      <w:numId w:val="6"/>
                    </w:numPr>
                    <w:tabs>
                      <w:tab w:val="left" w:pos="-164"/>
                      <w:tab w:val="left" w:pos="-108"/>
                      <w:tab w:val="left" w:pos="16"/>
                      <w:tab w:val="center" w:pos="7568"/>
                    </w:tabs>
                    <w:ind w:left="360"/>
                    <w:jc w:val="center"/>
                    <w:rPr>
                      <w:rFonts w:cs="B Zar"/>
                      <w:b/>
                      <w:bCs/>
                      <w:sz w:val="22"/>
                      <w:rtl/>
                      <w:lang w:bidi="fa-IR"/>
                    </w:rPr>
                  </w:pPr>
                  <w:r>
                    <w:rPr>
                      <w:rFonts w:cs="B Zar" w:hint="cs"/>
                      <w:b/>
                      <w:bCs/>
                      <w:sz w:val="22"/>
                      <w:rtl/>
                      <w:lang w:bidi="fa-IR"/>
                    </w:rPr>
                    <w:t>انواع حافظه کوتاه مدت</w:t>
                  </w:r>
                </w:p>
              </w:tc>
              <w:tc>
                <w:tcPr>
                  <w:tcW w:w="1564" w:type="dxa"/>
                  <w:vMerge/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60" w:type="dxa"/>
                  <w:vMerge/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980" w:type="dxa"/>
                  <w:vMerge/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440" w:type="dxa"/>
                  <w:vMerge/>
                  <w:tcBorders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260" w:type="dxa"/>
                  <w:vMerge/>
                  <w:tcBorders>
                    <w:left w:val="single" w:sz="8" w:space="0" w:color="auto"/>
                    <w:righ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2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80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</w:tr>
            <w:tr w:rsidR="005E2FC5" w:rsidRPr="00F60384" w:rsidTr="0002080B">
              <w:trPr>
                <w:trHeight w:val="255"/>
              </w:trPr>
              <w:tc>
                <w:tcPr>
                  <w:tcW w:w="3051" w:type="dxa"/>
                  <w:gridSpan w:val="3"/>
                  <w:tcBorders>
                    <w:top w:val="single" w:sz="4" w:space="0" w:color="auto"/>
                    <w:left w:val="single" w:sz="18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5E2FC5" w:rsidRDefault="005E2FC5" w:rsidP="00485D06">
                  <w:pPr>
                    <w:pStyle w:val="ListParagraph"/>
                    <w:numPr>
                      <w:ilvl w:val="0"/>
                      <w:numId w:val="6"/>
                    </w:numPr>
                    <w:tabs>
                      <w:tab w:val="left" w:pos="-164"/>
                      <w:tab w:val="left" w:pos="-108"/>
                      <w:tab w:val="left" w:pos="16"/>
                      <w:tab w:val="center" w:pos="7568"/>
                    </w:tabs>
                    <w:ind w:left="360"/>
                    <w:jc w:val="center"/>
                    <w:rPr>
                      <w:rFonts w:cs="B Zar"/>
                      <w:b/>
                      <w:bCs/>
                      <w:sz w:val="22"/>
                      <w:rtl/>
                      <w:lang w:bidi="fa-IR"/>
                    </w:rPr>
                  </w:pPr>
                </w:p>
              </w:tc>
              <w:tc>
                <w:tcPr>
                  <w:tcW w:w="1564" w:type="dxa"/>
                  <w:shd w:val="clear" w:color="auto" w:fill="auto"/>
                  <w:vAlign w:val="center"/>
                </w:tcPr>
                <w:p w:rsidR="005E2FC5" w:rsidRPr="00F60384" w:rsidRDefault="005E2FC5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60" w:type="dxa"/>
                  <w:shd w:val="clear" w:color="auto" w:fill="auto"/>
                  <w:vAlign w:val="center"/>
                </w:tcPr>
                <w:p w:rsidR="005E2FC5" w:rsidRPr="00F60384" w:rsidRDefault="005E2FC5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980" w:type="dxa"/>
                  <w:shd w:val="clear" w:color="auto" w:fill="auto"/>
                  <w:vAlign w:val="center"/>
                </w:tcPr>
                <w:p w:rsidR="005E2FC5" w:rsidRPr="00F60384" w:rsidRDefault="005E2FC5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440" w:type="dxa"/>
                  <w:tcBorders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:rsidR="005E2FC5" w:rsidRPr="00F60384" w:rsidRDefault="005E2FC5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260" w:type="dxa"/>
                  <w:tcBorders>
                    <w:left w:val="single" w:sz="8" w:space="0" w:color="auto"/>
                    <w:right w:val="single" w:sz="6" w:space="0" w:color="auto"/>
                  </w:tcBorders>
                  <w:shd w:val="clear" w:color="auto" w:fill="auto"/>
                  <w:vAlign w:val="center"/>
                </w:tcPr>
                <w:p w:rsidR="005E2FC5" w:rsidRPr="00F60384" w:rsidRDefault="005E2FC5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20" w:type="dxa"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5E2FC5" w:rsidRPr="00F60384" w:rsidRDefault="005E2FC5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800" w:type="dxa"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5E2FC5" w:rsidRPr="00F60384" w:rsidRDefault="005E2FC5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</w:tr>
          </w:tbl>
          <w:p w:rsidR="00367DDB" w:rsidRPr="00656C07" w:rsidRDefault="00367DDB" w:rsidP="00367DDB">
            <w:pPr>
              <w:ind w:left="253"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</w:p>
          <w:p w:rsidR="00367DDB" w:rsidRPr="00656C07" w:rsidRDefault="00367DDB" w:rsidP="00367DDB">
            <w:pPr>
              <w:ind w:left="253"/>
              <w:rPr>
                <w:rFonts w:cs="B Zar"/>
                <w:b/>
                <w:bCs/>
                <w:sz w:val="24"/>
                <w:szCs w:val="24"/>
                <w:lang w:bidi="fa-IR"/>
              </w:rPr>
            </w:pPr>
          </w:p>
          <w:p w:rsidR="0029369A" w:rsidRDefault="0029369A" w:rsidP="00C709E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ind w:left="-164" w:firstLine="164"/>
              <w:jc w:val="lowKashida"/>
              <w:rPr>
                <w:rFonts w:cs="B Zar"/>
                <w:rtl/>
                <w:lang w:bidi="fa-IR"/>
              </w:rPr>
            </w:pPr>
          </w:p>
          <w:p w:rsidR="00507C27" w:rsidRDefault="00507C27" w:rsidP="00C709E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ind w:left="-164" w:firstLine="164"/>
              <w:jc w:val="lowKashida"/>
              <w:rPr>
                <w:rFonts w:cs="B Zar"/>
                <w:rtl/>
                <w:lang w:bidi="fa-IR"/>
              </w:rPr>
            </w:pPr>
          </w:p>
          <w:p w:rsidR="00507C27" w:rsidRPr="00DB312A" w:rsidRDefault="00507C27" w:rsidP="00C709E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ind w:left="-164" w:firstLine="164"/>
              <w:jc w:val="lowKashida"/>
              <w:rPr>
                <w:rFonts w:cs="B Zar"/>
                <w:rtl/>
                <w:lang w:bidi="fa-IR"/>
              </w:rPr>
            </w:pPr>
          </w:p>
        </w:tc>
      </w:tr>
      <w:tr w:rsidR="00367DDB" w:rsidTr="00585904">
        <w:trPr>
          <w:trHeight w:val="9828"/>
        </w:trPr>
        <w:tc>
          <w:tcPr>
            <w:tcW w:w="15795" w:type="dxa"/>
            <w:tcBorders>
              <w:top w:val="single" w:sz="4" w:space="0" w:color="auto"/>
            </w:tcBorders>
          </w:tcPr>
          <w:p w:rsidR="00367DDB" w:rsidRDefault="00367DDB" w:rsidP="00E777D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lowKashida"/>
              <w:rPr>
                <w:rFonts w:cs="B Zar"/>
                <w:b/>
                <w:bCs/>
                <w:rtl/>
                <w:lang w:bidi="fa-IR"/>
              </w:rPr>
            </w:pPr>
          </w:p>
          <w:tbl>
            <w:tblPr>
              <w:bidiVisual/>
              <w:tblW w:w="0" w:type="auto"/>
              <w:tblInd w:w="689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15"/>
              <w:gridCol w:w="3020"/>
              <w:gridCol w:w="16"/>
              <w:gridCol w:w="1564"/>
              <w:gridCol w:w="1660"/>
              <w:gridCol w:w="1980"/>
              <w:gridCol w:w="1440"/>
              <w:gridCol w:w="1260"/>
              <w:gridCol w:w="1620"/>
              <w:gridCol w:w="1800"/>
            </w:tblGrid>
            <w:tr w:rsidR="00367DDB" w:rsidRPr="00F60384" w:rsidTr="00FA3DF1">
              <w:trPr>
                <w:gridBefore w:val="1"/>
                <w:wBefore w:w="15" w:type="dxa"/>
                <w:trHeight w:val="1000"/>
              </w:trPr>
              <w:tc>
                <w:tcPr>
                  <w:tcW w:w="14360" w:type="dxa"/>
                  <w:gridSpan w:val="9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367DDB" w:rsidRDefault="00367DDB" w:rsidP="00507C27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sz w:val="32"/>
                      <w:szCs w:val="32"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sz w:val="32"/>
                      <w:szCs w:val="32"/>
                      <w:rtl/>
                      <w:lang w:bidi="fa-IR"/>
                    </w:rPr>
                    <w:t>جلسه</w:t>
                  </w:r>
                  <w:r>
                    <w:rPr>
                      <w:rFonts w:cs="B Zar" w:hint="cs"/>
                      <w:b/>
                      <w:bCs/>
                      <w:sz w:val="32"/>
                      <w:szCs w:val="32"/>
                      <w:rtl/>
                      <w:lang w:bidi="fa-IR"/>
                    </w:rPr>
                    <w:t xml:space="preserve"> </w:t>
                  </w:r>
                  <w:r w:rsidR="00FA3DF1">
                    <w:rPr>
                      <w:rFonts w:cs="B Zar" w:hint="cs"/>
                      <w:b/>
                      <w:bCs/>
                      <w:sz w:val="32"/>
                      <w:szCs w:val="32"/>
                      <w:rtl/>
                      <w:lang w:bidi="fa-IR"/>
                    </w:rPr>
                    <w:t>ه</w:t>
                  </w:r>
                  <w:r w:rsidR="00507C27">
                    <w:rPr>
                      <w:rFonts w:cs="B Zar" w:hint="cs"/>
                      <w:b/>
                      <w:bCs/>
                      <w:sz w:val="32"/>
                      <w:szCs w:val="32"/>
                      <w:rtl/>
                      <w:lang w:bidi="fa-IR"/>
                    </w:rPr>
                    <w:t>فتم</w:t>
                  </w:r>
                  <w:r w:rsidRPr="00F60384">
                    <w:rPr>
                      <w:rFonts w:cs="B Zar" w:hint="cs"/>
                      <w:b/>
                      <w:bCs/>
                      <w:sz w:val="32"/>
                      <w:szCs w:val="32"/>
                      <w:rtl/>
                      <w:lang w:bidi="fa-IR"/>
                    </w:rPr>
                    <w:t xml:space="preserve"> - مدرس: دکتر </w:t>
                  </w:r>
                  <w:r w:rsidR="00FA3DF1">
                    <w:rPr>
                      <w:rFonts w:cs="B Zar" w:hint="cs"/>
                      <w:b/>
                      <w:bCs/>
                      <w:sz w:val="32"/>
                      <w:szCs w:val="32"/>
                      <w:rtl/>
                      <w:lang w:bidi="fa-IR"/>
                    </w:rPr>
                    <w:t>قدیری</w:t>
                  </w:r>
                </w:p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sz w:val="32"/>
                      <w:szCs w:val="32"/>
                      <w:rtl/>
                      <w:lang w:bidi="fa-IR"/>
                    </w:rPr>
                  </w:pPr>
                </w:p>
                <w:p w:rsidR="00367DDB" w:rsidRPr="00F60384" w:rsidRDefault="00367DDB" w:rsidP="00507C27">
                  <w:pPr>
                    <w:rPr>
                      <w:rFonts w:cs="B Zar"/>
                      <w:b/>
                      <w:bCs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sz w:val="32"/>
                      <w:szCs w:val="32"/>
                      <w:rtl/>
                      <w:lang w:bidi="fa-IR"/>
                    </w:rPr>
                    <w:t xml:space="preserve">هدف کلی : </w:t>
                  </w:r>
                  <w:r w:rsidR="00E932A0">
                    <w:rPr>
                      <w:rFonts w:cs="B Zar" w:hint="cs"/>
                      <w:b/>
                      <w:bCs/>
                      <w:sz w:val="32"/>
                      <w:szCs w:val="32"/>
                      <w:rtl/>
                      <w:lang w:bidi="fa-IR"/>
                    </w:rPr>
                    <w:t>حافظه بلند مدت</w:t>
                  </w:r>
                </w:p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</w:tr>
            <w:tr w:rsidR="00367DDB" w:rsidRPr="00F60384" w:rsidTr="00FA3DF1">
              <w:trPr>
                <w:gridBefore w:val="1"/>
                <w:wBefore w:w="15" w:type="dxa"/>
                <w:trHeight w:val="740"/>
              </w:trPr>
              <w:tc>
                <w:tcPr>
                  <w:tcW w:w="3020" w:type="dxa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اهداف اختصاصی</w:t>
                  </w:r>
                </w:p>
              </w:tc>
              <w:tc>
                <w:tcPr>
                  <w:tcW w:w="1580" w:type="dxa"/>
                  <w:gridSpan w:val="2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حیطه های اهداف</w:t>
                  </w:r>
                </w:p>
              </w:tc>
              <w:tc>
                <w:tcPr>
                  <w:tcW w:w="1660" w:type="dxa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فعالیت استاد</w:t>
                  </w:r>
                </w:p>
              </w:tc>
              <w:tc>
                <w:tcPr>
                  <w:tcW w:w="1980" w:type="dxa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فعالیت دانشجو</w:t>
                  </w:r>
                </w:p>
              </w:tc>
              <w:tc>
                <w:tcPr>
                  <w:tcW w:w="1440" w:type="dxa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عرصه یادگیری</w:t>
                  </w:r>
                </w:p>
              </w:tc>
              <w:tc>
                <w:tcPr>
                  <w:tcW w:w="1260" w:type="dxa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زمان</w:t>
                  </w:r>
                </w:p>
              </w:tc>
              <w:tc>
                <w:tcPr>
                  <w:tcW w:w="1620" w:type="dxa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رسانه کمک آموزشی</w:t>
                  </w:r>
                </w:p>
              </w:tc>
              <w:tc>
                <w:tcPr>
                  <w:tcW w:w="1800" w:type="dxa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  <w:shd w:val="clear" w:color="auto" w:fill="E6E6E6"/>
                  <w:vAlign w:val="center"/>
                </w:tcPr>
                <w:p w:rsidR="00367DDB" w:rsidRPr="00F60384" w:rsidRDefault="00367DDB" w:rsidP="00E777D4">
                  <w:pPr>
                    <w:bidi w:val="0"/>
                    <w:rPr>
                      <w:rFonts w:cs="B Zar"/>
                      <w:b/>
                      <w:bCs/>
                      <w:sz w:val="32"/>
                      <w:szCs w:val="32"/>
                      <w:rtl/>
                      <w:lang w:bidi="fa-IR"/>
                    </w:rPr>
                  </w:pPr>
                </w:p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روش ارزیابی</w:t>
                  </w:r>
                </w:p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sz w:val="32"/>
                      <w:szCs w:val="32"/>
                      <w:rtl/>
                      <w:lang w:bidi="fa-IR"/>
                    </w:rPr>
                  </w:pPr>
                </w:p>
              </w:tc>
            </w:tr>
            <w:tr w:rsidR="00367DDB" w:rsidRPr="00F60384" w:rsidTr="00FA3DF1">
              <w:trPr>
                <w:trHeight w:val="689"/>
              </w:trPr>
              <w:tc>
                <w:tcPr>
                  <w:tcW w:w="3051" w:type="dxa"/>
                  <w:gridSpan w:val="3"/>
                  <w:tcBorders>
                    <w:top w:val="single" w:sz="18" w:space="0" w:color="auto"/>
                    <w:left w:val="single" w:sz="18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367DDB" w:rsidRDefault="00412E18" w:rsidP="002C1ACB">
                  <w:pPr>
                    <w:pStyle w:val="ListParagraph"/>
                    <w:numPr>
                      <w:ilvl w:val="0"/>
                      <w:numId w:val="15"/>
                    </w:num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rPr>
                      <w:rFonts w:cs="B Zar" w:hint="cs"/>
                      <w:b/>
                      <w:bCs/>
                      <w:lang w:bidi="fa-IR"/>
                    </w:rPr>
                  </w:pPr>
                  <w:bookmarkStart w:id="0" w:name="_GoBack" w:colFirst="0" w:colLast="0"/>
                  <w:r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 xml:space="preserve">آناتومی حافظه بلند مدت </w:t>
                  </w:r>
                </w:p>
                <w:p w:rsidR="00412E18" w:rsidRPr="00412E18" w:rsidRDefault="00412E18" w:rsidP="002C1ACB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ind w:left="360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412E18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هیپوکامپ- فرونتال</w:t>
                  </w:r>
                </w:p>
              </w:tc>
              <w:tc>
                <w:tcPr>
                  <w:tcW w:w="1564" w:type="dxa"/>
                  <w:vMerge w:val="restart"/>
                  <w:tcBorders>
                    <w:top w:val="single" w:sz="18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شناختی</w:t>
                  </w:r>
                </w:p>
              </w:tc>
              <w:tc>
                <w:tcPr>
                  <w:tcW w:w="1660" w:type="dxa"/>
                  <w:vMerge w:val="restart"/>
                  <w:tcBorders>
                    <w:top w:val="single" w:sz="18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سخنرانی و تشویق دانشجویان برای مشارکت بیشتر</w:t>
                  </w:r>
                </w:p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980" w:type="dxa"/>
                  <w:vMerge w:val="restart"/>
                  <w:tcBorders>
                    <w:top w:val="single" w:sz="18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شرکت فعال در کلاس و مشارکت در بحث</w:t>
                  </w:r>
                </w:p>
              </w:tc>
              <w:tc>
                <w:tcPr>
                  <w:tcW w:w="1440" w:type="dxa"/>
                  <w:vMerge w:val="restart"/>
                  <w:tcBorders>
                    <w:top w:val="single" w:sz="1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کلاس درس</w:t>
                  </w:r>
                </w:p>
              </w:tc>
              <w:tc>
                <w:tcPr>
                  <w:tcW w:w="1260" w:type="dxa"/>
                  <w:vMerge w:val="restart"/>
                  <w:tcBorders>
                    <w:top w:val="single" w:sz="18" w:space="0" w:color="auto"/>
                    <w:left w:val="single" w:sz="8" w:space="0" w:color="auto"/>
                    <w:righ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 xml:space="preserve">دو </w:t>
                  </w: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ساعت</w:t>
                  </w:r>
                </w:p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20" w:type="dxa"/>
                  <w:vMerge w:val="restart"/>
                  <w:tcBorders>
                    <w:top w:val="single" w:sz="18" w:space="0" w:color="auto"/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 xml:space="preserve">ویدیو پروژکتور </w:t>
                  </w:r>
                </w:p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lang w:val="fil-PH" w:bidi="fa-IR"/>
                    </w:rPr>
                  </w:pPr>
                  <w:r w:rsidRPr="00F60384">
                    <w:rPr>
                      <w:rFonts w:cs="B Zar"/>
                      <w:b/>
                      <w:bCs/>
                      <w:lang w:val="fil-PH" w:bidi="fa-IR"/>
                    </w:rPr>
                    <w:t>(powerpoint)</w:t>
                  </w:r>
                </w:p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و وایت بورد</w:t>
                  </w:r>
                </w:p>
              </w:tc>
              <w:tc>
                <w:tcPr>
                  <w:tcW w:w="1800" w:type="dxa"/>
                  <w:vMerge w:val="restart"/>
                  <w:tcBorders>
                    <w:top w:val="single" w:sz="18" w:space="0" w:color="auto"/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  <w:r w:rsidRPr="00F60384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>امتحان پایان ترم</w:t>
                  </w:r>
                </w:p>
              </w:tc>
            </w:tr>
            <w:tr w:rsidR="00367DDB" w:rsidRPr="00F60384" w:rsidTr="00FA3DF1">
              <w:trPr>
                <w:trHeight w:val="255"/>
              </w:trPr>
              <w:tc>
                <w:tcPr>
                  <w:tcW w:w="3051" w:type="dxa"/>
                  <w:gridSpan w:val="3"/>
                  <w:tcBorders>
                    <w:top w:val="single" w:sz="4" w:space="0" w:color="auto"/>
                    <w:left w:val="single" w:sz="18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367DDB" w:rsidRPr="00412E18" w:rsidRDefault="00412E18" w:rsidP="002C1ACB">
                  <w:pPr>
                    <w:pStyle w:val="ListParagraph"/>
                    <w:numPr>
                      <w:ilvl w:val="0"/>
                      <w:numId w:val="15"/>
                    </w:num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rPr>
                      <w:rFonts w:cs="B Zar"/>
                      <w:b/>
                      <w:bCs/>
                      <w:sz w:val="22"/>
                      <w:rtl/>
                      <w:lang w:bidi="fa-IR"/>
                    </w:rPr>
                  </w:pPr>
                  <w:r>
                    <w:rPr>
                      <w:rFonts w:cs="B Zar" w:hint="cs"/>
                      <w:b/>
                      <w:bCs/>
                      <w:sz w:val="22"/>
                      <w:rtl/>
                      <w:lang w:bidi="fa-IR"/>
                    </w:rPr>
                    <w:t>انواع حافظه سمانتیک و اپی زودیک</w:t>
                  </w:r>
                </w:p>
              </w:tc>
              <w:tc>
                <w:tcPr>
                  <w:tcW w:w="1564" w:type="dxa"/>
                  <w:vMerge/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60" w:type="dxa"/>
                  <w:vMerge/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980" w:type="dxa"/>
                  <w:vMerge/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440" w:type="dxa"/>
                  <w:vMerge/>
                  <w:tcBorders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260" w:type="dxa"/>
                  <w:vMerge/>
                  <w:tcBorders>
                    <w:left w:val="single" w:sz="8" w:space="0" w:color="auto"/>
                    <w:righ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2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80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</w:tr>
            <w:tr w:rsidR="00367DDB" w:rsidRPr="00F60384" w:rsidTr="00FA3DF1">
              <w:trPr>
                <w:trHeight w:val="180"/>
              </w:trPr>
              <w:tc>
                <w:tcPr>
                  <w:tcW w:w="3051" w:type="dxa"/>
                  <w:gridSpan w:val="3"/>
                  <w:tcBorders>
                    <w:top w:val="single" w:sz="4" w:space="0" w:color="auto"/>
                    <w:left w:val="single" w:sz="18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367DDB" w:rsidRPr="00412E18" w:rsidRDefault="00412E18" w:rsidP="002C1ACB">
                  <w:pPr>
                    <w:pStyle w:val="ListParagraph"/>
                    <w:numPr>
                      <w:ilvl w:val="0"/>
                      <w:numId w:val="15"/>
                    </w:num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rPr>
                      <w:rFonts w:cs="B Zar"/>
                      <w:b/>
                      <w:bCs/>
                      <w:sz w:val="22"/>
                      <w:rtl/>
                      <w:lang w:bidi="fa-IR"/>
                    </w:rPr>
                  </w:pPr>
                  <w:r>
                    <w:rPr>
                      <w:rFonts w:cs="B Zar" w:hint="cs"/>
                      <w:b/>
                      <w:bCs/>
                      <w:sz w:val="22"/>
                      <w:rtl/>
                      <w:lang w:bidi="fa-IR"/>
                    </w:rPr>
                    <w:t xml:space="preserve">مراحل تشکیل حافظه بلند مدت، کد گذاری،  </w:t>
                  </w:r>
                  <w:r w:rsidR="008601F3">
                    <w:rPr>
                      <w:rFonts w:cs="B Zar"/>
                      <w:b/>
                      <w:bCs/>
                      <w:sz w:val="22"/>
                      <w:lang w:bidi="fa-IR"/>
                    </w:rPr>
                    <w:t>consolidation</w:t>
                  </w:r>
                  <w:r>
                    <w:rPr>
                      <w:rFonts w:cs="B Zar" w:hint="cs"/>
                      <w:b/>
                      <w:bCs/>
                      <w:sz w:val="22"/>
                      <w:rtl/>
                      <w:lang w:bidi="fa-IR"/>
                    </w:rPr>
                    <w:t xml:space="preserve"> و </w:t>
                  </w:r>
                  <w:r w:rsidR="008601F3">
                    <w:rPr>
                      <w:rFonts w:cs="B Zar"/>
                      <w:b/>
                      <w:bCs/>
                      <w:sz w:val="22"/>
                      <w:lang w:bidi="fa-IR"/>
                    </w:rPr>
                    <w:t>retrieval</w:t>
                  </w:r>
                  <w:r w:rsidR="008601F3">
                    <w:rPr>
                      <w:rFonts w:cs="B Zar" w:hint="cs"/>
                      <w:b/>
                      <w:bCs/>
                      <w:sz w:val="22"/>
                      <w:rtl/>
                      <w:lang w:bidi="fa-IR"/>
                    </w:rPr>
                    <w:t xml:space="preserve"> اطلاعات </w:t>
                  </w:r>
                  <w:r>
                    <w:rPr>
                      <w:rFonts w:cs="B Zar" w:hint="cs"/>
                      <w:b/>
                      <w:bCs/>
                      <w:sz w:val="22"/>
                      <w:rtl/>
                      <w:lang w:bidi="fa-IR"/>
                    </w:rPr>
                    <w:t>در هیپوکامپ</w:t>
                  </w:r>
                </w:p>
              </w:tc>
              <w:tc>
                <w:tcPr>
                  <w:tcW w:w="1564" w:type="dxa"/>
                  <w:vMerge/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60" w:type="dxa"/>
                  <w:vMerge/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980" w:type="dxa"/>
                  <w:vMerge/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440" w:type="dxa"/>
                  <w:vMerge/>
                  <w:tcBorders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260" w:type="dxa"/>
                  <w:vMerge/>
                  <w:tcBorders>
                    <w:left w:val="single" w:sz="8" w:space="0" w:color="auto"/>
                    <w:righ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2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80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</w:tr>
            <w:tr w:rsidR="00367DDB" w:rsidRPr="00F60384" w:rsidTr="00FA3DF1">
              <w:trPr>
                <w:trHeight w:val="152"/>
              </w:trPr>
              <w:tc>
                <w:tcPr>
                  <w:tcW w:w="3051" w:type="dxa"/>
                  <w:gridSpan w:val="3"/>
                  <w:tcBorders>
                    <w:top w:val="single" w:sz="4" w:space="0" w:color="auto"/>
                    <w:left w:val="single" w:sz="18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367DDB" w:rsidRPr="00412E18" w:rsidRDefault="00412E18" w:rsidP="002C1ACB">
                  <w:pPr>
                    <w:pStyle w:val="ListParagraph"/>
                    <w:numPr>
                      <w:ilvl w:val="0"/>
                      <w:numId w:val="15"/>
                    </w:num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rPr>
                      <w:rFonts w:cs="B Zar"/>
                      <w:b/>
                      <w:bCs/>
                      <w:sz w:val="22"/>
                      <w:rtl/>
                      <w:lang w:bidi="fa-IR"/>
                    </w:rPr>
                  </w:pPr>
                  <w:r>
                    <w:rPr>
                      <w:rFonts w:cs="B Zar"/>
                      <w:b/>
                      <w:bCs/>
                      <w:sz w:val="22"/>
                      <w:lang w:bidi="fa-IR"/>
                    </w:rPr>
                    <w:t>Recognition</w:t>
                  </w:r>
                  <w:r>
                    <w:rPr>
                      <w:rFonts w:cs="B Zar" w:hint="cs"/>
                      <w:b/>
                      <w:bCs/>
                      <w:sz w:val="22"/>
                      <w:rtl/>
                      <w:lang w:bidi="fa-IR"/>
                    </w:rPr>
                    <w:t xml:space="preserve"> د رمقابل </w:t>
                  </w:r>
                  <w:r>
                    <w:rPr>
                      <w:rFonts w:cs="B Zar"/>
                      <w:b/>
                      <w:bCs/>
                      <w:sz w:val="22"/>
                      <w:lang w:bidi="fa-IR"/>
                    </w:rPr>
                    <w:t xml:space="preserve">familiarity </w:t>
                  </w:r>
                  <w:r>
                    <w:rPr>
                      <w:rFonts w:cs="B Zar" w:hint="cs"/>
                      <w:b/>
                      <w:bCs/>
                      <w:sz w:val="22"/>
                      <w:rtl/>
                      <w:lang w:bidi="fa-IR"/>
                    </w:rPr>
                    <w:t xml:space="preserve"> و نقش مدارهای لوب تمپورال میانی</w:t>
                  </w:r>
                </w:p>
              </w:tc>
              <w:tc>
                <w:tcPr>
                  <w:tcW w:w="1564" w:type="dxa"/>
                  <w:vMerge/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60" w:type="dxa"/>
                  <w:vMerge/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980" w:type="dxa"/>
                  <w:vMerge/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440" w:type="dxa"/>
                  <w:vMerge/>
                  <w:tcBorders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260" w:type="dxa"/>
                  <w:vMerge/>
                  <w:tcBorders>
                    <w:left w:val="single" w:sz="8" w:space="0" w:color="auto"/>
                    <w:righ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62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  <w:tc>
                <w:tcPr>
                  <w:tcW w:w="1800" w:type="dxa"/>
                  <w:vMerge/>
                  <w:tcBorders>
                    <w:left w:val="single" w:sz="6" w:space="0" w:color="auto"/>
                  </w:tcBorders>
                  <w:shd w:val="clear" w:color="auto" w:fill="auto"/>
                  <w:vAlign w:val="center"/>
                </w:tcPr>
                <w:p w:rsidR="00367DDB" w:rsidRPr="00F60384" w:rsidRDefault="00367DDB" w:rsidP="00E777D4">
                  <w:pPr>
                    <w:tabs>
                      <w:tab w:val="left" w:pos="-164"/>
                      <w:tab w:val="left" w:pos="16"/>
                      <w:tab w:val="left" w:pos="376"/>
                      <w:tab w:val="center" w:pos="7568"/>
                    </w:tabs>
                    <w:jc w:val="center"/>
                    <w:rPr>
                      <w:rFonts w:cs="B Zar"/>
                      <w:b/>
                      <w:bCs/>
                      <w:rtl/>
                      <w:lang w:bidi="fa-IR"/>
                    </w:rPr>
                  </w:pPr>
                </w:p>
              </w:tc>
            </w:tr>
            <w:bookmarkEnd w:id="0"/>
          </w:tbl>
          <w:p w:rsidR="00367DDB" w:rsidRPr="00656C07" w:rsidRDefault="00367DDB" w:rsidP="00367DDB">
            <w:pPr>
              <w:ind w:left="253"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</w:p>
          <w:p w:rsidR="00367DDB" w:rsidRPr="00DB312A" w:rsidRDefault="00367DDB" w:rsidP="00C709EF">
            <w:pPr>
              <w:tabs>
                <w:tab w:val="left" w:pos="16"/>
                <w:tab w:val="left" w:pos="387"/>
                <w:tab w:val="center" w:pos="7568"/>
              </w:tabs>
              <w:ind w:left="387"/>
              <w:jc w:val="lowKashida"/>
              <w:rPr>
                <w:rFonts w:cs="Times New Roman"/>
                <w:b/>
                <w:bCs/>
                <w:lang w:bidi="fa-IR"/>
              </w:rPr>
            </w:pPr>
            <w:r w:rsidRPr="00656C07">
              <w:rPr>
                <w:rFonts w:cs="B Zar" w:hint="cs"/>
                <w:b/>
                <w:bCs/>
                <w:rtl/>
                <w:lang w:bidi="fa-IR"/>
              </w:rPr>
              <w:t xml:space="preserve"> </w:t>
            </w:r>
          </w:p>
        </w:tc>
      </w:tr>
    </w:tbl>
    <w:tbl>
      <w:tblPr>
        <w:tblpPr w:leftFromText="180" w:rightFromText="180" w:vertAnchor="text" w:horzAnchor="margin" w:tblpY="1"/>
        <w:tblOverlap w:val="never"/>
        <w:bidiVisual/>
        <w:tblW w:w="150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"/>
        <w:gridCol w:w="3560"/>
        <w:gridCol w:w="16"/>
        <w:gridCol w:w="148"/>
        <w:gridCol w:w="16"/>
        <w:gridCol w:w="1400"/>
        <w:gridCol w:w="164"/>
        <w:gridCol w:w="1496"/>
        <w:gridCol w:w="164"/>
        <w:gridCol w:w="1816"/>
        <w:gridCol w:w="164"/>
        <w:gridCol w:w="1276"/>
        <w:gridCol w:w="164"/>
        <w:gridCol w:w="1096"/>
        <w:gridCol w:w="164"/>
        <w:gridCol w:w="1456"/>
        <w:gridCol w:w="164"/>
        <w:gridCol w:w="1800"/>
      </w:tblGrid>
      <w:tr w:rsidR="00585904" w:rsidRPr="00F60384" w:rsidTr="006F2FD9">
        <w:trPr>
          <w:gridBefore w:val="1"/>
          <w:wBefore w:w="15" w:type="dxa"/>
          <w:trHeight w:val="1000"/>
        </w:trPr>
        <w:tc>
          <w:tcPr>
            <w:tcW w:w="15064" w:type="dxa"/>
            <w:gridSpan w:val="17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585904" w:rsidRDefault="00585904" w:rsidP="00507C2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جلسه</w:t>
            </w:r>
            <w:r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 </w:t>
            </w:r>
            <w:r w:rsidR="00507C27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هشتم</w:t>
            </w: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 - مدرس: دکتر </w:t>
            </w:r>
            <w:r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قدیری</w:t>
            </w:r>
          </w:p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  <w:p w:rsidR="00585904" w:rsidRPr="00F60384" w:rsidRDefault="00585904" w:rsidP="00507C27">
            <w:pPr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هدف کلی : </w:t>
            </w:r>
            <w:r w:rsidR="008601F3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اساس سلولی یادگیری و اختلالات حافظه</w:t>
            </w:r>
          </w:p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585904" w:rsidRPr="00F60384" w:rsidTr="006F2FD9">
        <w:trPr>
          <w:gridBefore w:val="1"/>
          <w:wBefore w:w="15" w:type="dxa"/>
          <w:trHeight w:val="740"/>
        </w:trPr>
        <w:tc>
          <w:tcPr>
            <w:tcW w:w="3724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هداف اختصاصی</w:t>
            </w:r>
          </w:p>
        </w:tc>
        <w:tc>
          <w:tcPr>
            <w:tcW w:w="1580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حیطه های اهداف</w:t>
            </w:r>
          </w:p>
        </w:tc>
        <w:tc>
          <w:tcPr>
            <w:tcW w:w="166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فعالیت استاد</w:t>
            </w:r>
          </w:p>
        </w:tc>
        <w:tc>
          <w:tcPr>
            <w:tcW w:w="198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فعالیت دانشجو</w:t>
            </w:r>
          </w:p>
        </w:tc>
        <w:tc>
          <w:tcPr>
            <w:tcW w:w="144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عرصه یادگیری</w:t>
            </w:r>
          </w:p>
        </w:tc>
        <w:tc>
          <w:tcPr>
            <w:tcW w:w="126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زمان</w:t>
            </w:r>
          </w:p>
        </w:tc>
        <w:tc>
          <w:tcPr>
            <w:tcW w:w="162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رسانه کمک آموزشی</w:t>
            </w:r>
          </w:p>
        </w:tc>
        <w:tc>
          <w:tcPr>
            <w:tcW w:w="180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585904" w:rsidRPr="00F60384" w:rsidRDefault="00585904" w:rsidP="00585904">
            <w:pPr>
              <w:bidi w:val="0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روش ارزیابی</w:t>
            </w:r>
          </w:p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</w:tc>
      </w:tr>
      <w:tr w:rsidR="00585904" w:rsidRPr="00F60384" w:rsidTr="006F2FD9">
        <w:trPr>
          <w:gridBefore w:val="1"/>
          <w:wBefore w:w="15" w:type="dxa"/>
          <w:trHeight w:val="1365"/>
        </w:trPr>
        <w:tc>
          <w:tcPr>
            <w:tcW w:w="3740" w:type="dxa"/>
            <w:gridSpan w:val="4"/>
            <w:tcBorders>
              <w:top w:val="single" w:sz="18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85904" w:rsidRPr="008601F3" w:rsidRDefault="008601F3" w:rsidP="008601F3">
            <w:pPr>
              <w:pStyle w:val="ListParagraph"/>
              <w:numPr>
                <w:ilvl w:val="0"/>
                <w:numId w:val="16"/>
              </w:num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 xml:space="preserve">نقش لوب فرونتال در کدگذاری و </w:t>
            </w:r>
            <w:r>
              <w:rPr>
                <w:rFonts w:cs="B Zar"/>
                <w:b/>
                <w:bCs/>
                <w:lang w:bidi="fa-IR"/>
              </w:rPr>
              <w:t>retrieval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اطلاعات</w:t>
            </w:r>
          </w:p>
        </w:tc>
        <w:tc>
          <w:tcPr>
            <w:tcW w:w="1564" w:type="dxa"/>
            <w:gridSpan w:val="2"/>
            <w:vMerge w:val="restart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شناختی</w:t>
            </w:r>
          </w:p>
        </w:tc>
        <w:tc>
          <w:tcPr>
            <w:tcW w:w="1660" w:type="dxa"/>
            <w:gridSpan w:val="2"/>
            <w:vMerge w:val="restart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سخنرانی و تشویق دانشجویان برای مشارکت بیشتر</w:t>
            </w:r>
          </w:p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gridSpan w:val="2"/>
            <w:vMerge w:val="restart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شرکت فعال در کلاس و مشارکت در بحث</w:t>
            </w:r>
          </w:p>
        </w:tc>
        <w:tc>
          <w:tcPr>
            <w:tcW w:w="1440" w:type="dxa"/>
            <w:gridSpan w:val="2"/>
            <w:vMerge w:val="restart"/>
            <w:tcBorders>
              <w:top w:val="single" w:sz="1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کلاس درس</w:t>
            </w:r>
          </w:p>
        </w:tc>
        <w:tc>
          <w:tcPr>
            <w:tcW w:w="1260" w:type="dxa"/>
            <w:gridSpan w:val="2"/>
            <w:vMerge w:val="restart"/>
            <w:tcBorders>
              <w:top w:val="single" w:sz="18" w:space="0" w:color="auto"/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 xml:space="preserve">دو </w:t>
            </w:r>
            <w:r w:rsidRPr="00F60384">
              <w:rPr>
                <w:rFonts w:cs="B Zar" w:hint="cs"/>
                <w:b/>
                <w:bCs/>
                <w:rtl/>
                <w:lang w:bidi="fa-IR"/>
              </w:rPr>
              <w:t>ساعت</w:t>
            </w:r>
          </w:p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gridSpan w:val="2"/>
            <w:vMerge w:val="restart"/>
            <w:tcBorders>
              <w:top w:val="single" w:sz="18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 xml:space="preserve">ویدیو پروژکتور </w:t>
            </w:r>
          </w:p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lang w:val="fil-PH" w:bidi="fa-IR"/>
              </w:rPr>
            </w:pPr>
            <w:r w:rsidRPr="00F60384">
              <w:rPr>
                <w:rFonts w:cs="B Zar"/>
                <w:b/>
                <w:bCs/>
                <w:lang w:val="fil-PH" w:bidi="fa-IR"/>
              </w:rPr>
              <w:t>(powerpoint)</w:t>
            </w:r>
          </w:p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و وایت بورد</w:t>
            </w:r>
          </w:p>
        </w:tc>
        <w:tc>
          <w:tcPr>
            <w:tcW w:w="1800" w:type="dxa"/>
            <w:vMerge w:val="restart"/>
            <w:tcBorders>
              <w:top w:val="single" w:sz="18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متحان پایان ترم</w:t>
            </w:r>
          </w:p>
        </w:tc>
      </w:tr>
      <w:tr w:rsidR="00585904" w:rsidRPr="00F60384" w:rsidTr="006F2FD9">
        <w:trPr>
          <w:gridBefore w:val="1"/>
          <w:wBefore w:w="15" w:type="dxa"/>
          <w:trHeight w:val="255"/>
        </w:trPr>
        <w:tc>
          <w:tcPr>
            <w:tcW w:w="3740" w:type="dxa"/>
            <w:gridSpan w:val="4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85904" w:rsidRPr="00EA064B" w:rsidRDefault="008601F3" w:rsidP="00EA064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ind w:left="360"/>
              <w:jc w:val="center"/>
              <w:rPr>
                <w:rFonts w:cs="B Zar"/>
                <w:b/>
                <w:bCs/>
                <w:sz w:val="22"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 xml:space="preserve">2-نقش لوب پریتال در </w:t>
            </w:r>
            <w:r>
              <w:rPr>
                <w:rFonts w:cs="B Zar"/>
                <w:b/>
                <w:bCs/>
                <w:sz w:val="22"/>
                <w:lang w:bidi="fa-IR"/>
              </w:rPr>
              <w:t>retrieval</w:t>
            </w:r>
          </w:p>
        </w:tc>
        <w:tc>
          <w:tcPr>
            <w:tcW w:w="1564" w:type="dxa"/>
            <w:gridSpan w:val="2"/>
            <w:vMerge/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gridSpan w:val="2"/>
            <w:vMerge/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gridSpan w:val="2"/>
            <w:vMerge/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gridSpan w:val="2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gridSpan w:val="2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gridSpan w:val="2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585904" w:rsidRPr="00F60384" w:rsidTr="006F2FD9">
        <w:trPr>
          <w:gridBefore w:val="1"/>
          <w:wBefore w:w="15" w:type="dxa"/>
          <w:trHeight w:val="180"/>
        </w:trPr>
        <w:tc>
          <w:tcPr>
            <w:tcW w:w="3740" w:type="dxa"/>
            <w:gridSpan w:val="4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85904" w:rsidRPr="008601F3" w:rsidRDefault="008601F3" w:rsidP="008601F3">
            <w:pPr>
              <w:pStyle w:val="ListParagraph"/>
              <w:numPr>
                <w:ilvl w:val="0"/>
                <w:numId w:val="17"/>
              </w:num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 w:hint="cs"/>
                <w:b/>
                <w:bCs/>
                <w:sz w:val="22"/>
                <w:rtl/>
                <w:lang w:bidi="fa-IR"/>
              </w:rPr>
            </w:pPr>
            <w:r w:rsidRPr="008601F3">
              <w:rPr>
                <w:rFonts w:cs="B Zar" w:hint="cs"/>
                <w:b/>
                <w:bCs/>
                <w:sz w:val="22"/>
                <w:rtl/>
                <w:lang w:bidi="fa-IR"/>
              </w:rPr>
              <w:t xml:space="preserve">تئوریهای </w:t>
            </w:r>
            <w:r w:rsidRPr="008601F3">
              <w:rPr>
                <w:rFonts w:cs="B Zar"/>
                <w:b/>
                <w:bCs/>
                <w:sz w:val="22"/>
                <w:lang w:bidi="fa-IR"/>
              </w:rPr>
              <w:t xml:space="preserve">retrieval </w:t>
            </w:r>
            <w:r w:rsidRPr="008601F3">
              <w:rPr>
                <w:rFonts w:cs="B Zar" w:hint="cs"/>
                <w:b/>
                <w:bCs/>
                <w:sz w:val="22"/>
                <w:rtl/>
                <w:lang w:bidi="fa-IR"/>
              </w:rPr>
              <w:t xml:space="preserve"> حافظه بلند مدت</w:t>
            </w:r>
          </w:p>
        </w:tc>
        <w:tc>
          <w:tcPr>
            <w:tcW w:w="1564" w:type="dxa"/>
            <w:gridSpan w:val="2"/>
            <w:vMerge/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gridSpan w:val="2"/>
            <w:vMerge/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gridSpan w:val="2"/>
            <w:vMerge/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gridSpan w:val="2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gridSpan w:val="2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gridSpan w:val="2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485D06" w:rsidRPr="00F60384" w:rsidTr="008137F9">
        <w:trPr>
          <w:gridBefore w:val="1"/>
          <w:wBefore w:w="15" w:type="dxa"/>
          <w:trHeight w:val="2124"/>
        </w:trPr>
        <w:tc>
          <w:tcPr>
            <w:tcW w:w="3740" w:type="dxa"/>
            <w:gridSpan w:val="4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  <w:vAlign w:val="center"/>
          </w:tcPr>
          <w:p w:rsidR="00485D06" w:rsidRPr="008601F3" w:rsidRDefault="008601F3" w:rsidP="002C1ACB">
            <w:pPr>
              <w:pStyle w:val="ListParagraph"/>
              <w:numPr>
                <w:ilvl w:val="0"/>
                <w:numId w:val="17"/>
              </w:num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sz w:val="22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 xml:space="preserve">اساس ملکولی حافظه، </w:t>
            </w:r>
            <w:r>
              <w:rPr>
                <w:rFonts w:cs="B Zar"/>
                <w:b/>
                <w:bCs/>
                <w:sz w:val="22"/>
                <w:lang w:bidi="fa-IR"/>
              </w:rPr>
              <w:t>long term potentiation</w:t>
            </w:r>
          </w:p>
        </w:tc>
        <w:tc>
          <w:tcPr>
            <w:tcW w:w="1564" w:type="dxa"/>
            <w:gridSpan w:val="2"/>
            <w:vMerge/>
            <w:shd w:val="clear" w:color="auto" w:fill="auto"/>
            <w:vAlign w:val="center"/>
          </w:tcPr>
          <w:p w:rsidR="00485D06" w:rsidRPr="00F60384" w:rsidRDefault="00485D06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gridSpan w:val="2"/>
            <w:vMerge/>
            <w:shd w:val="clear" w:color="auto" w:fill="auto"/>
            <w:vAlign w:val="center"/>
          </w:tcPr>
          <w:p w:rsidR="00485D06" w:rsidRPr="00F60384" w:rsidRDefault="00485D06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gridSpan w:val="2"/>
            <w:vMerge/>
            <w:shd w:val="clear" w:color="auto" w:fill="auto"/>
            <w:vAlign w:val="center"/>
          </w:tcPr>
          <w:p w:rsidR="00485D06" w:rsidRPr="00F60384" w:rsidRDefault="00485D06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gridSpan w:val="2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485D06" w:rsidRPr="00F60384" w:rsidRDefault="00485D06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gridSpan w:val="2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485D06" w:rsidRPr="00F60384" w:rsidRDefault="00485D06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gridSpan w:val="2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485D06" w:rsidRPr="00F60384" w:rsidRDefault="00485D06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485D06" w:rsidRPr="00F60384" w:rsidRDefault="00485D06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8601F3" w:rsidRPr="00F60384" w:rsidTr="008137F9">
        <w:trPr>
          <w:gridBefore w:val="1"/>
          <w:wBefore w:w="15" w:type="dxa"/>
          <w:trHeight w:val="2124"/>
        </w:trPr>
        <w:tc>
          <w:tcPr>
            <w:tcW w:w="3740" w:type="dxa"/>
            <w:gridSpan w:val="4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  <w:vAlign w:val="center"/>
          </w:tcPr>
          <w:p w:rsidR="008601F3" w:rsidRDefault="008601F3" w:rsidP="002C1ACB">
            <w:pPr>
              <w:pStyle w:val="ListParagraph"/>
              <w:numPr>
                <w:ilvl w:val="0"/>
                <w:numId w:val="17"/>
              </w:num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 w:hint="cs"/>
                <w:b/>
                <w:bCs/>
                <w:sz w:val="22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>آلزایمر و سایر اختلالات حافظه</w:t>
            </w:r>
          </w:p>
        </w:tc>
        <w:tc>
          <w:tcPr>
            <w:tcW w:w="1564" w:type="dxa"/>
            <w:gridSpan w:val="2"/>
            <w:shd w:val="clear" w:color="auto" w:fill="auto"/>
            <w:vAlign w:val="center"/>
          </w:tcPr>
          <w:p w:rsidR="008601F3" w:rsidRPr="00F60384" w:rsidRDefault="008601F3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gridSpan w:val="2"/>
            <w:shd w:val="clear" w:color="auto" w:fill="auto"/>
            <w:vAlign w:val="center"/>
          </w:tcPr>
          <w:p w:rsidR="008601F3" w:rsidRPr="00F60384" w:rsidRDefault="008601F3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gridSpan w:val="2"/>
            <w:shd w:val="clear" w:color="auto" w:fill="auto"/>
            <w:vAlign w:val="center"/>
          </w:tcPr>
          <w:p w:rsidR="008601F3" w:rsidRPr="00F60384" w:rsidRDefault="008601F3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gridSpan w:val="2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8601F3" w:rsidRPr="00F60384" w:rsidRDefault="008601F3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gridSpan w:val="2"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601F3" w:rsidRPr="00F60384" w:rsidRDefault="008601F3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gridSpan w:val="2"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8601F3" w:rsidRPr="00F60384" w:rsidRDefault="008601F3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8601F3" w:rsidRPr="00F60384" w:rsidRDefault="008601F3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507C27" w:rsidRPr="00F60384" w:rsidTr="005D7342">
        <w:trPr>
          <w:gridBefore w:val="1"/>
          <w:wBefore w:w="15" w:type="dxa"/>
          <w:trHeight w:val="2124"/>
        </w:trPr>
        <w:tc>
          <w:tcPr>
            <w:tcW w:w="15064" w:type="dxa"/>
            <w:gridSpan w:val="17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  <w:vAlign w:val="center"/>
          </w:tcPr>
          <w:p w:rsidR="0082456C" w:rsidRPr="00656C07" w:rsidRDefault="0082456C" w:rsidP="0082456C">
            <w:pPr>
              <w:numPr>
                <w:ilvl w:val="0"/>
                <w:numId w:val="1"/>
              </w:numPr>
              <w:rPr>
                <w:rFonts w:cs="B Zar"/>
                <w:b/>
                <w:bCs/>
                <w:sz w:val="24"/>
                <w:szCs w:val="24"/>
                <w:lang w:bidi="fa-IR"/>
              </w:rPr>
            </w:pPr>
            <w:r w:rsidRPr="00656C07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سیاست مسئول دوره در مورد برخورد با غیبت و تاخیر دانشجو در کلاس درس : گزارش به اداره آموزش</w:t>
            </w:r>
          </w:p>
          <w:p w:rsidR="0082456C" w:rsidRPr="00656C07" w:rsidRDefault="0082456C" w:rsidP="0082456C">
            <w:pPr>
              <w:ind w:left="253"/>
              <w:rPr>
                <w:rFonts w:cs="B Zar"/>
                <w:b/>
                <w:bCs/>
                <w:sz w:val="24"/>
                <w:szCs w:val="24"/>
                <w:lang w:bidi="fa-IR"/>
              </w:rPr>
            </w:pPr>
          </w:p>
          <w:p w:rsidR="0082456C" w:rsidRPr="00656C07" w:rsidRDefault="0082456C" w:rsidP="0082456C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ind w:left="-164" w:firstLine="164"/>
              <w:jc w:val="lowKashida"/>
              <w:rPr>
                <w:rFonts w:cs="B Zar"/>
                <w:b/>
                <w:bCs/>
                <w:rtl/>
                <w:lang w:bidi="fa-IR"/>
              </w:rPr>
            </w:pPr>
          </w:p>
          <w:p w:rsidR="0082456C" w:rsidRPr="00656C07" w:rsidRDefault="0082456C" w:rsidP="0082456C">
            <w:pPr>
              <w:numPr>
                <w:ilvl w:val="3"/>
                <w:numId w:val="2"/>
              </w:numPr>
              <w:tabs>
                <w:tab w:val="clear" w:pos="2880"/>
                <w:tab w:val="num" w:pos="638"/>
              </w:tabs>
              <w:ind w:hanging="2602"/>
              <w:jc w:val="lowKashida"/>
              <w:rPr>
                <w:rFonts w:cs="B Zar"/>
                <w:b/>
                <w:bCs/>
                <w:sz w:val="28"/>
                <w:szCs w:val="28"/>
                <w:lang w:bidi="fa-IR"/>
              </w:rPr>
            </w:pPr>
            <w:r w:rsidRPr="00656C07">
              <w:rPr>
                <w:rFonts w:cs="B Zar" w:hint="cs"/>
                <w:b/>
                <w:bCs/>
                <w:sz w:val="28"/>
                <w:szCs w:val="28"/>
                <w:rtl/>
                <w:lang w:bidi="fa-IR"/>
              </w:rPr>
              <w:t xml:space="preserve">نحوه ارزشیابی دانشجو و بارم مربوط به هر ارزشیابی : </w:t>
            </w:r>
          </w:p>
          <w:p w:rsidR="0082456C" w:rsidRPr="00656C07" w:rsidRDefault="0082456C" w:rsidP="0082456C">
            <w:pPr>
              <w:jc w:val="lowKashida"/>
              <w:rPr>
                <w:rFonts w:cs="B Zar"/>
                <w:b/>
                <w:bCs/>
                <w:sz w:val="28"/>
                <w:szCs w:val="28"/>
                <w:rtl/>
                <w:lang w:bidi="fa-IR"/>
              </w:rPr>
            </w:pPr>
            <w:r w:rsidRPr="00656C07">
              <w:rPr>
                <w:rFonts w:cs="B Zar" w:hint="cs"/>
                <w:b/>
                <w:bCs/>
                <w:sz w:val="28"/>
                <w:szCs w:val="28"/>
                <w:rtl/>
                <w:lang w:bidi="fa-IR"/>
              </w:rPr>
              <w:t xml:space="preserve"> الف ) در طول دوره ( کوئیز ، تکالیف ، امتحان ، میان ترم ...... ) : -----       بارم : -----</w:t>
            </w:r>
          </w:p>
          <w:p w:rsidR="0082456C" w:rsidRPr="00656C07" w:rsidRDefault="0082456C" w:rsidP="0082456C">
            <w:pPr>
              <w:jc w:val="lowKashida"/>
              <w:rPr>
                <w:rFonts w:cs="B Zar"/>
                <w:b/>
                <w:bCs/>
                <w:sz w:val="28"/>
                <w:szCs w:val="28"/>
                <w:rtl/>
                <w:lang w:bidi="fa-IR"/>
              </w:rPr>
            </w:pPr>
            <w:r w:rsidRPr="00656C07">
              <w:rPr>
                <w:rFonts w:cs="B Zar" w:hint="cs"/>
                <w:b/>
                <w:bCs/>
                <w:sz w:val="28"/>
                <w:szCs w:val="28"/>
                <w:rtl/>
                <w:lang w:bidi="fa-IR"/>
              </w:rPr>
              <w:t xml:space="preserve">ب ) پایان دوره : آزمون </w:t>
            </w:r>
            <w:r w:rsidRPr="00656C07">
              <w:rPr>
                <w:rFonts w:cs="B Zar"/>
                <w:b/>
                <w:bCs/>
                <w:sz w:val="28"/>
                <w:szCs w:val="28"/>
                <w:lang w:bidi="fa-IR"/>
              </w:rPr>
              <w:t>MCQ</w:t>
            </w:r>
            <w:r w:rsidRPr="00656C07">
              <w:rPr>
                <w:rFonts w:cs="B Zar" w:hint="cs"/>
                <w:b/>
                <w:bCs/>
                <w:sz w:val="28"/>
                <w:szCs w:val="28"/>
                <w:rtl/>
                <w:lang w:bidi="fa-IR"/>
              </w:rPr>
              <w:t xml:space="preserve">                                                        بارم : </w:t>
            </w:r>
            <w:r>
              <w:rPr>
                <w:rFonts w:cs="B Zar"/>
                <w:b/>
                <w:bCs/>
                <w:sz w:val="28"/>
                <w:szCs w:val="28"/>
                <w:lang w:bidi="fa-IR"/>
              </w:rPr>
              <w:t>13</w:t>
            </w:r>
            <w:r>
              <w:rPr>
                <w:rFonts w:cs="B Zar" w:hint="cs"/>
                <w:b/>
                <w:bCs/>
                <w:sz w:val="28"/>
                <w:szCs w:val="28"/>
                <w:rtl/>
                <w:lang w:bidi="fa-IR"/>
              </w:rPr>
              <w:t xml:space="preserve"> نمره امتحان- 2 نمره کلاسی</w:t>
            </w:r>
          </w:p>
          <w:p w:rsidR="0082456C" w:rsidRPr="00656C07" w:rsidRDefault="0082456C" w:rsidP="0082456C">
            <w:pPr>
              <w:jc w:val="lowKashida"/>
              <w:rPr>
                <w:rFonts w:cs="B Zar"/>
                <w:b/>
                <w:bCs/>
                <w:sz w:val="28"/>
                <w:szCs w:val="28"/>
                <w:rtl/>
                <w:lang w:bidi="fa-IR"/>
              </w:rPr>
            </w:pPr>
          </w:p>
          <w:p w:rsidR="0082456C" w:rsidRDefault="0082456C" w:rsidP="0082456C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lang w:bidi="fa-IR"/>
              </w:rPr>
            </w:pPr>
            <w:r w:rsidRPr="00656C07">
              <w:rPr>
                <w:rFonts w:cs="B Zar" w:hint="cs"/>
                <w:b/>
                <w:bCs/>
                <w:sz w:val="28"/>
                <w:szCs w:val="28"/>
                <w:rtl/>
                <w:lang w:bidi="fa-IR"/>
              </w:rPr>
              <w:t>منابع اصلی درس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( رفرانس ): </w:t>
            </w:r>
          </w:p>
          <w:p w:rsidR="0082456C" w:rsidRDefault="0082456C" w:rsidP="0082456C">
            <w:pPr>
              <w:pStyle w:val="Heading1"/>
              <w:bidi w:val="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Cognitive Neuroscience. The Biology of the Mind</w:t>
            </w:r>
            <w:r>
              <w:rPr>
                <w:rFonts w:ascii="Arial" w:hAnsi="Arial" w:cs="Arial"/>
                <w:color w:val="000000"/>
              </w:rPr>
              <w:t xml:space="preserve"> by MICHEAL GAZZANIGA</w:t>
            </w:r>
          </w:p>
          <w:p w:rsidR="0082456C" w:rsidRDefault="0082456C" w:rsidP="0082456C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lang w:bidi="fa-IR"/>
              </w:rPr>
            </w:pPr>
            <w:r>
              <w:rPr>
                <w:rFonts w:cs="B Zar"/>
                <w:b/>
                <w:bCs/>
                <w:lang w:bidi="fa-IR"/>
              </w:rPr>
              <w:t xml:space="preserve"> </w:t>
            </w:r>
          </w:p>
          <w:p w:rsidR="00507C27" w:rsidRPr="00F60384" w:rsidRDefault="0082456C" w:rsidP="0082456C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 w:hint="cs"/>
                <w:b/>
                <w:bCs/>
                <w:rtl/>
                <w:lang w:bidi="fa-IR"/>
              </w:rPr>
            </w:pPr>
            <w:r>
              <w:rPr>
                <w:rFonts w:cs="Times New Roman"/>
                <w:b/>
                <w:bCs/>
                <w:lang w:bidi="fa-IR"/>
              </w:rPr>
              <w:t>Principles of Neural Science</w:t>
            </w:r>
            <w:r>
              <w:rPr>
                <w:rFonts w:cs="Times New Roman"/>
                <w:b/>
                <w:bCs/>
                <w:lang w:bidi="fa-IR"/>
              </w:rPr>
              <w:t xml:space="preserve">: kandel </w:t>
            </w:r>
          </w:p>
        </w:tc>
      </w:tr>
      <w:tr w:rsidR="00585904" w:rsidRPr="00F60384" w:rsidTr="006F2FD9">
        <w:trPr>
          <w:gridBefore w:val="1"/>
          <w:wBefore w:w="15" w:type="dxa"/>
          <w:trHeight w:val="1000"/>
        </w:trPr>
        <w:tc>
          <w:tcPr>
            <w:tcW w:w="15064" w:type="dxa"/>
            <w:gridSpan w:val="17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585904" w:rsidRDefault="00585904" w:rsidP="00507C2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جلسه</w:t>
            </w:r>
            <w:r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 </w:t>
            </w:r>
            <w:r w:rsidR="00507C27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نهم تا شانزدهم</w:t>
            </w: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 - مدرس: دکتر </w:t>
            </w:r>
            <w:r w:rsidR="00507C27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ابراهیمی</w:t>
            </w:r>
          </w:p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  <w:p w:rsidR="00585904" w:rsidRPr="00F60384" w:rsidRDefault="00585904" w:rsidP="00507C27">
            <w:pPr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هدف کلی : </w:t>
            </w:r>
          </w:p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585904" w:rsidRPr="00F60384" w:rsidTr="006F2FD9">
        <w:trPr>
          <w:gridBefore w:val="1"/>
          <w:wBefore w:w="15" w:type="dxa"/>
          <w:trHeight w:val="740"/>
        </w:trPr>
        <w:tc>
          <w:tcPr>
            <w:tcW w:w="35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هداف اختصاصی</w:t>
            </w:r>
          </w:p>
        </w:tc>
        <w:tc>
          <w:tcPr>
            <w:tcW w:w="1580" w:type="dxa"/>
            <w:gridSpan w:val="4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حیطه های اهداف</w:t>
            </w:r>
          </w:p>
        </w:tc>
        <w:tc>
          <w:tcPr>
            <w:tcW w:w="166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فعالیت استاد</w:t>
            </w:r>
          </w:p>
        </w:tc>
        <w:tc>
          <w:tcPr>
            <w:tcW w:w="198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فعالیت دانشجو</w:t>
            </w:r>
          </w:p>
        </w:tc>
        <w:tc>
          <w:tcPr>
            <w:tcW w:w="144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عرصه یادگیری</w:t>
            </w:r>
          </w:p>
        </w:tc>
        <w:tc>
          <w:tcPr>
            <w:tcW w:w="126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زمان</w:t>
            </w:r>
          </w:p>
        </w:tc>
        <w:tc>
          <w:tcPr>
            <w:tcW w:w="162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رسانه کمک آموزشی</w:t>
            </w:r>
          </w:p>
        </w:tc>
        <w:tc>
          <w:tcPr>
            <w:tcW w:w="1964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585904" w:rsidRPr="00F60384" w:rsidRDefault="00585904" w:rsidP="00585904">
            <w:pPr>
              <w:bidi w:val="0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روش ارزیابی</w:t>
            </w:r>
          </w:p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</w:tc>
      </w:tr>
      <w:tr w:rsidR="00585904" w:rsidRPr="00F60384" w:rsidTr="006F2FD9">
        <w:trPr>
          <w:trHeight w:val="1365"/>
        </w:trPr>
        <w:tc>
          <w:tcPr>
            <w:tcW w:w="3591" w:type="dxa"/>
            <w:gridSpan w:val="3"/>
            <w:tcBorders>
              <w:top w:val="single" w:sz="18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85904" w:rsidRPr="009A0932" w:rsidRDefault="00585904" w:rsidP="009A0932">
            <w:pPr>
              <w:pStyle w:val="ListParagraph"/>
              <w:numPr>
                <w:ilvl w:val="0"/>
                <w:numId w:val="8"/>
              </w:num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564" w:type="dxa"/>
            <w:gridSpan w:val="3"/>
            <w:vMerge w:val="restart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شناختی</w:t>
            </w:r>
          </w:p>
        </w:tc>
        <w:tc>
          <w:tcPr>
            <w:tcW w:w="1660" w:type="dxa"/>
            <w:gridSpan w:val="2"/>
            <w:vMerge w:val="restart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سخنرانی و تشویق دانشجویان برای مشارکت بیشتر</w:t>
            </w:r>
          </w:p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gridSpan w:val="2"/>
            <w:vMerge w:val="restart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شرکت فعال در کلاس و مشارکت در بحث</w:t>
            </w:r>
          </w:p>
        </w:tc>
        <w:tc>
          <w:tcPr>
            <w:tcW w:w="1440" w:type="dxa"/>
            <w:gridSpan w:val="2"/>
            <w:vMerge w:val="restart"/>
            <w:tcBorders>
              <w:top w:val="single" w:sz="1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کلاس درس</w:t>
            </w:r>
          </w:p>
        </w:tc>
        <w:tc>
          <w:tcPr>
            <w:tcW w:w="1260" w:type="dxa"/>
            <w:gridSpan w:val="2"/>
            <w:vMerge w:val="restart"/>
            <w:tcBorders>
              <w:top w:val="single" w:sz="18" w:space="0" w:color="auto"/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 xml:space="preserve">دو </w:t>
            </w:r>
            <w:r w:rsidRPr="00F60384">
              <w:rPr>
                <w:rFonts w:cs="B Zar" w:hint="cs"/>
                <w:b/>
                <w:bCs/>
                <w:rtl/>
                <w:lang w:bidi="fa-IR"/>
              </w:rPr>
              <w:t>ساعت</w:t>
            </w:r>
          </w:p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gridSpan w:val="2"/>
            <w:vMerge w:val="restart"/>
            <w:tcBorders>
              <w:top w:val="single" w:sz="18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 xml:space="preserve">ویدیو پروژکتور </w:t>
            </w:r>
          </w:p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lang w:val="fil-PH" w:bidi="fa-IR"/>
              </w:rPr>
            </w:pPr>
            <w:r w:rsidRPr="00F60384">
              <w:rPr>
                <w:rFonts w:cs="B Zar"/>
                <w:b/>
                <w:bCs/>
                <w:lang w:val="fil-PH" w:bidi="fa-IR"/>
              </w:rPr>
              <w:t>(powerpoint)</w:t>
            </w:r>
          </w:p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و وایت بورد</w:t>
            </w:r>
          </w:p>
        </w:tc>
        <w:tc>
          <w:tcPr>
            <w:tcW w:w="1964" w:type="dxa"/>
            <w:gridSpan w:val="2"/>
            <w:vMerge w:val="restart"/>
            <w:tcBorders>
              <w:top w:val="single" w:sz="18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متحان پایان ترم</w:t>
            </w:r>
          </w:p>
        </w:tc>
      </w:tr>
      <w:tr w:rsidR="00585904" w:rsidRPr="00F60384" w:rsidTr="006F2FD9">
        <w:trPr>
          <w:trHeight w:val="255"/>
        </w:trPr>
        <w:tc>
          <w:tcPr>
            <w:tcW w:w="3591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85904" w:rsidRPr="009A0932" w:rsidRDefault="00585904" w:rsidP="009A0932">
            <w:pPr>
              <w:pStyle w:val="ListParagraph"/>
              <w:numPr>
                <w:ilvl w:val="0"/>
                <w:numId w:val="8"/>
              </w:num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22"/>
                <w:rtl/>
                <w:lang w:bidi="fa-IR"/>
              </w:rPr>
            </w:pPr>
          </w:p>
        </w:tc>
        <w:tc>
          <w:tcPr>
            <w:tcW w:w="1564" w:type="dxa"/>
            <w:gridSpan w:val="3"/>
            <w:vMerge/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gridSpan w:val="2"/>
            <w:vMerge/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gridSpan w:val="2"/>
            <w:vMerge/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gridSpan w:val="2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gridSpan w:val="2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gridSpan w:val="2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64" w:type="dxa"/>
            <w:gridSpan w:val="2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585904" w:rsidRPr="00F60384" w:rsidTr="006F2FD9">
        <w:trPr>
          <w:trHeight w:val="180"/>
        </w:trPr>
        <w:tc>
          <w:tcPr>
            <w:tcW w:w="3591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85904" w:rsidRPr="009A0932" w:rsidRDefault="00585904" w:rsidP="009A0932">
            <w:pPr>
              <w:pStyle w:val="ListParagraph"/>
              <w:numPr>
                <w:ilvl w:val="0"/>
                <w:numId w:val="8"/>
              </w:num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22"/>
                <w:rtl/>
                <w:lang w:bidi="fa-IR"/>
              </w:rPr>
            </w:pPr>
          </w:p>
        </w:tc>
        <w:tc>
          <w:tcPr>
            <w:tcW w:w="1564" w:type="dxa"/>
            <w:gridSpan w:val="3"/>
            <w:vMerge/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gridSpan w:val="2"/>
            <w:vMerge/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gridSpan w:val="2"/>
            <w:vMerge/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gridSpan w:val="2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gridSpan w:val="2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gridSpan w:val="2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64" w:type="dxa"/>
            <w:gridSpan w:val="2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585904" w:rsidRPr="00F60384" w:rsidTr="006F2FD9">
        <w:trPr>
          <w:trHeight w:val="152"/>
        </w:trPr>
        <w:tc>
          <w:tcPr>
            <w:tcW w:w="3591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85904" w:rsidRPr="009A0932" w:rsidRDefault="00585904" w:rsidP="009A0932">
            <w:pPr>
              <w:pStyle w:val="ListParagraph"/>
              <w:numPr>
                <w:ilvl w:val="0"/>
                <w:numId w:val="8"/>
              </w:num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22"/>
                <w:rtl/>
                <w:lang w:bidi="fa-IR"/>
              </w:rPr>
            </w:pPr>
          </w:p>
        </w:tc>
        <w:tc>
          <w:tcPr>
            <w:tcW w:w="1564" w:type="dxa"/>
            <w:gridSpan w:val="3"/>
            <w:vMerge/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gridSpan w:val="2"/>
            <w:vMerge/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gridSpan w:val="2"/>
            <w:vMerge/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gridSpan w:val="2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gridSpan w:val="2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gridSpan w:val="2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64" w:type="dxa"/>
            <w:gridSpan w:val="2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585904" w:rsidRPr="00F60384" w:rsidRDefault="00585904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7E59FC" w:rsidRPr="00F60384" w:rsidTr="00407023">
        <w:trPr>
          <w:trHeight w:val="1767"/>
        </w:trPr>
        <w:tc>
          <w:tcPr>
            <w:tcW w:w="3591" w:type="dxa"/>
            <w:gridSpan w:val="3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  <w:vAlign w:val="center"/>
          </w:tcPr>
          <w:p w:rsidR="007E59FC" w:rsidRPr="009A0932" w:rsidRDefault="007E59FC" w:rsidP="007E59FC">
            <w:pPr>
              <w:pStyle w:val="ListParagraph"/>
              <w:numPr>
                <w:ilvl w:val="0"/>
                <w:numId w:val="8"/>
              </w:num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sz w:val="22"/>
                <w:rtl/>
                <w:lang w:bidi="fa-IR"/>
              </w:rPr>
            </w:pPr>
          </w:p>
        </w:tc>
        <w:tc>
          <w:tcPr>
            <w:tcW w:w="1564" w:type="dxa"/>
            <w:gridSpan w:val="3"/>
            <w:vMerge/>
            <w:shd w:val="clear" w:color="auto" w:fill="auto"/>
            <w:vAlign w:val="center"/>
          </w:tcPr>
          <w:p w:rsidR="007E59FC" w:rsidRPr="00F60384" w:rsidRDefault="007E59FC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gridSpan w:val="2"/>
            <w:vMerge/>
            <w:shd w:val="clear" w:color="auto" w:fill="auto"/>
            <w:vAlign w:val="center"/>
          </w:tcPr>
          <w:p w:rsidR="007E59FC" w:rsidRPr="00F60384" w:rsidRDefault="007E59FC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gridSpan w:val="2"/>
            <w:vMerge/>
            <w:shd w:val="clear" w:color="auto" w:fill="auto"/>
            <w:vAlign w:val="center"/>
          </w:tcPr>
          <w:p w:rsidR="007E59FC" w:rsidRPr="00F60384" w:rsidRDefault="007E59FC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gridSpan w:val="2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7E59FC" w:rsidRPr="00F60384" w:rsidRDefault="007E59FC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gridSpan w:val="2"/>
            <w:vMerge/>
            <w:tcBorders>
              <w:left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7E59FC" w:rsidRPr="00F60384" w:rsidRDefault="007E59FC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gridSpan w:val="2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7E59FC" w:rsidRPr="00F60384" w:rsidRDefault="007E59FC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64" w:type="dxa"/>
            <w:gridSpan w:val="2"/>
            <w:vMerge/>
            <w:tcBorders>
              <w:left w:val="single" w:sz="6" w:space="0" w:color="auto"/>
            </w:tcBorders>
            <w:shd w:val="clear" w:color="auto" w:fill="auto"/>
            <w:vAlign w:val="center"/>
          </w:tcPr>
          <w:p w:rsidR="007E59FC" w:rsidRPr="00F60384" w:rsidRDefault="007E59FC" w:rsidP="0058590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</w:tbl>
    <w:p w:rsidR="00162A15" w:rsidRPr="00A56A18" w:rsidRDefault="00162A15" w:rsidP="003A790B">
      <w:pPr>
        <w:rPr>
          <w:rFonts w:cs="B Zar"/>
          <w:b/>
          <w:bCs/>
          <w:lang w:bidi="fa-IR"/>
        </w:rPr>
      </w:pPr>
    </w:p>
    <w:sectPr w:rsidR="00162A15" w:rsidRPr="00A56A18" w:rsidSect="000B5D37">
      <w:footerReference w:type="even" r:id="rId9"/>
      <w:footerReference w:type="default" r:id="rId10"/>
      <w:pgSz w:w="16838" w:h="11906" w:orient="landscape"/>
      <w:pgMar w:top="851" w:right="851" w:bottom="851" w:left="851" w:header="709" w:footer="709" w:gutter="0"/>
      <w:pgBorders w:offsetFrom="page">
        <w:top w:val="single" w:sz="12" w:space="24" w:color="auto" w:shadow="1"/>
        <w:left w:val="single" w:sz="12" w:space="24" w:color="auto" w:shadow="1"/>
        <w:bottom w:val="single" w:sz="12" w:space="24" w:color="auto" w:shadow="1"/>
        <w:right w:val="single" w:sz="12" w:space="24" w:color="auto" w:shadow="1"/>
      </w:pgBorders>
      <w:pgNumType w:start="1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15EFB" w:rsidRDefault="00915EFB" w:rsidP="0029369A">
      <w:r>
        <w:separator/>
      </w:r>
    </w:p>
  </w:endnote>
  <w:endnote w:type="continuationSeparator" w:id="0">
    <w:p w:rsidR="00915EFB" w:rsidRDefault="00915EFB" w:rsidP="002936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B1678" w:rsidRDefault="007B1678" w:rsidP="000B5D37">
    <w:pPr>
      <w:pStyle w:val="Footer"/>
      <w:framePr w:wrap="around" w:vAnchor="text" w:hAnchor="text" w:y="1"/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:rsidR="007B1678" w:rsidRDefault="007B1678" w:rsidP="000B5D37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B1678" w:rsidRDefault="007B1678" w:rsidP="000B5D37">
    <w:pPr>
      <w:pStyle w:val="Footer"/>
      <w:framePr w:wrap="around" w:vAnchor="text" w:hAnchor="text" w:y="1"/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separate"/>
    </w:r>
    <w:r w:rsidR="00915EFB">
      <w:rPr>
        <w:rStyle w:val="PageNumber"/>
        <w:noProof/>
        <w:rtl/>
      </w:rPr>
      <w:t>1</w:t>
    </w:r>
    <w:r>
      <w:rPr>
        <w:rStyle w:val="PageNumber"/>
        <w:rtl/>
      </w:rPr>
      <w:fldChar w:fldCharType="end"/>
    </w:r>
  </w:p>
  <w:p w:rsidR="007B1678" w:rsidRDefault="007B1678" w:rsidP="00853921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15EFB" w:rsidRDefault="00915EFB" w:rsidP="0029369A">
      <w:r>
        <w:separator/>
      </w:r>
    </w:p>
  </w:footnote>
  <w:footnote w:type="continuationSeparator" w:id="0">
    <w:p w:rsidR="00915EFB" w:rsidRDefault="00915EFB" w:rsidP="002936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CD5E7A"/>
    <w:multiLevelType w:val="hybridMultilevel"/>
    <w:tmpl w:val="6E006A0C"/>
    <w:lvl w:ilvl="0" w:tplc="AE58114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F91562"/>
    <w:multiLevelType w:val="hybridMultilevel"/>
    <w:tmpl w:val="ACF497DE"/>
    <w:lvl w:ilvl="0" w:tplc="D0222506">
      <w:start w:val="1"/>
      <w:numFmt w:val="decimal"/>
      <w:lvlText w:val="%1-"/>
      <w:lvlJc w:val="left"/>
      <w:pPr>
        <w:tabs>
          <w:tab w:val="num" w:pos="735"/>
        </w:tabs>
        <w:ind w:left="735" w:hanging="375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9EC05F4"/>
    <w:multiLevelType w:val="hybridMultilevel"/>
    <w:tmpl w:val="1278C7FC"/>
    <w:lvl w:ilvl="0" w:tplc="F80EBF1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054A5E"/>
    <w:multiLevelType w:val="hybridMultilevel"/>
    <w:tmpl w:val="0264F64C"/>
    <w:lvl w:ilvl="0" w:tplc="F81602F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96603B"/>
    <w:multiLevelType w:val="hybridMultilevel"/>
    <w:tmpl w:val="1E48126E"/>
    <w:lvl w:ilvl="0" w:tplc="09B8330E">
      <w:start w:val="3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593CC8"/>
    <w:multiLevelType w:val="hybridMultilevel"/>
    <w:tmpl w:val="1FA2ED7C"/>
    <w:lvl w:ilvl="0" w:tplc="EA8CAF3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BA28FE"/>
    <w:multiLevelType w:val="hybridMultilevel"/>
    <w:tmpl w:val="BB3A3256"/>
    <w:lvl w:ilvl="0" w:tplc="EAFC4BDE">
      <w:start w:val="1"/>
      <w:numFmt w:val="bullet"/>
      <w:lvlText w:val=""/>
      <w:lvlJc w:val="left"/>
      <w:pPr>
        <w:tabs>
          <w:tab w:val="num" w:pos="613"/>
        </w:tabs>
        <w:ind w:left="61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C55C5A"/>
    <w:multiLevelType w:val="hybridMultilevel"/>
    <w:tmpl w:val="47A4BFF4"/>
    <w:lvl w:ilvl="0" w:tplc="3BFECEB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AE5910"/>
    <w:multiLevelType w:val="hybridMultilevel"/>
    <w:tmpl w:val="8A148476"/>
    <w:lvl w:ilvl="0" w:tplc="0C0A4D9A">
      <w:start w:val="1"/>
      <w:numFmt w:val="decimal"/>
      <w:lvlText w:val="%1-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EE6F5A"/>
    <w:multiLevelType w:val="hybridMultilevel"/>
    <w:tmpl w:val="C512F7A2"/>
    <w:lvl w:ilvl="0" w:tplc="DFAA08F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C73999"/>
    <w:multiLevelType w:val="hybridMultilevel"/>
    <w:tmpl w:val="20B2C0DE"/>
    <w:lvl w:ilvl="0" w:tplc="9D184E3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7C5889"/>
    <w:multiLevelType w:val="hybridMultilevel"/>
    <w:tmpl w:val="A2CA9F30"/>
    <w:lvl w:ilvl="0" w:tplc="03CADBEA">
      <w:start w:val="1"/>
      <w:numFmt w:val="bullet"/>
      <w:lvlText w:val="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27405A"/>
    <w:multiLevelType w:val="hybridMultilevel"/>
    <w:tmpl w:val="CB70302C"/>
    <w:lvl w:ilvl="0" w:tplc="02F84EB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E14836"/>
    <w:multiLevelType w:val="hybridMultilevel"/>
    <w:tmpl w:val="09FECD68"/>
    <w:lvl w:ilvl="0" w:tplc="CEDEC99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1B5877"/>
    <w:multiLevelType w:val="hybridMultilevel"/>
    <w:tmpl w:val="9110BBF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AFC4BDE">
      <w:start w:val="1"/>
      <w:numFmt w:val="bullet"/>
      <w:lvlText w:val="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1442C6A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EAFC4BDE">
      <w:start w:val="1"/>
      <w:numFmt w:val="bullet"/>
      <w:lvlText w:val="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79B03791"/>
    <w:multiLevelType w:val="hybridMultilevel"/>
    <w:tmpl w:val="3BB29C5C"/>
    <w:lvl w:ilvl="0" w:tplc="85360F2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DB14A0D"/>
    <w:multiLevelType w:val="hybridMultilevel"/>
    <w:tmpl w:val="8070F1AE"/>
    <w:lvl w:ilvl="0" w:tplc="D9A4033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4"/>
  </w:num>
  <w:num w:numId="3">
    <w:abstractNumId w:val="11"/>
  </w:num>
  <w:num w:numId="4">
    <w:abstractNumId w:val="1"/>
  </w:num>
  <w:num w:numId="5">
    <w:abstractNumId w:val="10"/>
  </w:num>
  <w:num w:numId="6">
    <w:abstractNumId w:val="7"/>
  </w:num>
  <w:num w:numId="7">
    <w:abstractNumId w:val="5"/>
  </w:num>
  <w:num w:numId="8">
    <w:abstractNumId w:val="13"/>
  </w:num>
  <w:num w:numId="9">
    <w:abstractNumId w:val="2"/>
  </w:num>
  <w:num w:numId="10">
    <w:abstractNumId w:val="3"/>
  </w:num>
  <w:num w:numId="11">
    <w:abstractNumId w:val="15"/>
  </w:num>
  <w:num w:numId="12">
    <w:abstractNumId w:val="9"/>
  </w:num>
  <w:num w:numId="13">
    <w:abstractNumId w:val="8"/>
  </w:num>
  <w:num w:numId="14">
    <w:abstractNumId w:val="16"/>
  </w:num>
  <w:num w:numId="15">
    <w:abstractNumId w:val="0"/>
  </w:num>
  <w:num w:numId="16">
    <w:abstractNumId w:val="12"/>
  </w:num>
  <w:num w:numId="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0sTQwMzW2NDcyMDFS0lEKTi0uzszPAykwqQUA/X67vCwAAAA="/>
  </w:docVars>
  <w:rsids>
    <w:rsidRoot w:val="003A790B"/>
    <w:rsid w:val="0002080B"/>
    <w:rsid w:val="00035C62"/>
    <w:rsid w:val="000673E3"/>
    <w:rsid w:val="000722F5"/>
    <w:rsid w:val="00077C9B"/>
    <w:rsid w:val="0008001E"/>
    <w:rsid w:val="000938C8"/>
    <w:rsid w:val="000A33E8"/>
    <w:rsid w:val="000B2E53"/>
    <w:rsid w:val="000B5D37"/>
    <w:rsid w:val="000E47A9"/>
    <w:rsid w:val="001175DE"/>
    <w:rsid w:val="00143C81"/>
    <w:rsid w:val="00162A15"/>
    <w:rsid w:val="001D19AB"/>
    <w:rsid w:val="001E276F"/>
    <w:rsid w:val="00220000"/>
    <w:rsid w:val="00250BAD"/>
    <w:rsid w:val="0029369A"/>
    <w:rsid w:val="002B4EB2"/>
    <w:rsid w:val="002B5CBA"/>
    <w:rsid w:val="002C1ACB"/>
    <w:rsid w:val="002C1B62"/>
    <w:rsid w:val="00300F18"/>
    <w:rsid w:val="00355AD8"/>
    <w:rsid w:val="00367DDB"/>
    <w:rsid w:val="00373D99"/>
    <w:rsid w:val="003A790B"/>
    <w:rsid w:val="003F489B"/>
    <w:rsid w:val="004027A7"/>
    <w:rsid w:val="00412E18"/>
    <w:rsid w:val="00437471"/>
    <w:rsid w:val="0045229F"/>
    <w:rsid w:val="004528ED"/>
    <w:rsid w:val="00485D06"/>
    <w:rsid w:val="00495A78"/>
    <w:rsid w:val="004D7D2F"/>
    <w:rsid w:val="00507C27"/>
    <w:rsid w:val="005155EC"/>
    <w:rsid w:val="00515FE8"/>
    <w:rsid w:val="00556F0C"/>
    <w:rsid w:val="00564D36"/>
    <w:rsid w:val="00566D6A"/>
    <w:rsid w:val="00585904"/>
    <w:rsid w:val="005E2FC5"/>
    <w:rsid w:val="005E4D2E"/>
    <w:rsid w:val="006361D3"/>
    <w:rsid w:val="006532DD"/>
    <w:rsid w:val="00665681"/>
    <w:rsid w:val="006973CB"/>
    <w:rsid w:val="006F2FD9"/>
    <w:rsid w:val="006F537A"/>
    <w:rsid w:val="00713CCC"/>
    <w:rsid w:val="00714331"/>
    <w:rsid w:val="00721B9E"/>
    <w:rsid w:val="007257C1"/>
    <w:rsid w:val="007B1678"/>
    <w:rsid w:val="007B52FA"/>
    <w:rsid w:val="007D29CF"/>
    <w:rsid w:val="007D6A68"/>
    <w:rsid w:val="007E35B9"/>
    <w:rsid w:val="007E59FC"/>
    <w:rsid w:val="007F3079"/>
    <w:rsid w:val="007F4B1F"/>
    <w:rsid w:val="00813FF2"/>
    <w:rsid w:val="00820E8F"/>
    <w:rsid w:val="0082456C"/>
    <w:rsid w:val="00824B1E"/>
    <w:rsid w:val="00853921"/>
    <w:rsid w:val="00856DA6"/>
    <w:rsid w:val="008601F3"/>
    <w:rsid w:val="008635BF"/>
    <w:rsid w:val="0088122A"/>
    <w:rsid w:val="00892380"/>
    <w:rsid w:val="008B0CFA"/>
    <w:rsid w:val="008C62B9"/>
    <w:rsid w:val="00915EFB"/>
    <w:rsid w:val="009256DA"/>
    <w:rsid w:val="009435E3"/>
    <w:rsid w:val="009813E6"/>
    <w:rsid w:val="0098488E"/>
    <w:rsid w:val="00986770"/>
    <w:rsid w:val="009A0932"/>
    <w:rsid w:val="009B321B"/>
    <w:rsid w:val="009E49F0"/>
    <w:rsid w:val="00A56A18"/>
    <w:rsid w:val="00A65D64"/>
    <w:rsid w:val="00A722A2"/>
    <w:rsid w:val="00A7725F"/>
    <w:rsid w:val="00AC14AB"/>
    <w:rsid w:val="00AE1DA3"/>
    <w:rsid w:val="00B04431"/>
    <w:rsid w:val="00B24F83"/>
    <w:rsid w:val="00B82065"/>
    <w:rsid w:val="00BA1DC2"/>
    <w:rsid w:val="00BC5876"/>
    <w:rsid w:val="00BD5F7B"/>
    <w:rsid w:val="00C709EF"/>
    <w:rsid w:val="00CA517F"/>
    <w:rsid w:val="00CC0F14"/>
    <w:rsid w:val="00CC1679"/>
    <w:rsid w:val="00CD2AEA"/>
    <w:rsid w:val="00CD57DC"/>
    <w:rsid w:val="00D04B27"/>
    <w:rsid w:val="00D23310"/>
    <w:rsid w:val="00D26D0B"/>
    <w:rsid w:val="00D45B49"/>
    <w:rsid w:val="00D527FF"/>
    <w:rsid w:val="00DB3084"/>
    <w:rsid w:val="00DB312A"/>
    <w:rsid w:val="00DB64B4"/>
    <w:rsid w:val="00E538D2"/>
    <w:rsid w:val="00E777D4"/>
    <w:rsid w:val="00E932A0"/>
    <w:rsid w:val="00E96750"/>
    <w:rsid w:val="00EA064B"/>
    <w:rsid w:val="00F304AE"/>
    <w:rsid w:val="00F4272C"/>
    <w:rsid w:val="00F45638"/>
    <w:rsid w:val="00FA3DF1"/>
    <w:rsid w:val="00FB1E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5F7247C-B454-4AC1-A39B-369DCBD8A1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A790B"/>
    <w:pPr>
      <w:bidi/>
      <w:spacing w:after="0" w:line="240" w:lineRule="auto"/>
    </w:pPr>
    <w:rPr>
      <w:rFonts w:ascii="Arial" w:eastAsia="Times New Roman" w:hAnsi="Arial" w:cs="Arial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5E4D2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8635BF"/>
    <w:pPr>
      <w:bidi w:val="0"/>
      <w:spacing w:before="100" w:beforeAutospacing="1" w:after="100" w:afterAutospacing="1"/>
      <w:outlineLvl w:val="2"/>
    </w:pPr>
    <w:rPr>
      <w:rFonts w:ascii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3A790B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3A790B"/>
    <w:rPr>
      <w:rFonts w:ascii="Arial" w:eastAsia="Times New Roman" w:hAnsi="Arial" w:cs="Arial"/>
      <w:sz w:val="20"/>
    </w:rPr>
  </w:style>
  <w:style w:type="character" w:styleId="PageNumber">
    <w:name w:val="page number"/>
    <w:basedOn w:val="DefaultParagraphFont"/>
    <w:rsid w:val="003A790B"/>
  </w:style>
  <w:style w:type="paragraph" w:styleId="Header">
    <w:name w:val="header"/>
    <w:basedOn w:val="Normal"/>
    <w:link w:val="HeaderChar"/>
    <w:uiPriority w:val="99"/>
    <w:semiHidden/>
    <w:unhideWhenUsed/>
    <w:rsid w:val="0029369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9369A"/>
    <w:rPr>
      <w:rFonts w:ascii="Arial" w:eastAsia="Times New Roman" w:hAnsi="Arial" w:cs="Arial"/>
      <w:sz w:val="20"/>
    </w:rPr>
  </w:style>
  <w:style w:type="character" w:customStyle="1" w:styleId="Heading3Char">
    <w:name w:val="Heading 3 Char"/>
    <w:basedOn w:val="DefaultParagraphFont"/>
    <w:link w:val="Heading3"/>
    <w:uiPriority w:val="9"/>
    <w:rsid w:val="008635BF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8635BF"/>
    <w:rPr>
      <w:color w:val="0000FF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C14AB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C14AB"/>
    <w:rPr>
      <w:rFonts w:ascii="Arial" w:eastAsia="Times New Roman" w:hAnsi="Arial" w:cs="Arial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C14AB"/>
    <w:rPr>
      <w:vertAlign w:val="superscript"/>
    </w:rPr>
  </w:style>
  <w:style w:type="paragraph" w:styleId="ListParagraph">
    <w:name w:val="List Paragraph"/>
    <w:basedOn w:val="Normal"/>
    <w:uiPriority w:val="34"/>
    <w:qFormat/>
    <w:rsid w:val="00824B1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E4D2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1951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07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6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92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08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9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04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B697E9D-0C54-4C7F-8FCD-1693421087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1</Pages>
  <Words>964</Words>
  <Characters>549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Soft.ir</Company>
  <LinksUpToDate>false</LinksUpToDate>
  <CharactersWithSpaces>64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PSoft</dc:creator>
  <cp:lastModifiedBy>vaav</cp:lastModifiedBy>
  <cp:revision>30</cp:revision>
  <dcterms:created xsi:type="dcterms:W3CDTF">2020-01-22T05:56:00Z</dcterms:created>
  <dcterms:modified xsi:type="dcterms:W3CDTF">2020-01-25T08:11:00Z</dcterms:modified>
</cp:coreProperties>
</file>